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ข่าวค่ำมิติใหม่</w:t>
      </w:r>
      <w:r>
        <w:t xml:space="preserve"> </w:t>
      </w:r>
      <w:r>
        <w:t xml:space="preserve">22/09/2566</w:t>
      </w:r>
    </w:p>
    <w:p>
      <w:pPr>
        <w:pStyle w:val="Date"/>
      </w:pPr>
      <w:r>
        <w:t xml:space="preserve">วันศุกร์ที่</w:t>
      </w:r>
      <w:r>
        <w:t xml:space="preserve"> </w:t>
      </w:r>
      <w:r>
        <w:t xml:space="preserve">22</w:t>
      </w:r>
      <w:r>
        <w:t xml:space="preserve"> </w:t>
      </w:r>
      <w:r>
        <w:t xml:space="preserve">กันยายน</w:t>
      </w:r>
      <w:r>
        <w:t xml:space="preserve"> </w:t>
      </w:r>
      <w:r>
        <w:t xml:space="preserve">2566</w:t>
      </w:r>
      <w:r>
        <w:t xml:space="preserve"> </w:t>
      </w:r>
      <w:r>
        <w:t xml:space="preserve">เวลา</w:t>
      </w:r>
      <w:r>
        <w:t xml:space="preserve"> </w:t>
      </w:r>
      <w:r>
        <w:t xml:space="preserve">1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บเลี่ยงรถติดด้วยใหม่ของการขนส่งพัสดุน้ำหนักเบาบนแม่น้ำเทมส์เป็นทางเลือกใหม่ทำให้เห็นเลยว่า ตอนนี้มาถึงพื้นที่จำกัดความเร็ว สะพานมิตรภาพ ลดความเร็วจริงไม่ดีเลย แล้วก็ยังเร็วกว่าใช้รถตู้รถติดในลอนดอน พอดีตอนนี้ผมช่วยครับ ต้องทำยังไง รหัสไปรษณีย์ 190123 อยู่ฝั่งนี้ 4 5 6 7 8 8 ครับแป๊บนึงครับ สุดท้ายแล้ว 8:40 น ไปกิน 10 นาทีโชคดีครับ 8:40 น การขนส่งทางบกพัสดุนำส่ง พัสดุถึงที่หมายแต่ จบกัน เหนื่อยที่สุด ผมเลยครับ ผมเบลอๆกลับบ้านนอนก่อนนะ ฝันดี โต๊ะที่ผมหลับปุ๋ยอยู่นั่นก็เป็นวันทำงานที่แสนวุ่นวายของลอนดอน ไม่ต้องเขียนอยู่ข้างบน ผมอยู่ 20 กว่า 20 เมตร ในอุโมงค์ครับซึ่งผู้คนนับพันสัญจรไปมา want อสุภะ โดยที่ตัวก่อนหลังเที่ยงคืน ต้อย จะเดินเท้าก็ไปแล้วเจอกันทีนึงก็ปิดการจราจร 25 นาที ทำไมเนี่ย เข้าไม่ได้ เข้าดูสิครับตั้งกรวยแล้ว ผมจะต้องไปสัก 30 วินาทีเองไม่มีเวลาหรอกครับ นี่ละครับทุกเวลาที่ผมรอคอย เวลาที่อุโมงค์รักโบว์จะไม่มีคนเลยมีหยุดยาวกว่า 5 หมื่นคันขับผ่านอุโมงค์ แต่ตอนนี้มีแต่ผม ขอบคุณ ให้ครับคุณทำไม่รู้หรอก ผมยังเด็ก 6 ขวบ ครั้งแรก อยู่ในสวนสนุกเลยอ่ะ เป็นคนขับซึ่งก็สุดยอด กวาดถนน สีแดง 20 บาทแถมที่สำคัญมาก สวัสดีครับ นี่อะไรอ่ะ รถดูดครับ เครื่องดูดฝุ่นใหญ่ ทุกอย่างออกจากร่องน้ำ ช่วยผมจอดรถหน่อยนะ ดูอยู่ครับพี่ พ่อต้องอยู่ตรงรอบนะพอดีนะครับได้ครับโอเค OK ได้หรือยัง เบื่อน้ำฝนไหลเข้าอุโมงค์เศษดินเศษหินจะไหล ลบไปเลย ไม่ชอบ เสร็จแล้วก็ ยอดเลยยอดเลยโดนเต็มเลย ต้องเปิดเครื่องก่อน จนกว่า เริ่มเดิน ปวดตูดแล้ว ดูดดีมากเลยนะครับ ยกเลิกขึ้นหมดแล้ว ครับ ยอดมาก ผมอยู่ที่คนกำลังซ่อมบำรุงสำคัญ 21 ผมจะไปเจอ Grab สวัสดี Google ขอดูคลิปเป็นหลุม ซ่อมผิวถนน หลุมนั่นใช่ไหมครับ ได้ครับได้ หลวงพ่อได้เลย มันจะได้ยึดเกาะกับผิวถนน เลยนะ ได้แล้วบดได้นิกรัม เติมอีกหน่อยไหม ที่นี่ไปหน่อยกลางดึกสงัดที่ไม่มีรถสัญจรไปมา เคยเจอผีมั้ย ผมแค่พูดเล่นดีกว่า อยู่ในอุโมงค์ครับทำงานอยู่ ลมหมุน แล้วก็ลอยเข้ามาหาผมกับเพื่อน ลม เริงมากเลยครับ หลบแบบนี้มันลอยผ่านก็ไปแล้วหายไปเลย จริงๆไหมครับ ตอนนั้นผมกับแฟนต้นถนนลงใต้ พวกเรา ถนนไป เครื่องบดมาหันมาก็เจอผู้ชายยืนตรงนั้นสวมเสื้อเหลืองกางเกงสีน้ำตาล ก็หายไปแล้ว กินยาอะไรกันใช่ไหม ยอดเลย รวบหัวด้วยครับพอดีเครื่องนี้เสียงมันดัง เรียบร้อยแล้วยังไงต่อใช้ไม่กวาดเป็นไหม ไปไหน แบบนี้นะครับ อายุรุ่นนี้เท่านั้น ไวกว่าผิวถนนกว่า อย่างนี้ก็ต้องทำตามนี้นะ กวาดเลยเดี๋ยวกวาดตาม จองที่พักตำนานคราวก่อนที่แล้ว สุดยอดดีกว่า ตกน้ำ เศษขยะที่ติดมากับล้อรถหรือทิ้งออกนอกรถเยอะมาก ไปไหนต่อ ไปอุบล พี่ก่อนนะ ดีกว่ามีครอบครัว เก่งมากครับ บริษัทซ่อมน้อย ผมไม่อยากทำธุรกรรมต่างๆ เอาเลย ทำความสะอาดปกติมองไม่เห็นหรอก ฝุ่นเยอะมากเลยนะระวังหน่อยได้ไหม วันนี้เสร็จแล้วเด้อ ไป 1 เหลืออีก 699 เอาลงหน่อย อย่างเช่นคนที่ต้องฉีดน้ำ 100 แล้วตอนนี้อยู่เราก็ยังเข้าพื้นที่ไม่ได้ทำงานสบายยังไม่เสร็จครับ เข้าถึงได้ทุกพื้นที่ ใบอนุญาตให้เข้ามาในที่ทำงาน หนังโป๊ ซึ่งมีทั้งสิ่งสกปรกจากยอดผ่อน ที่ไปเกาะอยู่ตามผนัง เมื่อคืนฉีดน้ำแรงดันสูงใส่ผนังล้อหมุนไปด้วย จอดรถ เจาะน้ำมันเหลือ 6 โมง 20 ยังมีปริมาณมาก เป็นประจำ น้ำมันดินนี่มาจากไหนครับผมเห็นทำความสะอาดคราบดำ สีดำด้านเป็นสารก่อมะเร็งและเป็นอันตรายมากขอบคุณเขาที่ต้องคอยล้างออกทุกครั้งที่มีการปิดกี่โมง 60 ปีแล้ว อุตสาหกรรม ซ่อมบำรุง ตอนนี้เขาต้องออก อีก 15 นาทีกด 6 โมงแล้วยังที่เห็นครับฟ้าสางแล้ว สว่างสดใส ที่จริงต้องออกกันหมด ไปต่อแถวตรงนั้นก็จะมีการฝึกซ้อมดับเพลิง ตอน 6 โมงตรงและ ต้องจัดการให้เรียบร้อยก่อน ฝึกเสร็จ มีเวลาอีก 1 ชั่วโมงให้ตรวจสอบความเรียบร้อยที่ทำงานบอกให้การจราจรคล่องตัวทุกด้านคมนาคมในแม่น้ำหนักหนาเมื่อคืนที่ผ่านมาเขาไม่ได้มาที่นี่ มีแต่ผี คุณผู้ชมครับร่องน้ำเค็มเองก็ยังเป็นทางเลือกนะครับในการขนส่งพัสดุซึ่งมีบทบาทมากในการทำเวลาให้ทีมงานไปส่งพัสดุชิ้นสำคัญได้ทันเวลานะครับแล้วก็ปิดท้ายลอดใต้แม่น้ำเทมส์ด้วยซึ่งเปิดให้บริการมากกว่า ร้อยปีแล้วด้วยครับโดยไม่มีวันไหนที่ปิดทำการเลยแม้แต่วันเดียวก็เปรียบได้กับแม่น้ำเทมส์ไปครับสายน้ำที่ยังคง ตุ๊กตาอยู่ตลอดเวลาตลอดทั้งคืนด้วยนะเองครับแล้วก็ได้นะครับคุยกันมีข้อเสนอแนะติชมรายการนะครับนะครับชุดที่อาณาจักรสัตว์ป่ากลางธรรมชาติครับติดตามมากทีเดียวหมดเวลาแล้วกลับมาคบกันไปก่อนสวัสดีครับ ศึกษาธรรมชาติและสัตว์ป่ามีความสัมพันธ์ที่แท้จริงของโลกกว้าง 25-27 กันยายน การรวมหมู่ บทบาทสำคัญในการเป่าอุปสรรคของโลกที่ไม่มีความแน่นอนอัศจรรย์อาณาจักรสัตว์ป่า 28 และ 29 กันยายนสำรวจเส้นทางธรรมชาติค้นหาความหลากหลายของวัฒนธรรมประเพณีและวิถีดั้งเดิมที่น่าชื่อนักปั่นญี่ปุ่นเรียนรู้โลกใหม่หลากหลายคุณค่าสารคดี ท่องโลกกว้างเวลา 18:00 น ทางไทยพีบีเอสช่องหมายเลข 3 BTS ถ่ายทอดสดมหกรรมกีฬาชุดใหญ่ จากสาธารณรัฐ วันที่ 25 กันยายน วันที่ 3 และ 7 ตุลาคมนี้ตั้งแต่เวลา 9:00 น ถึง 12:00 น และ 14:00 น ถึง 18:00 น ติดตามความเคลื่อนไหว www.thaipbs.or.th 2022 และ Camera คุณพลอยดาวตั้งแต่ทำงานกับวันเกิดจริงเราก็หวังถือโอกาสนี้ไว้ตลอดเลยนะ มันไม่ใช่แค่การที่เราได้ลองไปทำงานที่ต่างประเทศแต่เรารู้สึกจริงๆว่างานที่เราทำอยู่มันไม่เหมาะที่จะทำในประเทศนี้เธอบอกว่าเธอจะสนับสนุนเราไม่ใช่หรอทำไมวะ ปล่อยเขาบินไปอีกรอบอยู่ตรงไหนของสมการความสัมพันธ์ครั้งนี้วะ โอเค 30 กำลังดีวันศุกร์ที่ 22 กันยายนเวลา 20:15 น ทางไทยพีบีเอส Excuse Me Thailand ทันโลกการแข่งขันมหาอำนาจในตัวสภาพอากาศ ThaiPBS ช่องหมายเลข 3 และทุกแพลตฟอร์มออนไลน์ เป็นหินที่เกิดจากภูเขาควาย พูดคุยกับคนทำให้โลกนี้ไม่มีโฆษณาการที่ดี พอเรารู้เราเลือก ดาวน์โหลดได้แล้ววันนี้ ทำไมถึงมาทำ 2 อาชีพในเวลาเดียวกันถ้างานนี้ไม่มีอะไรจะมีงานรองรับมา 3 ปีอย่างสภาพไม่ทันเวลา 6:15 น ทางไทยพีบีเอส สวัสดีครับสวัสดีค่ะเข้าสู่ข่าวค่ำมิติใหม่ทั่วภูเก็ตที่ตลาดสามารถติดตามเราผ่านทาง Facebook LINE ของ Thai PBS ที่จะทำคาราโอเกะไหมคะ การบริจาคผลดีเอ็นเอเด็ก 2 ศพตรงกับผู้ต้องหาแกะรอยปลาเล้งเก็บของเก่าลักพาตัวเด็กชายวัย 14 ปีจังไรทำไมเด็ก เปิดบัญชีทรัพย์สินและหนี้สินสสสุริยะรวยสุด 1722 ล้าน ที่ดินเทียบ อบตเรียกร้องกรมราชทัณฑ์โรงพยาบาลตำรวจเปิดหลักฐานผ่าตัด หากไม่ป่วยจริงต้องกลับเข้าเรือนจำ วันนี้เริ่มกันที่เรื่องการเมืองนะครับบอกว่าต้องเป็นเรื่องนะครับหลังจากที่นายกสภาไปร่วมประชุมยูเอ็นไปพูดไปคุยกันหลายเรื่องแต่เสือกไม่ถามถามเรื่องคุณทักษิณชินวัตรเป็นเรื่องเด่น นายกรัฐมนตรีบอกว่าอาจจะไปขอคำปรึกษาจากนายทักษิณชินวัตรนะคะกรณีนี้มีทั้งคนที่เห็นด้วยและไม่เห็นด้วยนะคะอย่างสวสมชายแสวงการบอกว่าให้ระวังคลื่นใต้น้ำจะมากระทบกับรัฐบาลได้นำของพรรคเพื่อไทยก็ดูเหมือนจะเปิดทางนะคะบอกว่าก็ทำได้แต่ต้องไม่ผิดกฎหมายค่ะ ถอดคำพูดจากคำสัมภาษณ์กับสื่อต่างประเทศนายเศรษฐาทวีสินนายกรัฐมนตรีระบุว่าถ้าพ้นโทษจะต้องไปขอคำปรึกษาจากนายทักษิณชินวัตรและเชื่อว่าถึงตอนนั้นนายทักษิณจะเข้ามามีบทบาทในรัฐบาลชุดนี้แล้วจะทำให้รัฐบาลมีเสถียรภาพอย่างมากค่ะ ล่าสุดมีปฏิกิริยาจากรองนายกรัฐมนตรีภูมิธรรมเวชชยชัยอ้างว่าเป็นเรื่องดีค่ะที่นายใส่ท้ายจะไปขอคำปรึกษาจากนายทักษิณในฐานะผู้ที่มีประสบการณ์ในการบริหารประเทศ แต่ก็อย่างว่าต้องไม่ขัดกับกฎหมายและเชื่อว่าจะไม่เป็นผลทำให้เกิดปัญหาความขัดแย้งจากกลุ่มคนที่เห็นต่างทางการเมืองค่ะ ตัวท่านนายกนะครับคิดว่าจะอยากได้ประสบการณ์ความรู้ความสามารถ ทุกอย่างแล้ว การให้ความคิดเห็น ส่วนคนที่ไม่เห็นด้วยครับนายสมชายแสวงการส.ว. บอกว่านายเศรษฐาไม่จำเป็นต้องขอคำปรึกษาจากนายทักษิณมีอดีตนายกตั้งหลายคนที่มีความรู้ความสามารถไม่ต่างกันไม่ควรให้นายทักษิณเข้ามามีบทบาทในรัฐบาลชุดนี้เพราะจะกระทบกับความเชื่อมั่นและศรัทธาครับ พร้อมกับย้ำว่าไม่ควรให้นายทักษิณหลุดคดีก่อน 1 ปี เพลงจะเกิดคลื่นใต้น้ำกับรัฐบาล แล้วก็เข้าสู่กระบวนการยุติธรรมเปลี่ยนผ่านรวมถึงการอภัยซึ่งกันและกันเนี่ยผมคิดว่าทำพร้อมๆกัน เสร็จภายใน 1 ปี ออกจากเรือนจำนะครับ เสื้อเหลืองเสื้อแดงเสื้อส้มเสื้อหลากสีทั้งหลายนั่นแหละครับ ไม่ออก ไม่ได้ เกิดความสมานฉันท์อย่างแท้จริงอภัยซึ่งกันและกันนะผมคิดว่า สมบูรณ์กว่า โทรมาก่อนนะครับ แล้ว คนอื่นๆยังอยู่ใน คดีแล้ว ตารางกันเดี๋ยวผมคิดว่าสังคมมันอาจจะไม่สงบแล้วมันอาจจะเกิดขึ้นใต้น้ำ ไปยังรัฐบาลของผู้ชายขาวได้ สอดคล้องกับคำสัมภาษณ์ของนายองอาจคล้ามไพบูลย์รักษาการรองหัวหน้าพรรคประชาธิปัตย์นะคะบอกว่านายเศรษฐาควรจะชั่งใจก่อนขอคำปรึกษาหน่อยทักษิณพร้อมกับเปรียบว่าทักษิณก็เหมือนสายล่อฟ้าทางการเมืองค่ะมีทั้งคนที่ชอบและไม่ชอบซึ่งอาจจะส่งผลกระทบต่อการบริหารประเทศของรัฐบาลได้ อีกคนนึงที่มีความเห็นต่อเรื่องนี้นะคะนายพรเพชรวิชิตชลชัยประธานวุฒิสภาบอกว่าไม่ทราบรายละเอียดข้อเท็จจริงแต่อ้างคำพูดของนายเศรษฐาการจะไปขอคำปรึกษากับนายทักษิณนั้นนายทักษิณอาจจะให้ความรู้และทำประโยชน์ให้กับการบริหารประเทศชาติได้ค่ะส่วนคนนี้รับนายพิชิตไชยมงคลแกนนำเครือข่ายนักศึกษาประชาชนปฏิรูปประเทศไทยหรือคปทข้อความนะครับเตือนอธิบดีกรมราชทัณฑ์และแพทย์โรงพยาบาลตำรวจว่าต้องระวางโทษเรือนจำให้การช่วยเหลือแล้วก็โชว์หลักฐานครับอ้างว่านายทักษิณไม่ได้ป่วยจริง แล้วก็เสนอให้เปิดเผยอาการป่วยหลังเข้าผ่าตัดด้วย ขณะที่นายพงษ์สินเสนะวงศ์น้องชายของนายเทพไทเสนพงศ์อดีตส.ส. นครศรีธรรมราชพรรคประชาธิปัตย์ซึ่งถูกศาลฎีกาพิพากษาจำคุก 2 ปีได้โพสต์ข้อความระบุว่านายแพทย์ไทยขอใช้สิทธิ์ขอพระราชทานอภัยโทษเหมือนกับนายทักษิณค่ะ มาดูการเปิดบัญชีทรัพย์สินหนี้สินของสสจากสภาชุดที่แล้วนะครับปรากฏว่าคนที่รวยที่สุดก็คือนายสุริยะจึงรุ่งเรืองกิจกับมีทรัพย์สินมากกว่า 1700 ล้านบาท คณะกรรมการป้องกันและปราบปรามการทุจริตแห่งชาติหรือปปชเปิดแสดงรายการบัญชีทรัพย์สินและหนี้สินของส 324 คนครับที่ยื่นมาแล้วตามกฎหมาย ยกตัวอย่างคนแรกรับนายสุริยะจึงรุ่งเรืองกิจสสเพื่อไทยมีทรัพย์สินรวมคู่สมรสมากที่สุด 1722 ล้านบาทส่วนหนึ่งเป็นเงินฝากเกือบ พันกว่าล้านบาทอีกส่วนหนึ่งเป็นอาคารโรงเรือนสิ่งปลูกสร้างและที่ดินครับโดยเฉพาะที่ดินมีทั้งในจังหวัดสมุทรปราการสระบุรีเชียงราย เพชรบุรีมูลค่าเกือบ 50 ล้านบาทครับซึ่ง นายสุริยะและคู่สมรส ไม่มีรายการหนี้สินใดๆกับอีกคนนึงค่ะที่น่าจะมีทรัพย์สินมากเป็นอันดับต้นๆของสภาชุดนี้คือนายชัชวาลย์คงอุดมสสพรรคครูไทยสร้างชาตินะคะมีทรัพย์สินรวม 1063 ล้านบาทมีหนี้สิน 62 ล้านบาทนอกจากทรัพย์สินส่วนใหญ่จะเป็นเงินฝากที่ดินบ้านและตึกแถวอีกส่วนหนึ่ง พระเครื่องและเครื่องรางของขลังค่ะรวมแล้ว 6 รายการมูลค่าถึง 500 ล้านบาทโดยเฉพาะชุดเบญจภาคีรวม 2 ชุด มูลค่ารวมแล้วกว่า 200 ล้านบาทมีพระสมเด็จวัดระฆัง 9 องค์รวมมูลค่า 120 ล้านบาทค่ะลองไปดูอีกคนนึงครับนายอัครเดชวงษ์พิทักษ์โรจน์สสพรรครวมไทยสร้างชาตินะครับมีทรัพย์สินเป็นทองคำและพระเครื่องมากถึง 35 รายการครับแต่มีมูลค่ารวมเกือบๆ 2 ล้านบาท จากทรัพย์สินทั้งหมดมากกว่า 718 ล้านบาทหนี้สิน 56 ล้านนะครับทรัพย์สินอื่นๆมีเงินฝากบ้านรถที่ดินแต่ก็น่าสนใจก็คือครอบครัวนี้มีประกันชีวิตรวมกันถึง 42 เล่มมูลค่ามากกว่า 50 ล้านบาทกับหน้าใหม่ค่ะวัย 33 ปีคนนี้ก็เป็นคนของบ้านใหญ่ตระกูลดังในไทยชนกผิดชอบสสพรรคภูมิใจไทยคนนี้ ถูกใส่ร้ายไปหน่อยไม่เพียงแต่มีหนี้สินมากกว่า 161 ล้านบาทแต่จำนวนรายการที่แจ้งเป็นทรัพย์สินน่าจะมากที่สุดด้วย มีเงินสด เงินฝากเงินเบิกเกินบัญชีรายได้อาคารโรงเรือนสิ่งปลูกสร้างที่ดินสิทธิสัมปทานมีหุ้นแล้วก็มีรถอีก 7,000 บาทมีใครไลค์ก็คือรถเก๋งที่มีมอเตอร์ไซค์ Ducati แล้วก็แจ้งสถานะโสดด้วยไปดูอีกคนนึงครับแกนนำของเพื่อไทยนายเกรียงกัลป์ตินันท์สสเพื่อไทยนะครับมีทรัพย์สินรวม 100 1 ล้านบาทไม่มีหนี้สินไม่มีรายการของคู่สมรสแล้วก็บุตรทรัพย์สินที่มีก็จะเป็นเงินฝากที่ดินบ้านและทรัพย์สินอื่นๆนะครับที่น่าสนใจก็คือโคกระบือครับ กลัวมากถึง 310 2 ตัวมูลค่ามากกว่า 7 ล้านบาท คนนึงครับประธานสภา อาจารย์วันโนมีทรัพย์สินรวม 16 ล้านมีหนี้สิน 31 ล้านบาทและจากนี้ไปปปชเน้นย้ำนะครับสสที่เหลืออีก 175 คน ยื่นแสดงรายการบัญชีทรัพย์สินและหนี้สินตามกฎหมายขณะที่ รัฐมนตรีในครม. เศรษฐกิจ 1 ว่าจะต้องยื่นแสดงภายในวันที่ 4 พฤศจิกายนนี้กับ มาดูคดีพ่อทำร้ายลูกและอำพรางศพนะครับคดีนี้มีรายละเอียดเยอะครับทั้งคดีหลักและคดีที่ตำรวจกำลังขยายผลประเด็นสำคัญก็คือวันนี้เราไปพบว่าลูกของผู้ต้องหาอีกคนนึง ซึ่ง มีอายุเพียง 4 ขวบเนี่ยปรากฏว่าครู พ่อแล้วก็ภรรยากับโพสต์ภาพในลักษณะ พิการ เพื่อหวังผลก็คือเงินบริจาคนี้อาจจะไม่จบแค่การทำร้ายร่างกายนะคะตำรวจกำลังขยายผลเตรียมแจ้งข้อกล่าวหาว่าเข้าข่ายค้ามนุษย์หรือไม่คำถามก็คือเด็กหญิงวัย 4 ขวบกว่านี้เกิดมาแล้วพิการหรือว่ากูทำร้ายจนพิการก็เปิดรับบริจาคกันแน่ตำรวจเตรียมพิจารณาดำเนินคดีข้อหาค้ามนุษย์กับก้อนนะแม่ของเด็กด้วยค่ะ ปล้นให้คุณผู้ชมฟังก่อนว่าเรากำลังโฟกัสไปที่เด็กหญิงวัย 4 ขวบคนนี้คือลูกสาวที่เกิดกับภรรยาคนล่าสุด คนนี้เป็นพี่น้องพ่อแม่เดียวกันกับเด็กหญิงวัย 2 ขวบที่เสียชีวิตแล้วก็ถูกฝังอำพรางศพด้วยการโบกปูนโดยพบว่าเด็กหญิงวัย 4 ขวบคนนี้สภาพร่างกายไม่ปกติค่ะ เกิดอะไรขึ้นกับเด็กคนนี้พยานคนสำคัญที่เดินทางมาให้ข้อมูลกับตำรวจคุณนายสังวรเป็นพี่เขยของแม่เด็กมีศักดิ์เป็นลุงของเด็กนะคะเขาบอกว่าผู้ต้องหาเคยนำเด็ก ไปฝากให้ลูกเลี้ยงที่จังหวัดกำแพงเพชร เลี้ยงตั้งแต่เกิดจนเด็กอายุ 2 ขวบจากนั้นพ่อเด็กก็รับกลับไปเลี้ยงเอง มาดูหลักฐานที่ลุงมอบให้ตำรวจค่ะเป็นรูปถ่ายที่เปรียบเทียบก่อนและหลังก็ยืนยันว่าตั้งแต่เด็กเกิดมาจนถึง 2 ขวบตอนที่ลุงเลี้ยงน่ะ เด็กปกติดีทุกอย่าง คุณพ่อมารับไปเลี้ยงเองปรากฏว่าเด็กมีอาการคล้ายปากแหว่งเพดานโหว่ค่ะ เธอก็ปกติดีนะมันก็ไม่มีอะไรฝากก็ดีมันก็ปกติของมัน สมบูรณ์หมดทุกอย่างครับทุกอย่างเลยไม่มีอะไร เขา ไปเอาประมาณเด็กประมาณ 2 ขวบ ไปทั้งคู่ครับตอนไปรับพี่ ไม่ได้อยู่ตรงนั้นเขามารับแม่ไปรับเสียใจเลยเห็นพี่นี่แหละ ไม่เคยจะทักผมไม่เคยเจออีก ถ่ายรูปมาให้กูดูบ้างสิเป็นคนยังไงมันเป็นยังไงเราก็ไม่ถ่ายไม่ทำอะไรมันอยู่ไหนตอนนี้ นี่แหละ ถ่ายรูปเราดูซิ ลองดู ไม่ยอม ข้อมูลของลุงเนี่ยไปตรงกับลูกสาวคนโตของนางสาวสุนันท์นะครับลูกสาวคนนี้อยู่ที่กำแพงเพชรครับแล้วก็บอกว่าเลี้ยงน้องมาตั้งแต่เกิด ยืนยันว่าก่อนหน้านี้น้องปกติดีแล้วก็ไม่เชื่อว่าแม่จะร่วมก่อเหตุคาดว่าถูกผู้ต้องหาข่มขู่บังคับ ตาก็มองเห็นขาก็เดินได้ปากก็ไม่แรงก็ตกใจคำว่าทำไมเขาไปโพสต์แบบนั้นเจ้าหน้าที่น้องไม่ได้เป็นแล้วก็น้องปากแบบหายไปเลยค่ะไม่รู้ว่าเขาทำยังไง เหมือนเอาน้องเราไปหาไหมว่าทำขนาดนี้เปิดรับบริจาคอะไรเนี่ย บอกว่าไปโพสรับบริจาคคือภาพและข้อความนี้ค่ะถูกโพสต์ลงในเพจ ชื่อกลุ่มช่วยเหลือเด็กป่วยพิการซ้ำซ้อนเด็กพิเศษและผู้ยากไร้นะคะเป็นการขอเปิดรับบริจาคผ้าอ้อมสำเร็จรูปนมและเงินจากผู้ใจบุญในข้อความที่โพสต์อ้างว่าแม่เด็กทำงานรับจ้างรายวันหาเช้ากินค่ำบางวันไม่มีงาน และเนื้อหาบางส่วนบอกว่าเด็กตาบอดแม่ต้องดูแลเป็นพิเศษพร้อมกับแนบเลขที่บัญชีชื่อบัญชีนางเจษฎามีเพียรคุณผู้ชมเด็กคนนี้เป็นลูกของนางสาวสุนันทาแต่มาขอเปิดรับบริจาคเงินเข้าบัญชีนางสาวเจษฎา เด็กคนนี้เกิดปี 2562 ซึ่งนางสาวเจษฎาบอกว่าตอนปี 2564 2565 พ่อเด็กน่ะนำเด็กซึ่งเป็นลูกของนางสาวสุนันท์นะคะมาให้นางสาวเจษฎาเลี้ยงตอนนั้นเด็กปกติดีแล้วพ่อก็เอาลูกกลับไปรอบนึงเอาลูกกลับมาอีกทีล่าสุดคือปีนี้ 2560 6 แล้วกดว่าเจ็บ ปากแหว่งและนางสาวเจษฎาก็ยังอ้างว่าเธอเองนั่นแหละที่เป็นคนพยายามหายามารักษาค่ะ อาจารย์พลตำรวจตรีนพศิลป์พูลสวัสดิ์ รองผู้บัญชาการ ตำรวจนครบาลบอกว่าชัดเจนแล้วนะครับว่านายทรงศักดิ์หรือว่าเอ็ม และนางสาวเจษฎารู้เห็นกัน เรื่องการโพสต์ภาพเด็กเพื่อรับบริจาค นางสาวเจษฎารับเลี้ยงเด็กไว้ครับแม้จะรู้ว่าเป็นลูกของนางสาวสุนันท์แล้วก็พบเงินโอนเข้าบัญชีในช่วงเดือนกรกฎาคม 2558 บาททั้งคู่นำเงินไปใช้จ่ายในครอบครัวนะครับมีเจตนาชัดเจนว่าโพสต์ภาพลูกที่อ้างว่าพิการเพื่อหาเงินผ่านการบริจาคเข้าข่ายการค้ามนุษย์ ขึ้นมาน้องเขามึงก็ตกนรกทั้งเป็นเราก็โตขึ้นมาก็ปากแหว่งเพราะฉะนั้นแล้ววันนี้ได้รับแจ้งจากคุณจันทร์ว่า จะพยายามช่วยเหลือเหยื่อการที่สามารถรักษาน่าจะรักษาได้ก็ดีใจแล้ว วันนี้ก็ยืนยันว่ารายการเรียก จากการที่เด็กพิการครับมันเข้าข่ายอยู่แล้วนะค้ามนุษย์ แต่ทุกอย่างเป็นอุปกรณ์การสอบสวนต้องให้รอบคอบและชัดเจนนะครับ เรียบร้อยครับ สองคนผัวเมียเลยร่วมกัน ตรวจสอบกับนายภัทรพงศ์พันธ์เจริญสุขจิตต์ผู้อำนวยการโรงพยาบาลขาณุวรลักษบุรีให้ข้อมูลนะคะว่าเด็กอายุ 4 ขวบคลอดที่โรงพยาบาลมีประวัติการรับวัคซีนเหมือนเด็กปกติทั่วไปส่วนจะพิการตั้งแต่กำเนิดหรือไม่อยู่ระหว่างการตรวจสอบค่ะตำรวจจะอาศัยข้อมูลของแพทย์และสอบปากคำญาติเพิ่มเติมขณะนี้เด็กอยู่ในความดูแลของบ้านพักเด็ก กระทรวงการพัฒนาสังคมและความมั่นคงของมนุษย์ สรุปข้อกล่าวหาในเวลานี้คดีเด็ก 2 ขวบที่เสียชีวิตถูกฝังอำพรางคดีนี้มีผู้ต้องหา 2 คนคือพ่อและแม่ของเด็กหมายถึงได้ M แล้วก็นางสาวสุนันท์นะคะถูกดำเนินคดี 3 ข้อหาด้วยกันคือทำร้ายร่างกายผู้อื่นทำร้ายร่างกายผู้อื่นจนถึงแก่ความตายและซ่อนเร้นอำพรางศพค่ะส่วนนางสาวเจษฎาที่ถูกสอบปากคำแม่ของเด็กชาย 4 คนที่เสียชีวิตในราคาคนนี้ สรุปแล้วถูกดำเนินคดี 5 ข้อหาด้วยกันที่เพิ่มเติมขึ้นมาจากพ่อของเด็กก็คือช่วยเหลือผู้อื่นไม่ให้ต้องรับโทษและร่วมกันกระทำการใดๆต่อศพ หรือที่ฝังศพเพื่ออำพรางศพและเหตุผลเพราะว่านางสาวเจษฎาไม่ยอมแจ้งความหลังจากในเอ็มทำร้ายลูกจนเสียชีวิตถึง 4 คนและยังช่วยเอาศพไปทิ้งแม้จะให้การอ้างว่าถูกในเกมทำร้ายข่มขู่จนหวาดกลัวก็ตามส่วนข้อหาค้ามนุษย์เยี่ยมโยมทั้งใน M นางสาวสุนันท์และนางสาวเจษฎานั้นยังอยู่ระหว่างการพิจารณาค่ะ ดูกรณีของนายเอ็มกับนางสาวเจษฎานะครับมีลูกด้วยกัน 5 คนแต่ใน 5 คนนี้เสียชีวิต 4 คนตอนนี้ผลการตรวจเทียบดีเอ็นเอปรากฏว่าเจอ ศพเด็ก 2 คนไปตรงกับลูกสองคนแรกที่เสียชีวิต นายสมศักดิ์หรือว่านายเอ็ม กับนางสาวเจษฎาเนี่ยมีลูกด้วยกัน 5 คนนะครับลูกคนแรกเป็นผู้หญิงยังมีชีวิตอยู่ส่วนลูกอีก 4 คนเสียชีวิตครับตอนนี้ผลตรวจดีเอ็นเอโดยแพทย์นิติเวชโรงพยาบาลตำรวจออกมาแล้วนะครับของสดญี่ปุ่นพบในปี 2556 และปี 2557 ที่ย่านจตุจักรตรงกับศพเด็กชาย 2 คนกับคนแรกเป็นเด็กชายอายุ 10 เดือนเสียชีวิตเมื่อปี 2556 ซึ่งศพที่พบนั้นอยู่ใกล้กับสวนรถไฟจตุจักร เมื่อปี 2556 มี DNA ตรงกับเด็กชายอายุ 10 เดือน คนที่สองก็คือเด็กชายที่เสียชีวิตเมื่อปี 2557 ครับพบศพที่บริเวณหน้าตลาดจตุจักรกรีนเมื่อปี 2557 มี DNA ตรงกันกับผู้ต้องหานะครับส่วนเด็กชายอีก 2 คนที่เสียชีวิตเมื่อปี 2559 และปี 2561 ที่ผู้ต้องหาอ้างว่านำไปทิ้งในย่านสายไหมเจ้าหน้าที่ขุดค้นพบชิ้นส่วนกระดูกปลา 40 ชิ้น ตอนนี้อยู่ระหว่างการรอตรวจ DNA ครับแล้วก็จะเอาไปเทียบกับ DNA ของผู้ต้องหาว่าตรงกันหรือไม่ ทางนิติเวชนะครับจะได้แจ้งทางช่างมาว่าตอนนี้ผลการตรวจ DNA ของ 2 ศพ ตรงกันกับ ทางพ่อแม่คือ นายเจษฎาก็มีความสัมพันธ์เป็นพ่อแม่ลูกกันจริงแสดงว่า สภาพของเขานะครับว่า การร่วมกันนำศพไปทิ้งนั้นเป็นลูกของเขาจริงๆครับ ผู้บังคับการตำรวจนครบาล 2 ระบุว่าเด็กชาย 2 คนแรกพ่อทำร้ายเสียชีวิตแล้วแม่เป็นคนนำไปฝังที่ริมถนนบางซื่อใกล้กับสวนจตุจักรนะคะ ส่วนลูก 2 คนที่ทำผู้ป่วยตายแล้วก็ฝังอยู่ที่ย่านสายไหมจุดที่พบชิ้นส่วนกระดูกก็รอเพียงการเทียบผลตรวจดีเอ็นเอถ้าตรงกันก็จะเปลี่ยนข้อกล่าวหาในเอ็มหรือนายสมศักดิ์จากข้อหาทำร้ายร่างกายทำให้ผู้อื่นถึงแก่ความตายเป็นข้อหาร่วมกันฆ่าค่ะ วันนี้ตำรวจค้นอพาร์ทเม้นท์ซอยพหลโยธิน 48 ครับเป็นห้องพักที่นายสมศักดิ์หรือว่านายเอ็มและภรรยาคนล่าสุดเข้าไปพักหลังจากลำปางศพลูกที่จังหวัดกำแพงเพชรกลับตำรวจตรวจค้นเพื่อหาพยานหลักฐานเพิ่มครับ หลักฐานสำคัญเช่นสำเนาบัตรประชาชนผู้ต้องหาและภรรยา ปืนปลอม 1 กระบอกคาดว่าเป็นปืนไฟแช็ค ไปเจอมีดปลายแหลมอีก 2 เล่มแล้วก็ของใช้จำนวนหนึ่งกับคนดูแลอพาร์ทเม้นท์บอกว่านายสมศักดิ์หรือว่านายเอ็มและนางสาวเจษฎาเนี่ยมาเปิดห้องตั้งแต่ 13 กันยายนครับนายทรงศักดิ์อยู่กับภรรยาคนนี้ก็คือนางสาวเจษฎาที่ห้องนี้นะครับส่วนนางสุนันท์ภรรยาคนล่าสุดจะอยู่อพาร์ทเม้นท์อีกแห่งหนึ่งซึ่งอยู่ในซอยพหลโยธิน 65 ครับ ห้องพักภรรยาของนายเอ็ม อยู่ในละแวกเดียวกันทั้งหมดครับอยู่ใกล้ๆกันส่วนภรรยาคนที่ 5 ตำรวจไปสอบสวนแล้วนะครับพบว่าไม่มีลูกด้วยกันแล้วก็เลิกรากันไปแล้วส่วนฝ่ายหญิงมีครอบครัวใหม่แล้ว ยังมีอีกกรณีนึงที่จะทำให้เราได้เห็นว่าเด็กกำลังถูกคุกคามจากภัยอันตรายรอบตัวนะคะเป็นกรณีของเด็กชายวัย 14 ปีถูกลักพาตัวไปในจังหวัดสิงห์บุรีนะคะตอนนี้ยอดแล้วผู้ปกครองขอให้มูลนิธิกระจกเงาช่วยติดตามหาตัวที่น่าสนใจในการตั้งข้อสังเกตการณ์ว่าทำไมเด็กที่อายุ 14 ปีถือว่าโตพอสมควรถึงถูกลักพาตัวไปไม่ดิ้นรนหลบหนีหรือมีอะไรมากกว่านั้นและผู้ก่อเหตุ น่าจะใช้อุบายอะไรบางอย่างที่ทำให้เด็กถูกล่อลวง ต้องการจะอยู่ด้วย เด็กชายวัย 14 ปีคนนี้ชื่อเล่นว่ามัวเป็นชาติพันธุ์ค่ะถูกลักพาตัวไปจากวัดโฉมศรีตำบลชีน้ำร้ายจังหวัดสิงห์บุรีตั้งแต่วันที่ 16 กันยายนที่ผ่านมาจนถึงขณะนี้ผ่านมา 6 วันแล้วนะคะผู้ปกครองแจ้งความเอาไว้แต่ก็ยังไม่พบตัวและยังมีเจ้าหน้าที่ของมูลนิธิกระจกเงาลงพื้นที่ช่วยติดตามหาตัวด้วย สายที่มีอยู่ในเวลานี้คือภาพจากกล้องวงจรปิดริมถนนสิงห์บุรีชัยนาทสายเก่าใกล้กับองค์การบริหารส่วนตำบลทรัพย์พระยาอยู่ห่างจากวัดโฉมศรีไปจุดที่เด็กหายไปไหนหายไปประมาณ 20 กิโลเมตรภาพนี้ถูกบันทึกเอาไว้ตอน 12:00 น ของวันที่ 16 กันยายนในภาพจะเห็นเด็กชายมัวนั่งอยู่บนรถซาเล้ง ที่มีทายอายุประมาณ 50 ปีเป็นคนขี่ซาเล้ง เจ้าชายที่ปรากฏในภาพได้รับการยืนยันจากพระในวัดโฉมศรีบอกว่าชื่อในพันคนนี้เป็นคนเก็บของเก่าแล้วก็เข้ามาหาเด็กชายมวยในวัดบ่อยๆสงสัยว่าน่าจะเป็นคนพาเด็กไปค่ะ หาของเก่าทุบเหล็กแล้วก็มาประจำอยู่ ให้ตังค์เด็กของเก่าไปขายให้เขา มีเบาะแสนะครับว่านายพันพักอยู่ที่โรงแรมแห่งหนึ่งในตัวเมืองอินทร์บุรีกับเจ้าหน้าที่ก็เลยไปตรวจสอบซึ่งทั้งผู้ดูแลโรงแรมและเจ้าของร้านค้าที่อยู่ติดการยืนยันตรงกันครับ พาเด็กชายบัวเข้ามาพักที่นี่จริงแล้วก็ออกไปเมื่อวันที่ 18 กันยายนที่ผ่านมาวันไหนวันไหนวันอาทิตย์ ไปแล้วนะ ลูกสาวเพิ่มเติมเมื่อวานนี้เจ้าหน้าที่ได้รับแจ้งบอกว่ามีคนเห็น ถ่ายขับรถซาเล้งแล้วก็มีเด็กชายเดินทางมาด้วยแวะพักที่อาคารร้างแห่งหนึ่งริมถนนสายเอเชียในเขตอำเภอเมืองสิงห์บุรีแต่พอไปตรวจสอบกลับยังไม่เจอตัวแม่ของเด็กชายมัวเข้าพบตำรวจแล้วก็ให้เบาะแสเพิ่มเติมว่าได้รับการติดต่อจากลูกชายผ่าน Facebook ที่ชื่อว่า brahma ซึ่งคาดว่าจะเป็นในพันเนี่ยนะคะบอกว่าในพันจะพาไปเที่ยวทะเลซึ่งตัวเขาเองต้องการจะให้นายพันแนะนำลูกชายกลับมาคืนโดยเร็วค่ะหัวหน้าศูนย์ข้อมูลคนหายเพื่อการต่อต้านการค้ามนุษย์มูลนิธิกระจกเงาบอกว่าผู้ต้องสงสัยลักพาตัวเด็กชายมัว มีประวัติเคยก่อเหตุที่จังหวัดปราจีนบุรีมาก่อนครับแล้วก็ตั้งข้อสังเกตว่า นี้เป็นการลักพาตัวเด็กที่โตแล้ว ผู้ก่อเหตุน่าจะอาศัยความต้องการของเด็กมันหลอกล่อครับเพื่อจูงใจให้อยากไปด้วย เด็กชายมวลเป็นเด็กชาติติพันธ์ค่ะมีบ้านพักอยู่ในอำเภอพบพระจังหวัดตากแต่ว่าเดินทางมาอาศัยอยู่ที่วัดผมสีจังหวัดสิงห์บุรีเพื่อมาเรียนหนังสือแล้วก็หายตัวไป ก่อนจะหายตัวไปด้วยค่ะพักอาศัยอยู่ในวัดพร้อมกับกลุ่มเพื่อนต้องเดินทางมาจากจังหวัดตากมากันหลายคนส่วนในพันจากการตรวจสอบพบว่ามีการใช้หลักฐานของบุคคลอื่นในการเปิดใช้โทรศัพท์แล้วก็เปิดจองห้องพักซึ่งตำรวจยังอยู่ระหว่างตรวจสอบนะคะ ผู้ใดพบเห็นเด็กชายตามภาพถ่ายนี้โทรศัพท์มาแจ้งที่มูลนิธิกระจกเงาค่ะหมายเลขโทรศัพท์ 080 775 2673 หรือหมายเลขโทรศัพท์ 0 3 6 5 8 1 3 0 3 สถานีตำรวจภูธรอินทร์บุรีจังหวัดสิงห์บุรีโดยเร็วนะคะเพื่อเป็นเบาะแสในการติดตามตัวค่ะ เมื่อวานนี้ดีเขาใหญ่นะครับนั่นก็คือกรณีที่ศาลยกฟ้องนายสุนทรวิลาวัลย์ในคดีรุกป่าเขาใหญ่อันนี้เป็นคดีนึงครับกี้ เราติดไว้ก่อนนะครับเป็นเรื่องที่จะต้องดูในรายละเอียดขณะที่อีกเรื่องนึงครับเรื่องนี้ก็น่าสนใจไม่แพ้กันนะครับหลังจากที่นายกรัฐมนตรีให้สัมภาษณ์กับสื่อต่างชาติถึงประเด็นการค้าเสรีว่าจะใช้เวลา 6 เดือนในการดำเนินการให้ชัดเจนนะครับทั้งเรื่องของการคุมนโยบายทางการแพทย์เกี่ยวข้องกับเสรีพรุ่งนี้ในมุมของผู้รับนโยบายอย่างรัฐมนตรีว่าการกระทรวงสาธารณสุขบอกว่ายังต้องรอความชัดเจนเรื่องกฎหมายครับแต่ก็ยืนยันนะครับว่าไม่เอากัญชาสันทนาการเช่นกันส่วนนโยบายกระทรวงสาธารณสุขจะเร่งผลักดันให้ได้ 100 วัตต์ นายแพทย์ชลน่านศรีแก้วรัฐมนตรีว่าการกระทรวงสาธารณสุข แรง 13 นโยบายหลักของกระทรวงกับ โดยมุ่งเน้น 5 นโยบายหลักที่จะทำให้ได้ 100 วันก็คือโครงการพระราชดำริบัตรประชาชนใบเดียวรักษาทุกที่ 4 เขตสุขภาพ สร้างทีม ดีพลัสหรือครีมสร้างกำลังใจในโรงพยาบาลทุกระดับยังมีนโยบายสร้างโรงพยาบาล 120 เขตดอนเมืองกทมแล้วก็มีสถานชีวาภิบาลจังหวัดละ 1 แห่งรวมถึงจะดันนโยบายส่งเสริมการมีลูกเป็นวาระแห่งชาติด้วยกับส่วนเรื่องกัญชาที่นายกบอกว่าจะปรับเปลี่ยนใน 6 เดือนต้อง ร่างพรบกัญชากัญชงชื่อพรรคภูมิใจไทยเสนอครับยืนยันว่านโยบายของรัฐบาล ใช้กัญชาเพื่อทางการแพทย์และสุขภาพเท่านั้น สาระหลักคือนโยบายกัญชาเพื่อทางการแพทย์และสุขภาพ โปรเติมและสุขภาพให้ มา กลับมาด้านสุขภาพ ช่วง ที่ผ่านมาเนี่ยมันมีช่องว่าง ช่องว่างของการบังคับใช้กฎหมายบางตัวมันไม่สามารถ ใช้กันอย่างแพร่หลาย ในมุมของนายปานเทพพัวพงษ์พันธ์ในฐานะกรรมาธิการพิจารณาร่างกฎหมายกัญชากัญชงซึ่งพรบฉบับนี้ยังค้างอยู่ในการพิจารณาของสภานะคะมองว่าคำให้สัมภาษณ์ของนายกรัฐมนตรีอาจต้องการสื่อสารว่ารัฐบาลจะเพิ่มบทลงโทษที่รุนแรงขึ้นโดยการออกกฎหมายระดับพระราชบัญญัติ จะเอาผิดกับคนที่ลักลอบใช้กัญชาผิดวัตถุประสงค์ค่ะเพราะว่าที่ผ่านมาแม้ว่าจะมีการประกาศ กระทรวงสาธารณสุขอยู่แล้วแต่ก็พบว่ายังมีคนลักลอบนำเข้าหรือขายในจุดที่ห้ามขายซึ่งอาจจะทำให้คนที่ทำผิดไม่เกรงกลัวโดยส่วนตัวมองว่าที่ผ่านมานโยบายกัญชาไม่ได้มีเจตนาในการเปิดช่องให้ใช้เพื่อสันทนาการแต่ถูกใช้เป็นเครื่องมือทางการเมืองค่ะ รายการที่ท่านผู้ว่ามันจะหยุดยุติการ กัญชาเสรีท่านน่าจะหมายถึงมีกติกาที่มีการควบคุม เรียบร้อยแล้วซึ่งน่าจะหมายถึงการตราเป็นพระราชบัญญัติในการควบคุม ตั้งแต่ต้นน้ำกลางน้ำและปลายน้ำแบบนั้น มันก็ควรจะเป็นอย่างนั้นตั้งแต่รัฐบาลตั้งแต่สมัยรัฐบาลชุดที่แล้วสภาชุดที่แล้วด้วยซ้ำไปแต่เนื่องจากมันเป็นประเด็นทางการเมืองก่อนการเลือกตั้งไม่นานก็ทำให้ จากข้อเท็จจริงที่มีการแปรญัตติในการเป็นประเด็นทางการเมืองที่มีการโจมตีกัน ขณะที่ผู้ช่วยศาสตราจารย์นายแพทย์สมิทธิ์ศรีสนธิ์นายกสมาคมแพทย์นิติเวชแห่งประเทศไทยบอกว่าตอนนี้มีผู้ป่วยจิตเวชจากการใช้กัญชาเพื่อสันทนาการขึ้นต่อเนื่องนะครับรัฐบาลต้องชัดเจนกว่านี้เพราะที่ผ่านมาร่างพรบกัญชากัญชงก็ยังมีช่องโหว่ในการควบคุมต่ำเช่น ส่งผู้ป่วยรักษาตัวเองต้องกำหนดครับว่าจะปลูกได้กี่ต้นกันแน่หากจะนำไปรักษานอกบ้านหรือพื้นที่สาธารณะในต่างประเทศเนี่ยเขาจะกำหนดนะครับว่าครอบครองได้กี่กรัม แต่ในไทย ไม่มีจึงได้กังวลครับหากร่างกฎหมายไม่ชัดเจนก็จะยิ่งเป็นการปลดล็อคเพื่อสันทนาการมากกว่ากัน กลายเป็นเผือกร้อนในมือของรัฐมนตรีว่าการกระทรวงสาธารณสุขเวอร์ชั่นใหม่นะคะเวอร์ชั่นของนายแพทย์ชลน่านศรีแก้วหลังจากแถลงนโยบายต่อรัฐสภาระบุว่าจะขวักอนามัยเจริญพันธุ์ช่วงนึงท่านรัฐมนตรีบอกว่าสังคมกำลังบิดเบี้ยวเพราะว่าคนไทยไม่ยอมมีลูกไม่ต้องคิดยังไงคะคนไทยไม่ยอมมีรูปจริงหรือคนไทยไม่อยากมีลูกจริงหรือเปล่าและไม่อยากมีลูกเพราะอะไรวันนี้เราจะพาไม่ต้องไปหาคำตอบ ไก่เรื่องค่าใช้จ่ายในการมีลูก 1 คนต้องมีค่าใช้จ่ายประมาณเท่าไหร่คะเริ่มตั้งแต่ยังอยู่ในครรภ์จนถึงเรียนจบปริญญาตรีหลักล้าน หรือเก็บร้านหรืออาจจะมากกว่านั้นนะคะและนี่จะเป็นเหตุผลจริงๆที่ทำให้คนไทยเมื่ออยากมีลูกจริงหรือไม่หรือมีอะไรมากกว่านั้นไปตามจากรายงานของคุณวิภาปิ่นแก้วค่ะ เป็นอีกวันที่คู่รักคู่นี้ใช้เวลาว่างทำกิจกรรมร่วมกันในวันหยุด เขาชื่นชอบการใช้ชีวิตที่ยืดหยุ่นดีอิสระแบบนี้ไม่ต้องคอยกังวลเรื่องการดูแลต้องเร่งหาเงินสำหรับค่าใช้จ่ายของลูก ภูเขามองว่าสำคัญมากสำหรับการมีลูกในยุคนี้และนี่คือเหตุผลหลักที่ทำให้ตัดสินใจไม่มีลูก ถ้าเกิดเราจะต้องมีลูกมันก็จะมีค่าใช้จ่ายที่มันแบบเหมือนบานปลายมากขึ้นเรื่อยๆซึ่งเรา คิดว่าเราไม่สามารถที่จะ support ตรงนั้นได้ด้วยอย่างแรกนะคะแล้วก็น่าจะเป็นเรื่องของเวลาคือของที่ทำงานถ้ามีลูกมันก็ มีคนเลี้ยง ต้องมีใครสักคนที่แบบจะออกมาเลี้ยงลูกมันยิ่งเป็นไปไม่ได้เลยเพราะว่าขนาดเราทำงานด้วยกัน 2 คนเงินเรายังไม่ได้มากพอที่จะสามารถ support เขาได้อย่างเต็มที่ ค่าใช้จ่ายสำหรับการเลี้ยงลูก 1 คน เริ่มตั้งแต่ค่าฝากครรภ์ 1,500 บาทถึง 2,000 บาทต่อเดือนค่าคลอด 3 หมื่นถึง 1 แสนบาท ขึ้นอยู่กับโรงพยาบาล ค่าใช้จ่ายเลี้ยงดูช่วงแรกเกิดถ้าอาหารและค่านม 3000-5000 บาทต่อเดือนค่าอุปกรณ์เลี้ยงเด็กและอื่นๆ 5,000 บาทขึ้นไป ค่าเล่าเรียนระดับอนุบาลถึงประถมโรงเรียนรัฐบาล 250 บาท ระดับมัธยม 50000 ถึง 60,000 บาท ระดับปริญญาตรี 40000-50000 บาท ชุดโรงเรียนเอกชนหรือนานาชาติสูงถึงหลักแสนหลักล้านบาท ค่าใช้จ่ายการเลี้ยงดูนี่ขึ้นอยู่กับครอบครัว คนทำงานมีรายได้ก็ตัวเองก็จะเลี้ยงตัวเองก็จะได้น่าจะลำบากและพอเลี้ยงตัวเองได้นะครับเริ่มต้นเลยก็คงอยากจะมีบ้านสักหลังมีคอนโดสักห้องนึงน้องอาจจะคิดอย่างนี้ ไปอาจจะมองว่าอยากจะมีรถสักคันนึงแต่ลูกไม่เอาไว้ทีหลัง เอาไว้ทีหลังผมกลับมองว่าเรื่องนี้เรื่องนี้เป็นเรื่องที่จะต้องเข้าไปมีส่วนร่วมด้วย อัตราการเกิดที่มีเพียง 5 แสนคนต่อปีและมีแนวโน้มลดลงปีละ 50000 คนสวนทางกับจำนวนผู้สูงอายุที่มีเพิ่มขึ้นหากปล่อยให้อัตราการเกิดน้อยลงไปเรื่อยๆก็จะส่งผลกระทบต่อรายงานระบบเศรษฐกิจภาครัฐจึงมีความพยายามต้องการส่งเสริมการมีรูปให้เป็นวาระแห่งชาติลูกมากจะยากจนต้องเอาออกจากสมองคนไทย คนไทย คนที่มีการศึกษาที่ดี มีความรู้มีความสามารถมีสารเสพติดที่ต้องรับ บังคับให้สามีทำหมันเลย สิ่งที่กำลังบิดเบี้ยวในสังคมไทยด้วยนะครับ สำคัญในขณะนี้ภาครัฐจะมีนโยบายสนับสนุนการบริโภคในหลายรูปแบบ ฉันให้สิทธิ์ลาคลอด 15 คลอดบุตร การที่เงินอุดหนุนเพื่อเลี้ยงดูเด็กแรกเกิดแต่คู่รักรุ่นใหม่บางคู่ก็มองว่านโยบายเหล่านี้ยังไม่ตอบโจทย์ค่ะเพราะเขายังไม่มีเงินเพียงพอที่จะรับผิดชอบอีกหนึ่งชีวิต สิ่งสำคัญคือความปลอดภัยในสังคมที่ยังต้องระมัดระวังในการใช้ชีวิตด้วยอีกด้านความพยายามขับเคลื่อนจากหลายหน่วยงานของภาครัฐลงความคิดเห็นแก้ปัญหาเด็กเกิดน้อย หาทางออกจัดทำข้อเสนอเชิงนโยบายสู่รัฐบาล ความเห็นของผู้เข้าร่วมวงเสวนาเห็นตรงกันว่า ปัจจุบันประเทศไทยก้าวเข้าสู่สังคมสูงวัยเดียวกันคนยุคใหม่กับไม่ต้องการมีลูก อนาคตจะเกิดปัญหาด้านแรงงานการขับเคลื่อนเศรษฐกิจการแบบรับสังคมสูงวัย การแก้ปัญหาต้องหาแนวทางทำให้เด็กเกิดมากขึ้นต้องมีระบบรองรับเพื่อให้เด็กเกิดมามีคุณภาพชีวิตที่ดีหรือทานเป็นแก้ว Thai PBS รายงาน มาดูอีก 1 คดีใหญ่กลับเมื่อวานนี้ศาลยกฟ้องสำหรับคดีรุกป่าของนายสุนทรวิลาวัลย์ครับคดีนี้เป็นคดีของปปชที่ยื่นฟ้องไปยังมีคดีที่กรมอุทยานเขาฟ้องด้วยเป็นคดีอาญานะครับเป็นคดีบุกรุกที่ดินที่มีการขยายพื้นที่ออกไปนอกจากที่ดินที่อยู่ในแปลงโฉนดเดิมวันนี้ครับทีมข่าวมีโอกาสได้พูดคุยกับนายสุนทรวิลาวัลย์เป็นครั้งแรกนะครับหลังจากที่ศาลยกฟ้อง ครับยังมีคดีหลักที่นายสุนทรวิลาวัลย์นายกอบจปราจีนบุรี นางกนกวรรณวิลาวัลย์ลูกสาวตกเป็นจำเลยนะครับกูกล่าวหาว่าออกเอกสารสิทธิ์ที่ดินรุกล้ำพื้นที่อุทยานแห่งชาติเขาใหญ่ได้สุนทรและนางกนกวรรณต่อสู้คดีนี้หลังจากครอบครองที่ดินที่ถูกออกเอกสารสิทธิ์ในช่วงปี 2536 ถึงปี 2545 ครับแล้วก็ถูกหลายหน่วยงานเข้าไปตรวจสอบหลังปรับสภาพที่ดินในปี 2563 ครับด้านรักษาราชการแทนอธิบดีกรมอุทยานบอกว่า กรณีที่ศาลพิพากษายกฟ้องเมื่อวานนั้นเป็นกรณีที่จำเลยไม่มีเจตนารู้เห็นกับการออกเอกสารสิทธิ์ในที่ดิน 2 แปลง แรงดึงเนื้อที่ 11 ไร่อีกแปลงนึง 12 ไร่แต่คดีบุกรุกยังคงเดินหน้าต่อครับเพื่อให้ได้ที่ดินของรัฐกลับคืนมา เป็นเรื่องที่ลำบากสำหรับเราอยู่ก็อ้วน พยาธิ เป็นเอกสารอีกนะเนี่ยเราต้องสู้จนกว่า กระบวนการฝึกสอน เกิดขึ้น คิดถึงนะกลับมาเป็นของรัฐ อันนี้คือเรื่องที่ต้องต้องต่อสู้กันเป็นระยะเวลานานทีเดียว มันมีข้อมูลที่น่าสนใจครับที่เราได้จากรักษาราชการแทนอธิบดีกรมอุทยานบอกว่าที่ดินที่อยู่ในบัญชีทรัพย์สินที่เกี่ยวข้องกับคดีรุก เขาใหญ่มีทั้งหมด 7 แปลกนะครับท่านผู้ชมในส่วนคดีที่ดินเนื้อที่ 11 ไร่ตอนนี้อยู่ในชั้นอัยการสูงสุดส่วนที่ดินอีก 12 ไร่ หยุดการสอบสวนในชั้นพนักงานสอบสวนก็คือในชั้นตำรวจ เหตุผลที่ได้มาก็คือเพราะไม่พบผู้กระทำผิด ก็สามารถจะรื้อฟื้นเพื่อนำไปสู่การหาตัวผู้กระทำผิดได้กลับถือเป็น ดุลยพินิจของพนักงานสอบสวนส่วนที่ดินอีก 5 แปลง พท. ชี้มูลว่าออกเอกสารสิทธิ์โดยมิชอบนะครับซึ่งกรมอุทยานให้ทำหนังสือไปที่กรมที่ดินเพื่อขอให้เพิกถอนเอกสารเสร็จแล้วครับ แปลว่าการแข่งขันเอเชียนเกมส์จะยังไม่ได้เปิดค่ะขึ้นอย่างเป็นทางการแต่ว่าขณะนี้มีหลายชนิดกีฬาเริ่มแข่งขันกันไปบ้างแล้วนะคะส่งใจไปเชียร์ทัพนักกีฬาไทยและนับตั้งแต่วันนี้เป็นต้นไปทีมข่าวกีฬาไทยพีบีเอสลงพื้นที่ไปติดตามความเคลื่อนไหวและจะรายงานสดเข้ามานะคะวันนี้ได้ตามกับคุณเอ็มพัชราสมบูรณ์รายงานสดจากนครถังโจวประเทศจีนค่ะ คุณมาริสาครับตอนนี้ผมอยู่ที่ศูนย์สื่อมวลชนในนครถามโจครับบรรยากาศตอนนี้ถือว่าคึกคักสุดครับ แม้ว่าพี่เปิดจะยังไม่เปิดฉากขึ้นตอนนี้ครับนักกีฬาไทยได้ลงแข่งขันไปหลายรายการครับ เฉพาะวอลเลย์บอลชายที่พลาดท่าแพ้กับเฮียผ่านไปอย่างน่าเสียดายครับ วอลเลย์บอลชายรอบ 12 ทีมสุดท้ายครับภัยอันดับ 7 ของโลกพบอิหร่านแชมป์เก่า 2 สมัยซ้อนและเป็นอันดับ 11 ของโลก แผนที่สนามบินปิ้งสปอร์ตเซ็นเตอร์ นักรบไทยต้านความแข็งแกร่งของอิหร่านจบที่ดุดันและการบล็อกที่เหนียวแน่นไม่ไหวครับแพ้ไป 3 เซตรวด 21 25 825-16 ต่อ 25 ส่งผลงานผ่านเข้าสู่รอบรองชนะเลิศต่อไป ไหนว่าทีมไทยจะไปไม่ถึงรอบตัดเชือกแต่บรรดานักกีฬาทีมชาติครับ ต้องการให้ค้นปากทำทีมต่อเนื่องจากว่าโค้ชปาร์คจะสามารถพัฒนาผลงานของพวกเขาให้ดีขึ้นกว่าปัจจุบันที่เคยก้าวไปถึงแชมป์ avc Cup มาแล้ว เตรียมลงแข่งรถอันดับ 7-10 ในวันจันทร์ที่ 25 กันยายนนี้ขณะที่วอลเลย์บอลหญิงเตรียมลงแข่งเกมแรกพบไต้หวันรางวัลที่ 1 ตุลาคมครับจบศึกที่โปแลนด์ มาดูกันที่ความภาคภูมิใจของเจ้าเกมวีระพลจงจอหอครับแชมป์ซีเกมส์ที่กัมพูชาที่ต้องการต่อยอดคว้าโควตาโอลิมปิก จบเกมครับ พิมพ์ปั้นชายไทยครับฝึกซ้อมบอมภายในหมู่บ้านนักกีฬาประมาณ 1 ชั่วโมงเศษๆครับ การซ้อมช่วงนี้เน้นสร้างความแข็งแกร่งให้กับร่างกายทั้งการวิ่ง กำลังกายชกลมและเล่นคู่ครับซึ่งนักชกไทยทั้งหมด 11 คนไม่มีปัญหาอาการบาดเจ็บ น้ำหนัก แต่หัวหน้าผู้ฝึกสอนทีมชาติชายครับยังเป็นห่วงเรื่องขอสภาพอากาศที่หางโจวที่เปลี่ยนแปลงอยู่ตลอดเวลา ซึ่งทำให้นักกีฬาเสี่ยงต่อการเป็นไข้หวัด ขณะที่เจ้าเกมวีระพลจงจอหอกับแชมป์ซีเกมส์ที่กัมพูชาวัย 23 ปี ซึ่งเป็นหลานชายของสมจิตร kirakira เหรียญทองโอลิมปิก ปี 2008 ไปทำหน้าที่สีธงชาติไทยลงสนามพิธีเปิดร่วมกับปัญญาพยากรณ์พฤกษากรนักกีฬายิงปืนหญิงทีมชาติไทย แม้ตอนนี้จบเกมครับจะถูกไข้หวัดเล่นงานแต่นักชกจากบุรีรัมย์คนนี้ภูมิใจสุดๆที่ได้ทำหน้าที่ของชาติไทยในพิธีเปิดเอเชียนเกมส์ครั้งแรกในชีวิตของเขา ตัวตั้งเป้าคว้าเหรียญทองให้ได้ครับเพื่อต่อยอด coated รุ่น 80 กิโลกรัม เส้นทางนักรบไทยผ่านเข้าสู่รอบชิงเหรียญทองในเอเชียนเกมส์วันนี้จะได้ตั๋วไป Paris เปลี่ยนทันที สำหรับกินกับบ้านไทยครับเตรียมขึ้นชกวันแรกวันอาทิตย์ที่ 24 กันยายนเอง มีพวกกีฬาสีสีตามหมู่บ้านทั่วไปก็ไปตายวันนี้เป็นของคนไทยทั้งประเทศครับเป็นเกียรติมากครับที่ได้เป็นตัวแทนของ คนไทยแล้วก็เป็นตัวแทนของนักกีฬา คนที่ ครั้งนี้ก็เป็นเกียรติที่ได้เป็นคนถือธงชาติของเราครับ ตัวกลับไม่ไหวครับ เปลี่ยนแปลงครับที่เกาหลีครับไป ที่เกาหลีมาหน่อยอากาศก็เปลี่ยนแปลง ปล่อยเงินครับ ฝนตก เปิด มีร่มน่าจะมีร่มให้ครับ มีปัญหาครับ เป็นครั้งแรกของน้องมอสมันว่าสาวบุญจันทร์นักฟุตบอลสาวพิเศษไว้ 21 ปีครับ พี่ได้โอกาสลงแข่งขันเอเชียนเกมส์นิสิตชั้นปีที่ 4 ของจุฬาลงกรณ์มหาวิทยาลัยในคณะวิทยาศาสตร์การกีฬายอมรับว่า เธอประทับใจเจ้าภาพจีนครับสำหรับนักกีฬาไทยอย่างอบอุ่น ตั้งแต่ที่สนามบินนานาชาติหางโจวตาล มาถึงหมู่บ้านนักกีฬา ไปหางโจวกว่านี้ครับน้องมอสตั้งเป้าคว้าเหรียญทองศึกบาส 3 คูณ 3 ที่บรรจุในเอเชียนเกมส์ครั้งที่ 2 ต่อจากปี 2018 ที่โดนีเซียครับ ทั้งนั้นบาสหญิงไทยคว้าเหรียญทองแดง ส่วนแชมป์เก่าเป็นของจีนครับ 2 เจ้าเหรียญทองในกีฬาบาสหลังกวาดครบทั้ง 4 เหรียญทอง เอเชียนเกมส์ที่หางโจวครับสมาคมกีฬาบาสเกตบอลแห่งประเทศไทย ทั้ง 4 ประเภท โดยฟ้า 3 * 3 ชายหญิงรวมถึง 15 คนชายหรือหญิงโดยบ้าน 3 * 3 เกมแรกไทยเตรียมพบเกาหลีใต้ในวันจันทร์ที่ 25 กันยายนนี้ที่สนามเสือป่า การต้อนรับค่อนข้างดีค่ะผู้คนละก็ คนที่ต้อนรับเขา ในมากค่ะน่ารักมากรู้สึกตื่นเต้นมากค่ะเพราะเป็นมหกรรมกีฬาที่ ค่อนข้างใหญ่พอสมควรและเป็นครั้งแรกของตัวเองด้วยค่ะจริงๆโคตรตั้งไว้ว่าติดเหรียญค่ะ เปลี่ยนกลับไปแล้วก็ตัวเองไม่ว่าจะทำให้ดีที่สุดค่ะขอขอบคุณแล้วก็ ขอให้ เพื่อนๆส่ง แรงเชียร์แรงใจมาที่หางโจวนี้แล้วก็หนูจะทำให้ดีที่สุดค่ะขณะที่บรรยากาศภายในศูนย์สื่อมวลชน M Media Center บนเนื้อที่กว่า 2 700 ครับหรือว่าคึกคักมากเป็นพิเศษแสดงที่สวยงามของเจ้าภาพจีนไว้โชว์ให้กับนักข่าวที่เดินทางมาที่ศูนย์สื่อมวลชนแห่งนี้ครับว่าการเดินทางที่ยังไม่เกิดขึ้นอย่างเป็นทางการ เวลานี้ครับสื่อมวลชนจากทั่วเอเชียต่างตื่นตัวเป็นอย่างมาก ซึ่งคาดว่าจะมีนักข่าวมาที่หางโจวมากกว่า 10 คน นอนก่อนนะครับเจ้าภาพจีนยังได้แสดงเทคโนโลยีอันล้ำสมัยของมณฑลเจ้อเจียง ภาพการพัฒนาเมืองที่เป็นมิตรต่อสิ่งแวดล้อม รวมทั้งได้เปิดบูธแพทย์แผนจีนโบราณครับ ส่งเสริมการนำสมุนไพรจีนมาปรับใช้ในการรักษาโรคต่างๆตามภูมิปัญญาของชาวจีนโบราณ พร้อมทั้งยังมีการนวดกดจุดบำบัดอาการต่างๆให้กับผู้ที่สนใจได้สีนั้นเอง สำหรับพิธีเปิดการแข่งขันเอเชียนเกมส์หำโจครั้งที่ 19 จะมีขึ้นในวันพรุ่งนี้ครับเวลา 1 ทุ่มตรงตามเวลาเมืองไทยซึ่งช้ากว่าจีน 1 ชั่วโมงครับ โดยการแข่งขันเอเชียนเกมส์ครั้งนี้ครับ นักกีฬาทีมชาติไทยตั้งเป้าติด ไม่ได้ โดยครั้งล่าสุดที่หน่วยซีลปี 2018 ทีมชาติไทยทำไป 11 เหรียญทองจบละ 12 ครับ โดยเฉพาะภาพจีนทั้งนั้น ทองคำเจ้าเหรียญทองกวาดไปทั้งหมด 132 เหรียญทองครับ กลับไปที่คุณวันวิสาคุณกฤษณาครับ ขอบคุณอินทกะขอบคุณครับท่านผู้ชมครับการสร้างเมืองใหม่ nusantara ตั้งความหวังนะครับว่ามหานครแห่งนี้จะรับทั้ง 4 แวดล้อมและความทันสมัยเป็นเมืองแห่งวันพรุ่งนี้แต่การก่อสร้างในระยะเวลาอันจำกัดครับเริ่มส่งผลกระทบต่อสัตว์ป่าใกล้สูญพันธุ์และคนพื้นเมืองในพื้นที่วันนี้คุณคงจะคัดสุขกับคงไปคุยกับหัวหน้าชนพื้นเมืองกับถึงความกังวลในการสร้างมหานครใหม่แห่งนี้ติดตามได้ในนูซันตารามหานครแห่งความหวังตอนสุดท้ายที่ว่าด้วยเรื่อง การสูญเสีย ดวงอาทิตย์ เป้าหมายของโรคอันตรายคือการสร้างเมืองสีเขียวปลอดคาร์บอนและพัฒนาคุณภาพชีวิตของคนในท้องถิ่นและแผนพัฒนาเมืองใหม่กำลังสร้างความกังวลให้ชนพื้นเมืองหลายกลุ่มด้วยเช่นกัน พื้นที่เมืองหลวงใหม่มีชนพื้นเมืองที่อาศัยอยู่ไม่ต่ำกว่า 20 ชุมชนและหนึ่งในนั้นคือชาวบ้านเล็ก ช็อปวาริกซ์เป็นชนพื้นเมืองกลุ่มหนึ่งในจังหวัด Eastin พวกเขาอาศัยอยู่ในหมู่บ้านบูรพามานานหลายร้อยปี ความเปลี่ยนแปลงเพิ่มขึ้นมาถึงหน้าประตูบ้าน รักสีแดงขาวมีตัวอักษรย่อ I can ซึ่งหมายถึงสำนักงานเมืองหลวงใหม่ในภาษาอินโดนีเซียกำลังสร้างความกังวลครับว่าพื้นที่บริเวณนี้จะถูกผนวกเข้าเป็นส่วนหนึ่งของนุศราในอนาคต วันนี้เราเดินทางมาที่หมู่บ้านสะปากูลามาเพื่อพบกับศิลปินผู้นำชุมชนชาวบ้านเล็กในจังหวัดกาลิมันตัน ก่อนหน้านี้ชายสูงวัยเดินทางไปที่จะขาดๆ หนังสือถึงประธานาธิบดีโจโกวีให้ตระหนักถึงผลกระทบจากการสร้างเมืองใหม่ต่อสิทธิของชนพื้นเมือง หลังจากโครงการดังกล่าวเริ่มกระทบต่อการดำเนินชีวิตของชาวบ้านมากขึ้นเรื่อยๆ มิชลิน จิตรลดา การเข้ามาของคนต่างถิ่นจากจาการ์ตาในช่วงกลางปีหน้า ขยายตัวของเมืองใหม่บนพื้นที่กว่า 2560 ตารางกิโลเมตร ทำให้ชาวบ้านริเริ่มกังวลผลกระทบต่อชีวิตความเป็นอยู่ของพวกเขา กระรอกอันนี้ที่จะเสีย พนักงานรับปริญญา ยัง เรียกร้องให้รัฐบาลเปิดพื้นที่ให้ชนพื้นเมืองมีส่วนร่วมกับการพัฒนานูซันตารา ตรงกันปัญหาการสื่อสารผิดพลาด องค์กรพันธมิตรชนพื้นเมืองแห่งหมู่เกาะเหลือประมาณประเมินโครงการก่อสร้างเมืองใหม่อาจทำให้ชนพื้นเมืองกว่า 200 คนตกอยู่ในความเสี่ยงที่เจ้าหน้าที่หน่วยงานภาครัฐกว่า 20000 คนย้ายมาตั้งถิ่นฐานในดินแดนดารา มุขตลก จะต้องมีหลังเบาะ อย่างที่ตั้งใจ การก่อสร้างระบบโครงสร้างพื้นฐานจะส่งผลกระทบต่อสัตว์ป่าอย่างเลี่ยงไม่ได้ สะท้อนที่เห็นจากภาพอุรังอุตังเดินผ่านเขตก่อสร้างทางหลวง จากปารีสปั่นสูงอันตราย เกิดข้อกังขาถึงความจริงใจของรัฐบาลอินโดนีเซีย การสร้าง Doodle ให้เป็นเมืองสีเขียว ผู้จัดการศูนย์อนุรักษ์พันธุ์อุรังอุตังอาซาลี หวังว่ารัฐบาลจะมีมาตรการช่วยเหลืออุรังอุตังอย่างเหมาะสมเนื่องจากการพัฒนาโครงสร้างพื้นฐาน การเติบโตอย่างรวดเร็วของประชากรทำให้ถิ่นที่อยู่ตามธรรมชาติของอุรังอุตังเหลือน้อยลง แนวทางแก้ปัญหาคือการนำอุรังอุตังไปอาศัยอยู่บนเกาะกาลิมันตันเพื่อสร้างพื้นที่ปลอดภัยให้พวกมันเอาผลิตภัณฑ์ก็อธิบายผลกระทบจากการก่อสร้างหลังจากป่าโกงกางกว่า 2,500 ไม่ถูกถาง ขนส่งถ่านหินโรงกลั่นน้ำมันและทางหลวงเชื่อมระหว่างผลิตภัณฑ์กับบลูซัน แล้วว่าสำนักงานเมืองหลวงมีแผนจะปลูกป่าโกงกางในพื้นที่อื่นเป็นการทดแทนก็ตามการก่อสร้างอย่างกระทบต่อสัตว์ป่าใกล้สูญพันธุ์อย่างลิงจมูกยาว ข้อมูลจากหน่วยงานภาคประชาสังคมองค์ปัจจุบันมีลิงจมูกยาวประมาณ 1400 ตัวอาศัยอยู่ในป่าโกงกางในผลิตภัณฑ์หรือคิดเป็นร้อยละ 5 ของประชากรลิงจมูกยาวบนเกาะบอร์เนียว แนวทางของรัฐบาลในการแก้ปัญหาด้วยการสร้างศูนย์อนุรักษ์พันธุ์สัตว์หายากอาจส่งผลกระทบเป็นวงกว้างต่อสิ่งแวดล้อมมากกว่าที่คิด ตัวยัง มาดาระ แม้ว่าแนวคิดในการสร้างมหานครแห่งใหม่บนเกาะบอร์เนียว แบบป้ายที่เป็นเมืองอนุรักษ์สิ่งแวดล้อมราคาที่ต้องจ่ายโครงการเร่งรัดก่อสร้างโดยสารอันตราย ให้เป็นไปตามกำหนด ความสูญเสียที่ชนพื้นเมืองและสัตว์ป่าหายากไม่อาจยิ่งได้ ไปบันเทิงค่ะช่วงนี้ได้เห็นการกลับมาเล่นคอนเสิร์ตหรือว่าไปยูเนี่ยนของศิลปินยุค 90-2000 กันเยอะเลยนะคะถึงคิวของศิลปินพี่น้องดูโอกอล์ฟไมค์กันบ้างจะมีอะไรเป็นพิเศษรออยู่ตอนต่อเรื่องนี้กับคุณเวณิกาวิชัยวัฒนา สวัสดีค่ะเป็นข่าวน่าซื้ออยู่บ่อยๆนะคะแต่ถ้าเป็นการทำงานในฐานะศิลปินดูโอ้แห่งยุค 2,000 ชื่อของก๊อปไหมค่ะห่างหายการทำงานด้วยกันไปกว่า 10 ปีเลยนะคะล่าสุดค่ะจังหวะและเวลาลงตัวแล้วนะคะจึงกลับมาจากคอนเสิร์ตใหญ่ด้วยกันค่ะนอกจากจะเป็นการ Reunion แล้วนะคะคอนเสิร์ตครั้งนี้ยังมีความสำคัญต่อการปลดล็อคของไมค์พิรัชต์ในการกลับมาทำงานในไทยเต็มตัวค่ะ เรื่องเพลงเร็วเรื่องเต้นของไว้ก่อนนะคะเพราะว่าอยากให้ไปเห็นแล้วก็สนุกกันในวันจริงแต่ว่าก็มีเพลงช้าๆซึ้งพามาร้องไห้แฟนเขาได้ฟังกันก่อนนะคะในงานแถลงข่าวคอนเสิร์ตในรอบ ปีของพวกพี่น้องดูโอ้กอล์ฟไมค์ค่ะคอนเฟิร์มว่าคอนเสิร์ต Bangkok To The Future ครั้งนี้เต็มแน่นอนค่ะเวลาไม่ต่ำกว่า 30 เพลงและทุกขั้นตอนของการเตรียมงานและคิดโชว์ทั้งโต๊ะและใหม่เข้าไปมีส่วนร่วมด้วยค่ะ เราก็บอกว่าช่วงปีที่ผ่านมาก็ไปเยอะมากเลยก็เลยคิดถึงบรรยากาศเก่าๆมานะคะอยากไปคอนเสิร์ตบ้างเหมือนกันก่อนหน้านี้ก็เคยแข่งกันไว้บ้างค่ะแต่ว่าติดคุกครบ 9 ไปซะก่อนก็เลยกลายเป็นอีนี้แทน ที่สำคัญค่ะคือทีมงานของ 2 หนุ่มลงตัวพอดีโดยเฉพาะไมค์พิรัชต์นะคะพี่ปีนี้จะมารับงานในไทยมากขึ้นจริงไหมบอกว่าก่อนหน้านี้ก็มีกังวลอยู่บ้านกับการกลับมาค่ะแต่ก็ได้กำลังใจจากพี่ชายนะพ่อประกาศคอนเสิร์ตไปแล้วเห็นคิดแบบแผ่นขับดีมากก็สบายใจขึ้นเยอะอ่ะ กังวลกังวลกังวลอยู่ดี วันนี้ก็ถือว่ารู้สึกดีด้วย เอาไปโพสจังเลย เราเราเป็นที่ต้อนรับ กลับมาหรือยัง เราก็ ไม่มีอะไรจะเสียแล้ว เพิ่งเริ่มทำสิเป็นแฟนซะว่าตัวเองเพิ่งไปคอนเสิร์ตมารับที่ผ่านมา ตอนนี้เป็นการไล่เรียง มันเป็นครั้งหนึ่งในชีวิตในความเป็นเพราะไหม มันอยู่ในจุดที่เรา หลังจากนี้ต่อไปก็เตรียมเข้าห้อง 2 กันต่อค่ะเพราะว่าหัตถการขึ้นคอนเสิร์ตไปนานกลับมาตามเนื้อเพลงแล้วก็ท่าเต้นกันใหม่มันข้างเยอะนะคะและถามว่ากลับมาในรอบกว่า 10 ปีจะมีเซอร์ไพรส์อะไรบ้าง 2 บอกว่าให้ไปรอลุ้นกันในงานเลยค่ะมีแต่แขก แล้วก็ทรงผมรากไทรมีตำนานว่าจะคัมแบ็คบนเวทีด้วยหรือเปล่าแต่ที่แน่ๆตัวพี่ชายเขาปล่อยของเรื่องเทคนิคๆค่ะตั้งแต่โพสคอนเสิร์ตที่ใช้ AI ช่วยทำแล้วเขาคงได้สักในคอนเสิร์ตนะคะวันที่ 2 ธันวาคมนี้แล้วนอกจากคอนเสิร์ตถามไอ้ที่รักยังอัปเดตงานในไทยว่ามีแพลนอยากจะเป็นผู้จัดละครด้วยตัวเองซึ่งก็เริ่มวางแผนไปบ้างแล้วนะคะคาดว่าน่าจะเป็นรูปเป็นร่างมากขึ้นทุกปีหน้าก็ยังมีบ้างค่ะแต่จะเป็นรูปแบบการไปออกรายการหรือว่าไปออกเป็นส่วนใหญ่ อันนี้คือทั้งหมดของไทยบันเทิงนะคะช่วงนี้กลับไปที่คุณเจษฎาแล้วคุณวันวิสา ขอบคุณคุณวนิดาค่ะขอบคุณครับท่านผู้ชมครับช่วงนี้ฝนยังหนักนะครับแล้วก็จะหนักมากไปจนถึงกลางสัปดาห์หน้าติดตามเพิ่มเติมกับคุณธนวรรณมิลินทสูต สวัสดีค่ะสำหรับสภาพอากาศในคืนนี้นะคะก็ยังคงมีฝนฟ้าคะนองมีลมกระโชกแรงและก็จะมีฝนตกหนักเกิดขึ้นด้วยนะคะในบริเวณพื้นที่ภาคอีสานตอนล่างค่ะและขณะที่บริเวณพื้นที่ภาคกลางภาคตะวันออกและปริมณฑลรวมทั้งภาคใต้จะมีฝนตกหนักถึงหนักมากค่ะรักและก็เกิดจากคลื่นกระแสลมฝ่ายตะวันออกนะคะซึ่งพัดเข้ามาปกคลุมบริเวณพื้นที่ภาคอีสานตอนล่างภาคตะวันออกภาคกลางแล้วก็เอาไทยค่ะในขณะที่ทางด้านฝั่งอันดามันนี้นะคะก็ยังคงมีมรสุมตะวันตกเฉียงใต้พัดเข้ามาปกคลุมบริเวณทะเลอันดามันรวมทั้งทางด้านฝั่งตะวันตก ของประเทศไทยด้วยนะคะวันพรุ่งนี้นะคะพอจะมีร่องมรสุมพาดผ่านบริเวณพื้นที่ภาคกลางตอนล่างภาคใต้ตอนบนภาคตะวันออกรวมทั้งบริเวณพื้นที่กรุงเทพปริมณฑลด้วยนะคะตะวันตกเฉียงใต้นั้นจะมีกำลังแรงขึ้นด้วยก็ส่งผลให้ในวันพรุ่งนี้เป็นต้นไปนะคะในบริเวณพื้นที่ประเทศไทยยังคงมีฝนฟ้าคะนองมีฝนตกหนักถึงหนักมากจนกระทั่งถึงช่วงกลางสัปดาห์หน้าค่ะสำหรับผู้ที่ต้องสัญจรผ่านบริเวณที่มีฝนฟ้าคะนองขอให้เพิ่มความระมัดระวังเด็กเลี่ยงการอยู่ในที่โล่งแจ้งใต้ต้นไม้ใหญ่รวมทั้งแผ่นป้ายโฆษณาที่ไม่ได้จากนี้ค่ะฝนที่ตกหนักถึงหนักมากก็อาจจะส่งผลทำให้เกิดน้ำท่วมฉับพลันน้ำป่าไหลหลากได้แต่เฉพาะตามบริเวณพื้นที่ลาดเชิงเขาใกล้ทางน้ำไหลผ่านและในบริเวณพื้นที่ลุ่มค่ะในส่วนของระดับความสูงของคลื่นนะคะเดี๋ยวช่วงตลอดทั้งสัปดาห์นี้นะคะทั้งบริเวณทะเลอันดามันและอ่าวไทยก็ยังคงมีคลื่นสูงอยู่ที่ประมาณ 1-2 เมตรนะคะส่วนบริเวณที่มีฝนฟ้าคะนองคลื่นสูงมากกว่า ที่นี่ฝนตกหนักในระยะนี้ก่อนนะคะเนื่องจากพื้นที่ภาคเหนือนะคะช่วงนี้พักเดี๋ยวก็เป็นจุดที่ยังมีผลน้อยที่สุดนะคะก็คือจะมีฝนตกไม่หนักนะคะ 40 เปอร์เซ็นต์ของพื้นที่บริเวณจังหวัดแม่ฮ่องสอนเชียงใหม่- แพร่อุตรดิตถ์สุโขทัยตากกำแพงเพชรพิษณุโลกและเพชรบูรณ์ค่ะคุณภูมิฉันอยู่ระหว่าง 23 ถึง 36 องศาเซลเซียภาคตะวันออกเฉียงเหนือพรุ่งนี้มีฝนตกหนักลมแรงนะคะ 60 เปอร์เซ็นต์ของพื้นที่ที่บริเวณจังหวัดกาฬสินธุ์ชัยภูมิขอนแก่นมหาสารคามร้อยเอ็ดยโสธรอำนาจเจริญอุบลราชธานีศรีสะเกษสุรินทร์บุรีรัมย์และที่นครราชสีมาค่ะอยู่ที่ระหว่าง 23-24 องศาเซลเซียสกลางนะคะช่วงนี้มีฝนตกหนักถึงหนักมากกับมีลมแรง 60 เปอร์เซ็นต์ของพื้นที่บริเวณจังหวัดลพบุรีสระบุรีพระนครศรีอยุธยากรุงเทพปริมณฑลสุพรรณบุรีนครปฐมกาญจนบุรีราชบุรีสมุทรสงครามและสมุทรสาครด้วยนะคะของภาคกลางระหว่าง 23 ถึง 36 องศาเซลเซียสค่ะ ไปตามข่าวในพระราชสำนักกับคุณนายมีชัยค่ะ สวัสดีครับพี่ตั้มข่าวในพระราชสำนักทาง Thai PBS สมเด็จพระกนิษฐาธิราชเจ้ากรมสมเด็จพระเทพรัตน์ราชสุดาสยามบรมราชกุมารีเสด็จพระราชดำเนินไปในงานวันคล้ายวันสถาปนาค่ายสิรินธร รอบปีที่ 13 ที่จังหวัดปัตตานี เวลา 09:27 น สมเด็จพระกนิษฐาธิราชเจ้า กรมสมเด็จพระเทพรัตน์ราชสุดาสยามบรมราชกุมารี เสด็จพระราชดำเนินไปในงานวันคล้ายวันสถาปนาค่ายสิรินธรครบรอบปีที่ 13 ณกรมทหารที่ 152 ค่ายสิรินธรอำเภอยะรังจังหวัดปัตตานีเมื่อปี 2519 กองทัพบกได้จัดตั้งหน่วยทหารในพื้นที่ขึ้นที่อำเภอยะรังออกมาเมื่อปี 2522 พระบาทสมเด็จพระบรมชนกาธิเบศรมหาภูมิพลอดุลยเดชมหาราชบรมนาถบพิตร ได้พระราชทานนามว่า ค่ายสิรินธร แล้วสมเด็จพระกนิษฐาธิราชเจ้า สมเด็จพระเทพรัตน์ราชสุดาสยามบรมราชกุมารีเสด็จพระราชดำเนินมาทรงเปิดค่ายเมื่อวันที่ 22 กันยายน 2523 กองทัพบก จึงได้อนุมัติวันดังกล่าวเป็นวันสถาปนาค่ายสิรินธรกรมทหารราบที่ 152 ซึ่งเป็นหน่วยขึ้นตรงของกรมทหารราบที่ 15 และเคลื่อนย้ายเข้ามาตั้งแต่เมื่อวันที่ 24 กันยายน 2556 พระราชทานพระบรมราชานุญาตให้กรมทหารราบที่ 152 เป็นหน่วยในพระองค์สมเด็จพระกนิษฐาธิราชเจ้ากรมสมเด็จพระเทพรัตน์ราชสุดาสยามบรมราชกุมารี ออกจากนั้นเสด็จพระราชดำเนินไปยังสนามฟุตซอล นาควานิชพ่อเป็นเลขความก้าวหน้าโครงการทหารพันธุ์ดีในพื้นที่จังหวัดปัตตานีหาที่โครงการเดินตามรอยเท้าพ่อ และหน่วยทหารพันธุ์ดีซึ่งกรมทหารราบที่ 152 ร่วมกับองค์กรภาคประชาชนและความตัวอย่างในสมเด็จพระนางเจ้าสิริกิติ์ บรมราชินีนาถพระบรมราชชนนีพันปีหลวงจังหวัดยะลาดำเนินโครงการ มีกิจกรรมอาทิการเลี้ยงแพะพันธุ์แบล็คเบงกอล ฝันเปียกและพันธุ์บ่พันธุ์แบล็คเบงกอลได้รับพระราชทานจากสมเด็จพระกนิษฐาธิราชเจ้ากรมสมเด็จพระเทพรัตน์ราชสุดาสยามบรมราชกุมารี ปี 2562 มีจุดเด่นคือผลผลิตเนื้อหนังและนมมีคุณภาพเป็นการลดภาระค่าใช้จ่ายของครัวเรือนสามารถนำไปจำหน่ายเป็นรายได้เสริม ศูนย์เกษตรทฤษฎีใหม่ครบวงจรเป็นแหล่งเรียนรู้ด้านการเกษตรถ่ายทอดความรู้และแก้ไขผลผลิตให้แก่กำลังพลประจำหน่วยทหารครอบครัวและประชาชนรอบค่ายขยายผลไปสู่โรงเรียนในท้องถิ่นเช่นการห่มดินเป็นการคลุมดินโดยใช้ฟางหรือเศษหญ้าเป็นการป้องกันหน้าดินด้วยธรรมชาติการปลูกป่า 3 อย่างประโยชน์ 4 อย่างรายงานปศุสัตว์เลี้ยงเป็ดไข่ไก่อารมณ์ดีและหัวพันธุ์บรามัน การดำเนินการของฟาร์มตัวอย่างในสมเด็จพระนางเจ้าสิริกิติ์พระบรมราชินีนาถพระบรมราชชนนีพันปีหลวงบ้านจาเราะอำเภอเบตงจังหวัดยะลาสมาชิกที่อยู่ในโครงการจะได้รับมอบบ้าน 1 หลังแบบที่ทำจริงครอบครัวละ 1 ไร่ทำให้สมาชิกมีรายได้เฉลี่ย 5000-10000 2000 บาทต่อเดือน ศูนย์พัฒนาเด็กเล็กค่ายสิรินธรจัดการเรียนการสอนระดับชั้นอนุบาล 1 ชั้นอนุบาล 2 จำนวน 21 คนมีครูและผู้ดูแลเด็ก จำนวน 7 คน เด็กทุกคนได้รับการส่งเสริมพัฒนาการตามศักยภาพภายใต้บริบทสังคมและวัฒนธรรมที่เด็กอาศัยอยู่ด้วยความรักความเอื้ออาทรและความเข้าใจของทุกคนฝากรักฐานคุณภาพชีวิตให้เด็ก พัฒนาไปสู่ความเป็นมนุษย์ที่สมบูรณ์เกิดคุณค่าต่อตนเองและสังคม ผลิตภัณฑ์ผ้าบาติก ศูนย์ส่งเสริมผ้าบาติกค่ายสิรินธรซึ่งชมรมแม่บ้านทหารบกกรมทหารราบที่ 152 เรียกรวมกลุ่มเพื่อจัดเป็นอาชีพเสริมสุขภาพต่างๆมีมหาวิทยาลัยฟาฏอนี จังหวัดปัตตานี ทำงานวิจัยเรื่องสืบสานคุณค่าภาพพื้นถิ่นด้านหลังวิถี ผลิตภัณฑ์เครื่องแต่งกายมุสลิมเพิ่มมูลค่าเศรษฐกิจชุมชนให้แก่ศูนย์ส่งเสริมผ้าบาติกค่ายสิรินธรด้วยการออกแบบลายผ้าบาติก แสดงถึงเอกลักษณ์ของอำเภอยะรังเรียกว่าลายผ้ายะรังวิถีประกอบด้วย 4 รายชื่อรายชื่อรายชื่อมหานทีแสดงวิถีชุมชนบริเวณแม่น้ำสายบุรี ลายเบาะมาวีพิสูจน์แสดงเองส้มโอปูโกยะรัง ต้นกำเนิดของส้มโอทับทิมสยามหลายดงเฒ่าแบงก์แสดงถึงความอุดมสมบูรณ์ของตำบลระแว้งเนื่องจากมีต้นหยียักษ์อายุกว่า 400 ปีและรายะลังอารยะเป็นการรวมเรื่องเล่าของอำเภอยะรังถึงเมืองโบราณยะรังสะพานแขวนกีฬาส้มโอปูโกยะรังดอกอีก นำไปทำเป็นผลิตภัณฑ์ต่างๆ จากนั้นเสด็จพระราชดำเนินไปยังศาลาวงกลมทรงพระสุหร่ายทรงเจิมทรงวางพานพุ่มดอกไม้และทรงจุดธูปเทียนเครื่องทองน้อยถวายราชสักการะพระบรมรูปพระบาทสมเด็จพระจุลจอมเกล้าเจ้าอยู่หัวรัชกาลที่ 5 ซึ่งกองทัพภาคที่ 4 จัดตั้งขึ้นในพื้นที่หน่วยทหารจังหวัดชายแดนภาคใต้โดยใช้รูปแบบตามพระบรมรูปที่ศาลาวงกลมโรงเรียนนายร้อยพระจุลจอมเกล้าจังหวัดนครนายก เพื่อน้อมรำลึกถึงพระมหากรุณาธิคุณที่ทรงมีต่อประชาชนและประเทศชาติโดยทรงพระกรุณาโปรดเกล้าโปรดกระหม่อมให้จัดการอาหารตามแบบยุโรประหว่างกำหนดการเชิญคนเข้าเป็นทหารแทนการใช้แรงงานบังคับใกล้ ประกาศพระราชบัญญัติเกณฑ์ทหารรัตนโกสินทร์ศก 124 เป็นครั้งแรก สมเด็จพระเจ้าลูกเธอเจ้าฟ้าสิริวัณณวรีนารีรัตนราชกัญญาเสด็จไปทรงตึกซ้อมมาเป็นวันแรกก่อนส่งเข้าร่วมการแข่งขันกีฬาเอเชียนเกมส์ครั้งที่ 19 หางโจว พัฒนารัฐประชาชนจีน วันที่ 22 กันยายนพุทธศักราช 2560 เวลา 14:40 น ตามเวลาท้องถิ่นของสาธารณรัฐประชาชนจีน ซึ่งเร็วกว่าประเทศไทย 1 ชั่วโมง สมเด็จพระเจ้าลูกเธอเจ้าฟ้าสิริวัณณวรีนารีรัตนราชกัญญาเสด็จไปยังสนามกีฬาขี่ม้าทรงหรูซึ่งตั้งอยู่ในเขตทุ่งหรูนครทั้งโจวมณฑลเจ้อเจียง สนามแห่งนี้เป็นสนามแข่งขันกีฬาระดับนานาชาติแห่งแรกของนครทางโจว ผ่านการตรวจสอบและรับรองเป็นเขตปลอดโรคม้า ปี 2565 ไปเป็นช่างสนามฝึกซ้อม และสนามจัดการแข่งขันกีฬาขี่ม้าในการแข่งขันกีฬาเอเชียนเกมส์ครั้งที่ 19 นอกจากนี้ในพื้นที่เขตของหนูจะมีการประดับตกแต่งเมืองด้วยการใช้มาเป็นสัญลักษณ์ เพื่อสื่อให้เห็นว่าเมืองนี้ใช้เป็นสถานที่จัดการแข่งขันกีฬาขี่ม้า ในการนี้ทรงฝึกซ้อมขี่ม้าส่วนพระองค์ชื่อฉันว่ากิ่งอายุ 17 ปีเพศผู้ สายพันธุ์ debrid จากราชอาณาจักรเดนมาร์ก วันนี้ต้องฝึกซ้อมเป็นวันแรก ปรับสภาพมาให้ง่ายต่อการควบคุมของผู้ขี่โดยสมเด็จพระเจ้าลูกเธอเจ้าฟ้าสิริวัณณวรีนารีรัตนราชกัญญา ตกลงแข่งขันประเภทศิลปะการบังคับม้า หรือ desu อ่าน ทั้งประเภททีมและประเภทบุคคล มีนักกีฬาประเทศจีนอีก 3 คนประกอบด้วย นายศุภสินคงพันธุ์นางสาวปวริศาทองประดับ นางสาวฉันชนกโครราช สภาพอากาศในเขตทุ่งครุจะมีฝนตก ตัวอย่างส่งฝึกซ้อมมาด้วยพระวิริยะอุตสาหะ ส่งใช้เวลาในการฝึกซ้อมประมาณ 45 นาที ก่อนหน้านี้สมเด็จพระเจ้าลูกเธอเจ้าฟ้าสิริวัณณวรีนารีรัตนราชกัญญา เด็กไปส่งฝึกซ้อมมา mcshop สหพันธ์สาธารณรัฐเยอรมนีเพื่อส่งเตรียมความพร้อม อเล็กซานดร้า ชาวเยอรมัน เป็นผู้ถวายการสอน แต่ช่วงปลายเดือนเมษายน 2560 5 เข้าร่วมแข่งขันกีฬาเอเชียนเกมส์ครั้งที่ 19 สำหรับการแข่งขันวันแรกจะเป็นการแข่งขันประเภททีม ซึ่งจะใช้ Tense Present จอร์จ 3 ที่สหพันธ์กีฬานานาชาติหรือ fcr กำหนดในการทำการแข่งขันโทรทัศน์รวมการเฉพาะกิจแห่งประเทศไทยรายงาน เป็นผู้แทนพระองค์ไปมอบปริญญาบัตรแก่ผู้สำเร็จการศึกษา จากมหาวิทยาลัยเทคโนโลยีราชมงคลศรีวิชัยประจำปีการศึกษา 2560 4 ถึง 2565 เวลา 09:50 น พระบาทสมเด็จพระเจ้าอยู่หัว ทรงพระกรุณาโปรดเกล้าโปรดกระหม่อมให้พลเอกสุรยุทธ์จุลานนท์ประธานองคมนตรีเป็นผู้แทนพระองค์ไปมอบปริญญาบัตรแก่ผู้สำเร็จการศึกษาจากมหาวิทยาลัยเทคโนโลยีราชมงคลศรีวิชัยประจำปีการศึกษา 2560 4 ถึง 2565 ณหอประชุมฉลองสิริราชสมบัติครบ 60 ปีอำเภอหาดใหญ่จังหวัดสงขลา โดยสภามหาวิทยาลัยเทคโนโลยีราชมงคลศรีวิชัยมีมติมอบปริญญาวิศวกรรมศาสตรบัณฑิตบัณฑิตกิตติมศักดิ์ กะคนเอกสุรยุทธ์จุลานนท์ประธานองคมนตรีและมอบปริญญากิตติมศักดิ์แก่ผู้ทรงคุณวุฒิจำนวน 3 คนและมีผู้สำเร็จการศึกษาระดับปริญญาโทและปริญญาตรีประจำปีการศึกษา 2560 4 เข้ารับปริญญาบัตรจำนวน 2,000 368 คน โอกาสนี้มอบโอวาทแก่ผู้สำเร็จการศึกษาความตอนหนึ่งว่าทุกวันนี้วิทยาการและเทคโนโลยีต่างๆแต่พัฒนาก้าวหน้าขึ้นกว่าก่อนเป็นอันมากส่งผลให้มีการนำเทคโนโลยีมาใช้ประโยชน์ในกิจการงานทุกภาคส่วนอย่างกว้างขวางผู้สำเร็จการศึกษาจากมหาวิทยาลัยเทคโนโลยีอย่างเช่นบัณฑิตทั้งหลายจึงควรจะได้นำความรู้ความเ****วชาญในการสร้างสรรค์ความเจริญให้แก่ตนเองและบ้านเมือง ภาคบ่ายมอบปริญญากิตติมศักดิ์แก่ผู้ทรงคุณวุฒิจำนวน 7 คนรับมอบปริญญาบัตร จากผู้สำเร็จการศึกษาระดับปริญญาโทและปริญญาตรี มหาวิทยาลัยเทคโนโลยีราชมงคลศรีวิชัย ประจำปีการศึกษา 2560 5 จำนวน 2857 คนและมอบโอวาทความตอนหนึ่งว่าผู้สำเร็จการศึกษาระดับปริญญาแล้ว ได้รับการยกย่องว่าเป็นผู้มีภูมิรู้สูงเรียกชื่อว่าเป็นบัณฑิต แต่คำว่าบัณฑิตนั้นมีความหมายลึกซึ้งมากคือนอกจากจะต้องมีภูมิรู้แล้วยังต้องมีภูมิทำด้วยจึงขอให้บัณฑิตทุกคนเสริมสร้างภูมิทำของตนโดยการประพฤติปฏิบัติแต่สิ่งที่ดี ที่สุจริตยึดมั่นในการกระทำความถูกต้องยึดถือจรรยาบรรณในการทำงานและวางตนให้สมกับที่เป็นบัณฑิตผู้ควรแก่การนับถือเป็นแบบอย่างอย่างแท้จริง พลเอกเปรมเจ้าเฉลิมศึกยุคลเสด็จไปในพิธีประทานเข็มที่ระลึกแก่ครูและบุคลากรทางการศึกษาของสถาบันการศึกษาภาคีนิติสถาบันการศึกษาในรัชกาลที่ 6 และสมเด็จเจ้าฟ้าเพชรรัตนราชสุดาประจำปีการศึกษา 2560 เวลา 15:00 น พลเอกหม่อมเจ้าเฉลิมศึกยุคลเสด็จไปยังหอมวชิราวุธานุสรณ์ บริเวณหอสมุดแห่งชาติ ทรงจุดธูปเทียนเครื่องทองน้อยถวายราชสักการะพระบรมรูป พระบาทสมเด็จพระมงกุฎเกล้าเจ้าอยู่หัวทรงเป็นประธานในพิธีประทานเข็มที่ระลึกแก่ครูและบุคลากรทางการศึกษาของสถาบันการศึกษาภาคีมูลนิธิสถาบันการศึกษาในรัชกาลที่ 6 และสมเด็จเจ้าฟ้าเพชรรัตนราชสุดาประจำปีการศึกษา 2560 6 รวม 8 แห่งประกอบด้วย โรงเรียนกองทัพบกอุปถัมภ์เพชราวุธวิทยาในพระอุปถัมภ์โรงเรียนเบญจมราชูทิศจังหวัดจันทบุรีโรงเรียนเพชรรัชต์ในพระอุปถัมภ์โรงเรียนเพาะปัญญาในพระอุปถัมภ์โรงเรียนศรีอยุธยาในพระอุปถัมภ์วิทยาลัยเทคโนโลยีสยามธุรกิจในพระอุปถัมภ์ วิทยาลัยอาชีวศึกษาสันติราษฎร์ในพระอุปถัมภ์โรงเรียนสายน้ำผึ้งในพระอุปถัมภ์ โดยมีผู้อำนวยการและรองผู้อำนวยการที่เข้ารับหน้าที่ใหม่เข้าถวายตัวผู้เกษียณอายุราชการและผู้ปฏิบัติหน้าที่ครบตามเกณฑ์ 30 ปี 20 ปีและ 10 ปีเฝ้ารับประทานเข็มที่ระลึกปัจจุบันนี้สถาบันการศึกษาภาคี มูลนิธิร่วม 23 แห่งซึ่งล้วนเคยได้รับพระมหากรุณาธิคุณจากพระบาทสมเด็จพระมงกุฎเกล้าเจ้าอยู่หัวและพระกรุณาธิคุณจากสมเด็จพระเจ้าภคินีเธอเจ้าฟ้าเพชรรัตนราชสุดาสิริโสภาพัณณวดี องคมนตรีติดตามความก้าวหน้าโครงการพัฒนาแหล่งน้ำในพระบาทสมเด็จพระเจ้าอยู่หัว จังหวัดนครราชสีมานายจรัลธาดากรรณสูตองคมนตรีประธานอนุกรรมการติดตามและขับเคลื่อนโครงการอันเนื่องมาจาก ในพื้นที่ภาคตะวันออกเฉียงเหนือด้วยนางพิชญาอัฐภาครองเลขาธิการกปรและคณะอนุกรรมการเดินทางไปยังเทศบาลตำบลมะค่าอำเภอโนนสูงจังหวัดนครราชสีมา รับฝากรายงานสรุปสถานการณ์น้ำในเขตพื้นที่จังหวัดนครราชสีมามีอ่างเก็บน้ำรวม 27 อ่าง จำนวนดังกล่าวมีอ่างเก็บน้ำที่มีน้ำน้อยกว่าร้อยละ 30 จำนวน 7 ล่างประกอบด้วยอ่างเก็บน้ำห้วยบ้านยางอ่างเก็บน้ำลำสำลายอ่างเก็บน้ำห้วยซับประดู่อ่างเก็บน้ำห้วยตลาดใหญ่อ่างเก็บน้ำลำเชียงไกรอ่อนล่างอ่างเก็บน้ำหนองกบและอ่างเก็บน้ำห้วยเค็ม สำหรับอ่างเก็บน้ำที่มีน้ำถ้วยละ 80-100 อ่างเก็บน้ำบ้านสันกำแพงแต่เมื่อเปรียบเทียบปริมาณน้ำเมื่อปีที่แล้วทาง 27 อ้างมีจำนวน 924 2 ล้านลูกบาศก์เมตรคิดเป็นร้อยละ 75.6 5 ปัจจุบันมีปริมาณน้ำเพียง 490 3.5 1 ล้านลูกบาศก์เมตรคิดเป็นร้อยละ 40.5 ช่วงบ่ายเดินทางไปยังโครงการขุดสระเก็บน้ำบ้านถั่วแปบพร้อมอาคารประกอบอันเนื่องมาจากพระราชดำริอำเภอโนนสูงจังหวัดนครราชสีมา เปิดปฏิทิน 2563 พระบาทสมเด็จพระเจ้าอยู่หัวทรงรับไว้เป็นโครงการอันเนื่องมาจากพระราชดำริเพื่อช่วยเหลือราษฎรซึ่งอัตราน้ำในช่วงหน้าแล้งโดยกรมชลประทานดำเนินการขุดสระเก็บน้ำ 3 แห่งได้แก่บริเวณที่ปัตนะประโยชน์ของหมู่บ้าน บริเวณฝากเก็บน้ำประปาและบริเวณสระน้ำมากกว่า 8 รวมพื้นที่ 74 ไร่ สามารถส่งน้ำให้ราษฎรตำบลมะค่าอำเภอโนนสูงจำนวน 200 ตัวเรียนแต่ใช้ประโยชน์ในการอุปโภคบริโภคเลี้ยงสัตว์ LINE สำหรับแปลงเกษตรได้อย่างเพียงพอ ร่วมกันแก้ไขปัญหาภัยแล้งและบรรเทาปัญหาน้ำท่วมให้แก่ราษฎร ต่อจากนั้นเดินทางไปยังโครงการขุดลอกลำห้วยใหญ่พร้อมอาคารประกอบอันเนื่องมาจาก ราชดำริตำบลมะค่าอำเภอโนนสูง ซึ่งพระบาทสมเด็จพระเจ้าอยู่หัวทรงรับเป็นโครงการอันเนื่องมาจากพระราชดำริเพื่อปี 2563 ตามที่ราษฎรบ้านห้วยใหญ่หมู่ที่ 3 ตำบลมะค่าอำเภอโนนสูงขอพระราชทานความช่วยเหลือ เพลงตั๊กแตนน้ำจำนวน 89 ครัวเรือนปัจจุบันมีน้ำใช้สำหรับอุปโภคบริโภคและทำการเกษตร รถถังสามารถแก้ไขปัญหาอุทกภัยในช่วงฤดูฝนที่เกิดขึ้นเป็นประจำ หน่วยแพทย์พระราชทานโรงพยาบาลจุฬาภรณ์ออกให้บริการตรวจรักษาโรคทั่วไปในพื้นที่จังหวัดชัยนาท ที่วัดหนองเดิ่นอำเภอหนองมะโมงจังหวัดชัยนาทโรงพยาบาลจุฬาภรณ์ออกหน่วยแพทย์พระราชทานให้บริการตรวจรักษาโรคทั่วไป ขอมอบกระเป๋ายาพระราชทานจำนวน 200 ชุดให้แก่ประชาชนในพื้นที่เนื่องในโอกาสวันมหิดลซึ่งตรงกับวันที่ 24 กันยายนของทุกปีเพื่อน้อมสำนึกในพระมหากรุณาธิคุณสมเด็จพระมหิตลาธิเบศรอดุลยเดชวิกรมพระบรมราชชนกทรงมีต่อวงการแพทย์และการสาธารณสุขของประเทศ และถวายเป็นพระราชกุศลแด่สมเด็จเจ้าฟ้ากรมพระศรีสวางควัฒนวรขัตติยราชนารีโดยมีผู้เข้ารับบริการตรวจสุขภาพจำนวน 458 คน จากนั้นลงพื้นที่เยี่ยมบ้านคนไข้ติดเตียงประกอบด้วยหนังนุ่งขามสำเภาอายุ 65 ปี โรคมะเร็งสมองและโรคลมชักแขนขาอ่อนแรงนั่งดาวเรืองคนหน้าอายุ 82 ปีป่วยติดเตียงจากการล้มข้อสะโพกหักและไม่ได้รับการผ่าตัด ร้านนางเล็ก เกษตรกรอายุ 84 ปีติดเตียงร่างกายด้านขวาอ่อนแรงไหล่ขวาหลุด ช่วยเหลือตัวเองไม่ได้และมีแผลกดทับ จบข่าวในพระราชสำนักรับแอดติดตามที่คุณเจษฎาแล้วคุณวันวิสาผม เป็นไรมีชัยสวัสดีครับ ขอบคุณคุณทนายค่ะขอบคุณครับคุณผู้ชมครับตอบโจทย์คืนนี้ 3 ทุ่ม 10 นาทีนะครับคุยถึงเรื่องการปฏิรูปกองทัพและยกเครื่องความมั่นคงตอบโจทย์กับคุณสุทธิชัยหยุ่นคือเขาไม่ใช่ไหมคืนนี้ขบวนจะเสด็จวันวิสาและทีมงานขอบคุณสำหรับการติดตามสวัสดีค่ะสวัสดีครับ เตรียมพบกับประธานาธิบดีสีจิ้นผิงยกระดับความสัมพันธ์เอเชียนเกมส์เวทีส่งสัญญาณการต่างประเทศจีน ทันโลกกับไทยพีบีเอสคืนนี้ 4 ทุ่มตรง คนพิการวัยทำงานในประเทศไทยมีมากเกือบ 1 ล้านคน มีคนพิการตกงานเกือบ 5 แสนคน หน่วยงานรัฐของประเทศเลยว่าทำอย่างไรให้คนพิการอีก โอกาสงานนะอาชีพที่มันตรงกับบริบทชีวิตของเขาจ้างงานเท่ากับลดความเหลื่อมล้ำคนพิการ Victory GPS วันเสาร์ที่ 23 กันยายนนี้เวลา 13:00 น รายการต่อไปนี้เป็นรายการที่มีบริการคำบรรยายแทนเสียงไม่สามารถเลือกเปิดและปิดคำบรรยายแทนเสียงจากเครื่องรับโทรทัศน์ในระบบดิจิตอล หนาวไหมลูก ขอบคุณค่ะแม่ เรามีเรื่องอยากจะถามแม่ค่ะ อาทิตย์ก่อนดาวฝัน ในฝันตอนนั้นเรายังเป็นเด็ก พ่อกับแม่บอกให้ดาวเรื่องว่าจะไปอยู่กับใคร ให้เดาเลือกว่าจะไปอยู่กับพ่อหรือว่าอยู่กับแม่ เราอยากรู้ค่ะ ตอนเด็กๆเคยมีเหตุการณ์แบบนั้นบ้างไหม ยังจำได้อยู่อีกเหรอลูก เราทำไม่ได้หรอกค่ะแต่มันแค่โผล่เข้ามาในฝัน มันก็ไม่ได้ตรงไปอย่างที่ดาวเล่าหรอก แต่มันก็มีบางส่วนที่ จริงๆนะคิดจะแยกทางกับพ่อเขามาตลอด คิดมาตั้งแต่พี่ดาวยังเล็กๆอยู่เลย ถามตัวเองถามตัวเองถามตัวเอง จะทนอยู่กับผู้ชายอย่างคุณได้ตลอดชีวิตหรือเปล่า คำตอบก็คือให้ แล้วลูกล่ะเรื่องลูกกูจะเอายังไง จะเอาลูกไปด้วย คุณไปได้แต่ลูกต้องอยู่กับผม จะเอาลูกมาเป็นตัวประกันแบบนี้นะ กูจะพูดยังไงกูเป็นแม่บ้าน หาเงินเลี้ยงครอบครัวมาตลอดเมื่อคืนบอกว่าไม่ทันเลี้ยงลูก รับผิดชอบในการหาเงินเข้าบ้านไม่ใช่หรอ แล้วก็อย่ามาสั่งสอนฉันว่าฉันต้องเลี้ยงลูกยังไง หามึงดีกว่าอยู่กับใคร ดาวดาวลูก ดาวอยู่ได้ยินที่แม่กับพ่อคุยกันใช่ไหม ไม่ค่ะไม่ได้ยินไม่ได้ยินอะไรเลย เอาพ่อกับแม่เห็นพาดพิงของดาว เราก็รู้ดีว่าเราจะไม่พูดอะไรที่จะทำร้ายดาวมากไปกว่านี้อีก ถ้าตอนนี้แม่ยังเป็นเมียพ่ออยู่ แม่จะตัดสินใจเหมือนพี่อ้อไหมคะ ณรงค์ใจ ที่แม่ไม่ต้องอยู่ในสถานะนั้นแล้ว เราคิดมาตลอดนะคะ ก็คงต้องเป็นคนที่ทำหน้าที่นี้ แต่พอถึงเวลาจริงๆ มันก็เหมือนกับว่าไม่เคยได้เตรียมใจมาก่อนเลย วันนี้ได้เจอคุณครูสมัยมัธยม เพื่อนพ่อเยอะเลย ขอบคุณทุกคนนะคะที่มาร่วมกันส่งพ่อ จริงๆหลายๆคนอาจจะไม่เคยรู้ ก่อนที่พ่อจะมาเป็นครู พ่อเขาก็เคยมีความฝันมาก่อนค่ะ พ่อฝันอยากเป็นนักแต่งเพลง ทุกอย่างก็ต้องจบลงตั้งแต่รู้ว่ามีดาว มีหลายครั้งนะคะที่เราตั้งคำถามกับตัวเอง การที่เราเกิดมามันได้ทำร้ายใครไปบ้าง แต่มันก็ช่วยอะไรไม่ได้ใช่ไหมคะยังไงเราก็เกิดมาแล้ว ขอโทษนะคะไม่ได้ตั้งใจจะร้องไห้ เขาเป็นคนเฮฮาค่ะ ไม่อยากเห็นรูปคนเศร้าวันนี้ดาวก็เลยตั้งใจจะส่งพ่อด้วยเสียงดนตรี Hall เราได้ฟังเพลงที่พ่อแต่งให้แล้วนะ ขอขนาดนี้แบ่งให้คนอื่นฟังด้วยนะพ่อนะ แหงนมองบนฟ้าสว่างสวย ฉันก็ยังติดตรึงหัวใจ ดาวผู้เป็นดวงใจเธอยืนอยู่บนฟ้าเจ้าบอยบินไปไหนไม่ได้เลยไปแสนไกล จงบอกฟ้าไกล แลกขอให้ได้ขอให้โดน ดาวขอโทษนะพ่อ ขอโทษที่ทำให้พ่อต้องเสียสละอะไรหลายๆอย่างในชีวิต ขอบคุณนะคะ ขอบคุณที่ทำให้เราได้เกิดมา ขอบคุณที่ทำให้เรามีชีวิต สัญญาค่ะจะใช้ชีวิตให้คุ้ม เสียใจด้วยนะลูกกูกลับก่อนนะขอบคุณค่ะขอบคุณนะคะ ขอบคุณมากค่ะ ดาวขอนั่งด้วยได้ไหมคะ ที่ว่าอยากจะมีเวลาส่วนตัว ใช่ค่ะเซ็งเหมือนกันนะคะ ใครจะไปคิดว่าจะเป็นหม้ายตอนอายุ 30 กว่าๆ ยอมคะเอาเงินอิออนยืมไป ไม่ต้องพิมพ์แล้วนะคะ เราเชื่อว่าพ่ออยากให้เราทำแบบนี้ค่ะ ถึงขั้นจดทะเบียนด้วยกัน ตั้งใจจะดูแลพี่อ้อม เดาว่าตอนนี้พ่อคงกำลังเป็นห่วงพี่อ้อมอยู่นั่นแน่ เราทำเพื่อพ่อค่ะอีกอย่างเราก็ยังมีกรมธรรม์ที่พ่อทำไปให้ ออนไลน์วงตอนนี้เลยใช่ไหมคะ แล้วหลังจากนี้พี่อ้อมตั้งใจจะทำอะไรต่อล่ะคะ ยังไม่รู้เลยอ่ะค่ะ จะกลับบ้านก่อนมั้งคะ คุณพลอยดาว Google หัวหน้าเก่าพลอยดาวนี่ งานดีขนาดนี้ เท่านั้นขอเ</w:t>
      </w:r>
      <w:r>
        <w:rPr>
          <w:i/>
          <w:b/>
        </w:rPr>
        <w:t xml:space="preserve">พลอยดาวได้งาน ปุ่มปั๊บเลยอ่ะ ยังไงผมก็ เสียใจกับเรื่องคุณพ่อคุณอีกครั้งด้วยนะครับ ตอนนี้คุณเป็นยังไงบ้าง ก็ดีขึ้นมากแล้วค่ะ ขอบคุณนะคะที่มา ถึงเราจะจบกันไม่ค่อยสวย ถึงหรือยังเนี่ย คุณก็เป็นหนึ่งในคนทำงานให้ผมชื่นชมเลยนะ อะไรกันคะเนี่ย อยู่ๆก็มาชมกันแบบนี้ ต้องทำงานด้วยกันผมไม่ค่อยได้ชมคุณไง โทษที เอาเถอะ เดี๋ยวค่อยเก็บก่อนก็ได้ พอดีมันเสียงดังอ่ะ เธอเป็นอะไรหรือเปล่าเราเห็นเธอเงียบตั้งแต่อยู่ที่วัดแล้วนะ เปล่า ถึงหรอก็บอกว่าอาการแบบนี้คือตัว หึงหึงไม่ได้ไงเข้าใจไหม หัวเราะไปเลย เธอเธอไม่ต้องห่วงหรอกนะเราสองคนเกิดมาเคยทำงานร่วมกัน อีกอย่างคนเกิดเขาก็มีแฟนแล้วด้วย เป็นผู้ชายหรอ พวกเธอสองคนเคยมีอดีตมาก่อน จะคุยเรื่องอะไรกันได้ไหม คุณจำโครงการแลกเปลี่ยนที่คุณเคยถูกปฏิเสธเมื่อ 2 ปีที่แล้วได้ไหม บริษัทแม่ของเราที่แคนาดา จำได้ค่ะ เขาเรียกคุณนะ ได้ยังไงคะ ก็ผมส่งชื่อคุณไง ก่อนที่คุณจะลาออก 2 ปีที่ผ่านมานี้เนี่ยมันไม่ง่ายสำหรับคนเลยนะประสิทธิภาพการทำงานของคุณ มันก็เลยอาจดูตกลงไปบ้าง แต่ลึกๆแล้วผมก็ยังคงมองเห็นศักยภาพในตัวคุณนะ ความตั้งใจความใส่ใจ ก็เลยเป็นเหตุผลให้ผมเนี่ยส่งชื่อคุณไง ลองกลับไปคิดดูแล้วกันนะ ถ้าคุณสนใจเนี่ยผมจะจัดการเรื่องวันสัมภาษณ์ให้ คุณกับคนของโครงการจะได้มารู้จักกัน มันจะดีหรอคะ มันเหมือนดาวไปแย่งโควตาของคนที่ทำงานอยู่เลย ถ้าโควต้านี้เนี่ยใช้เกณฑ์ว่าให้เลือก คนที่ผมคิดว่าเหมาะสมที่สุด จนถึงตรงนี้เนี่ยนะ ผมยังมองไม่เห็นใครเหมาะกว่าคุณ เชื่อผมเถอะ คู่ควรกับโอกาสนี้จริง ไปทำงานกับวันเกิด เราก็หวังถือโอกาสนี้มาตลอดเลยนะมันไม่ใช่แค่การที่เราได้ลองไปทำงานที่ต่างประเทศ เรารู้สึกจริงๆว่างานที่เราทำอยู่มันไม่เหมาะที่จะทำในประเทศนี้ ยังไงล่ะ คืองานเรามันคือการพัฒนาศักยภาพคนถูกไหม มันเป็นงานที่ใหญ่มากเราทำคนเดียวไม่ได้หรอก มันต้องอาศัยทั้งระบบแล้วก็องค์ประกอบอื่นมาช่วยด้วย มันไม่ช่วยหรอก ฟิล์มมันคือความตั้งใจที่ดีแต่ระบบที่เราพูดถึงเนี่ยมันคือระบบระดับสังคมระดับที่ว่า คนคนนึงเติบโตขึ้นมาได้ยังไง เราอยากรู้น่ะว่าถ้าเราได้ไปทำงานในที่ระบบมันรองรับทุกอย่างงานของเราจะเหมือนเดิมหรือว่าเปลี่ยนไปยังไงบ้าง มันก็เรื่องใหญ่เหมือนกันนะในเมืองนอก เรื่องการปรับตัว ระยะเวลาในสัญญารายก็ไม่รู้ว่าจะได้กลับเมื่อไหร่ เธอไม่อยากให้เราไปหรอ มีเพื่อน งานของเธอได้ชิม มันกำลังคนเดียว อยากจะทำอะไรเราก็พร้อมที่จะสับสน แล้วถ้าเราอยากไป เธอจะสนับสนุนเราไหม มันก็เป็นความฝันของเราอีกอันนึงอ่ะ คงจะเสียดายจริงๆถ้าไม่ได้ทำมัน แต่มันเป็นความฝันของเธอ อนาคตของเธอยังไม่ได้ทำให้ชีวิตจะดีขึ้น เทศนาเรื่องสัญญาที่ทำไว้กับคิวเอ็มสัญญาระยะสั้น ก็ระบุไว้ด้วยว่าจะยกเลิกสัญญาเมื่อไหร่ก็ได้ แม่ทำอะไร จะไปเราจะลองคิดดูอีกทีนะ เสียใจด้วยนะคะขอบคุณค่ะ ตอนนี้ดาวก็ดีขึ้นมากแล้วนะคะ ยังมีฝันถึงพ่อบ้างบางคืน แต่น่าเสียดายค่ะแกไม่เคยบอกเลขเลย พูดถึงความฝันดาวรู้ที่มาความฝันที่เล่าให้ฟังครั้งก่อนแล้วนะคะ แม่เล่าให้ฟังว่าตอนเด็กๆมีครั้งหนึ่งที่เราแอบได้ยินพวกเขาทะเลาะกันนะคะทั้งคู่จะเลิกกันก็เลย ถามว่า จะเลือกอยู่กับใคร ไม่น่าเชื่อเลยนะคะตอนนั้นเรายังเด็กอยู่ถ้าแม่ไม่เฉลยดาวก็ไม่รู้ว่าเคยมีเหตุการณ์นั้น ระดับจิตสำนึกรู้คุณดาวอาจจะลืมเรื่องนี้ไปแล้วแต่ว่าเหตุการณ์ที่เจอในวัยเด็ก มันอาจจะฝังลึกไปกว่าระดับสำนึกรู้นะคะ สมองของมนุษย์เรานี้มันมหัศจรรย์มากเลยนะคะ มันมีกลไก ช่วยทำให้เราเอาตัวรอด บางเหตุการณ์ที่มันเจ็บปวดเกินไป สมองก็จะฝังกรด ทำให้เราจำไม่ได้ ไม่ได้หมายความว่าเราจะลืมไปซะทีเดียวนะคะอันพันละน้อยที่เจอในวัยเด็กถูกฝังไว้ในสมอง ปูนประกอบสร้างมาเป็นตัวเราพร้อมกลไกการเอาตัวรอดบางคนอาจใช้วิธีจำยอมใช้การแกล้งตายเหมือนไ</w:t>
      </w:r>
      <w:r>
        <w:t xml:space="preserve">****บางพวกก็บางคนก็ใช้วิธีหนีทำเงินเบลอๆไป ขณะที่บางคนใช้วิธีสู้ทำทุกวิถีทางเพื่อพิสูจน์ตัวเองให้ลึกเขาไม่เชื่อว่าตัวเองมีค่าพอการเกิดมามีชีวิตของเขามันไปสร้างปัญหาให้ใครบ้างก็เลยยิ่งเครียดตีตัวเองทำทุกอย่างให้ประสบความสำเร็จ หวังเอาความสำเร็จนั้นมาพิสูจน์คุณค่าของตัวเอง ที่ผ่านมา เป็นธรรมดาของการปอกหัวหอมนะคะ ต้องมีน้ำตา เหมือนกับว่า เราใช้ชีวิตผิดมาโดยตลอด ไม่มีอะไรผิดถูกร้อยเปอร์เซ็นต์หรอกค่ะ มันจะพาให้คุณ กดดันตัวเองจะมีปัญหาบ้างแต่อย่างน้อยมันก็พายคุณรอดมาจนถึงวันนี้ สวัสดีคุณได้โตขึ้นรู้จักเข้าใจที่มาที่ไปของตัวเองมากขึ้น แล้วถ้าเกิดว่ามันมีโอกาสดีๆเข้ามานะคะ โอกาสที่มันต้องพาดาวออกไปสู้อีกครั้งทั้งๆที่ แบบนี้เท่ากับว่า การสู้มันก็ไม่ได้ผิดอะไร สำคัญที่ว่า สู้เพื่ออนาคตที่ดีกว่าหรือสู้เพื่อพิสูจน์คุณค่าของตัวเองให้ใครเห็น ประเด็นอยู่ที่ว่า คุณไม่ใช่เด็กคนนั้นแล้ว ที่สงสัยในคุณค่าตัวเองต้องการพิสูจน์ให้ใครเห็น คุณมีคุณค่าในตัวเองแล้วก็ไม่จำเป็นต้องพิสูจน์อภัยด้วย เธอตัดสินใจได้แล้วนะ เรา จะไปสัมภาษณ์โครงการแลกเปลี่ยนนั้นน่ะ มันก็ยังไม่แน่นอนหรอกว่าจะได้ไปยังไงมันก็ต้องสัมภาษณ์ก่อนนะ ว่า เราอยากไปอ่ะ มันเป็นโอกาสที่ดีในชีวิตเรา เธอก็อย่าทำหน้าแบบนั้นสิ ไหนเธอบอกว่าเธอจะสนับสนุนเราไม่ใช่หรอ สนับสนุนซิ ยังไงเธอก็ควรจะลองไปสัมภาษณ์อยู่แล้วเนี่ย จะรู้อะไรไหม เมื่อคืนที่เธอโทรมาบอกว่าตัดสินใจแล้ว แบบแรก เราแอบคิดว่ามันเป็นเรื่องของเราขอโทษนะ เปิดเรา ช่างมันเถอะ เราแค่ ไปเอง เหมือนเราคุยกันคนละเรื่องเลยเนาะ ไปกินอะไรมา ตอนเนี้ยงบจัดงานมันทะลุเพดานไปมากเลย ไม่ตกแล้วทำไงดีอ่ะ ค่าสถานที่ค่าชุดค่าทีมงานนายแบบนางแบบนักข่าวซึ่งสื่อประชาสัมพันธ์ในอีก ถ้าเกิดว่าเราควักเงินตัวเองทำนะ ใจเย็นๆก่อนแล้วเราค่อยมาดูกันว่ามันตัดตรงไหนออกได้บ้าง มันเป็นโจทย์ของโจทก์ที่ตั้งใจจะแกล้งพวกเราก็เลยตั้งโจทย์ยากเพื่อให้เรายอมแพ้ แม่จะไม่มีวันได้เห็นหรอกคอยดู โอเคนะโมโหหิวยังไม่ได้กินอะไรแต่เช้าเลย กินไปด้วยแล้วก็คุยกันไปด้วยนะคะ วิตามินยังไม่ได้นอนได้ราคาเท่าไหร่กันชนของพี่ กระแตถูกล้างมันคงยังไม่ถึงเวลาพ่อนะ ขอดูหน่อยได้ไหมค่ะ เราตัดงบส่วนนางแบบนายแบบออกก็ได้นะคะ ก็ในเมื่อเราตั้งใจที่จะสื่อสารกับตลาดว่าต่อจากนี้ Q M จะให้ความสำคัญกับลูกค้าทุกกลุ่มมากขึ้นแล้วทำไมเราถึงต้องใช้นายแบบนางแบบมาด้วยนะคะ จริงๆเราใช้คนธรรมดามาเป็นแบบก็ได้เราจะได้ลดทั้งค่าใช้จ่ายแล้วก็ได้สื่อสารไอเดียด้วย ส่วนเรื่อง ประชาสัมพันธ์เราลองเปลี่ยนวิธีคิดกันไหมคะของพิมพ์ญาดาว่ามันน่าสนใจมากเลยนะคะมันมีเรื่องราวมันมีที่มาที่ไป ถ้าเราเปลี่ยนจากการทุ่มงบก้อนใหญ่เพื่อสื่อความเป็นธรรมคลิปวีดีโอสั้นๆให้คนดูเห็นไลฟ์สไตล์แล้วก็สื่อสารแนวคิดอย่างจริงใจเราว่ามันน่าจะคุ้มกว่าการจุดพลุ ไปกินแจ่วฮ้อนได้ไหม จริงหรอคะ จะไม่เคยมีประสบการณ์ด้านการเดินแบบเลยนะคะ เชื่อนะคะว่าพี่จะไม่ทำให้น้องพิมพ์ก็ผิดหวังแน่นอนค่ะข้างหนองจะบอกว่าพี่กระโดดถามน้องนะคะกระโดดสูงแค่ไหนแต่อยากจะให้พี่ดำน้ำถามน้องนะคะว่าจะให้พี่ดำน้ำลึกแค่ไหน เดินโชว์เลยแน่ เป็นไงละกันนะคะโอเคนะคะ อดัม เฮ้ย เอาไปเลี้ยงบ่ขนมข้างหลังอ่ะยังไม่รับปากได้เปล่าวะ ลองใช่ไหมดูร้านด้วย ไม่ต้องเอาอะไรมาอ้างเลย เราไม่ได้อ้างเราจะให้เธอดูนะเนี่ยเป็นยังไงอ่ะ ก็แบ่งเวลาดีๆสิ ร้านมันเปิดตอนเย็นตอนกลางวันก็ได้ไม่ใช่หรอ มันอยู่ที่ว่าเธออยากเข้ามาหรือเปล่า ซึ่งเคยทำมันจริงวะแบบนายแบบเพิ่ม ไม่แน่ใจว่าจะไปหรือเปล่าได้สิ ขอบคุณทุกคนมากเลยนะคะ ไม่เป็นไรหรอกค่ะน้องตีนทุกคนน่ะยินดีและเต็มใจช่วยเหลือนะคะ ราคาว่า สวยมากกก นี่ เขาบอกว่า เราอยากรู้ว่านกตัวไหนเป็นของเราจริงๆ ปล่อยนกตอนนั้นออกจากกรงไป สุดท้ายแล้วอ่ะดึงกลับมาหาเรา จริงๆ ช่างเปรียบเทียบได้เหมาะกับสถานที่จริงๆ คุยกันเรื่องนกเขานกเราอยู่ในห้องน้ำเนี่ย เพื่อ เอาตรงๆนะไม่เคยเห็นนกตัวไหนที่บินออกไปแล้วจะบินกลับมาเลยว่ะ สภาพมันดีจะตายอยากบินไปไหนก็ไป เคยได้ยินเหมือนกันนะ เคยปล่อยเขาไปแล้วครั้งนึง เอาบินกลับมา จนเกือบเชื่อว่าเป็นของเราจริงๆ แต่มาตอนนี้ ทำไงได้วะ ปล่อยเขาบินไปอีกรอบ อยู่ตรงไหนของสมการความสัมพันธ์ครั้งนี้วะ ทำได้แค่ พยักหน้า ยอมรับ ขนุน ไม่มีสิทธิ์อะไรในตัวเขาเลย เรียกได้นะ น่าจะเลิกราคาวะมึงทำไม่ได้ก็เลยลาเขาแบบนี้ต่อไปให้ แต่เชื่อเหอะสุดท้ายแล้วถ้าเกิดว่าเรารักเขาจริงอ่ะเราเขามีความสุขเราเองก็จะมีความสุขกว่าเดิมเว้ย นอกสถานที่ไม่ต้องเกรงใจนะคะ ถ้าขายข้าวตำแหน่งมอจะได้ไปเดินแคทวอล์คนะคะ ok ตอนแรกเหมือนกันนะคะ ขณะนี้พี่ก็ชอบนะคะเร็วๆดิ ขอบคุณทุกคนมากเลยค่ะยังไงเดี๋ยววันตรุษจีนจะมีคนติดต่อไปนะคะ คุณอาตัดสินใจที่จะปล่อยเรื่องนี้ไปจริงๆหรอคะ เอ็งก็ไม่ได้แฮปปี้นะแฟรี่ แต่ว่านะ มันทำให้อ่านได้รู้ว่าลูกชายอ่ะเนี่ยไม่ธรรมดา ปกติเขาจะใช้แต่ไม้อ่อน คุณรู้จักใช้ไม้แข็ง อาจจะให้เขาลองทำดู ได้ลองรู้จักความล้มเหลว ได้เสียเงินตัวเอง จะได้เข้าใจเรื่องความเสี่ยงในการทำธุรกิจ ถึงตอนนั้นก็คงวิ่งแจ้งมาซุกอกขอโทษแม่ แล้วก็คงไม่กล้าคิดที่จะทำอะไรแหกคอกอีก แต่ผลเสียมันอาจจะมากกว่าที่คุณเอาประเมินไว้ก็ได้นะคะ คุณอาเคยตามเรื่องประเด็น Human Zoo ไหมคะ ไอเดียแฟชั่นโชว์ของพิมพ์ถ้ามองแบบผิวเผินมันก็เหมือนจะดี ถ้ามองอีกมุมนึงมันคือการเอาความน่าสงสารมาทำการตลาดนะคะ มีหลายเคสในต่างประเทศที่มองว่าเป็นการฉาบฉวยไม่จริงใจ จนเกิดกระแสตีกลับ ทัวร์ลงชื่อเสียงของแบรนด์ที่สร้างมาก็มีแต่เสีย คุณอาจไม่จำเป็นต้องเชื่อ Family ก็ได้นะคะ 300 บาทนะคะ ใครคะแม่เอง ทองลงช่วงหยุดงานนะคะเดี๋ยวจะเก็บทีเดียว ชนินทร์บอกว่า Collection นี้ เห็นตั้งใจมากสวยดีนะ อะไรคะ แฟรี่เทลแม่เรื่องกระแสตีกลับเรื่องความชัดโชว์ห่วยความน่าสงสารมากขาย มีบ้างไหมมีแผนอะไรรองรับหรือเปล่ามึงจะทำยังไงตอนที่ฉันขอแม่ให้โปรเจคนี้วันเกิดเขาถามแม่ว่าเห็นว่าเขากับพิมพ์เองเป็นแค่ของเล่น ฉันไม่เห็นด้วยนะ แต่แม่ก็ยอมให้กูเจ็บนี่มันเดินหน้ามาจนถึงทุกวันนี้ คิดจะทำอะไรโดยไม่มีแผนรองรับเนี่ยจะให้แม่วางใจได้ยังไงว่าพี่ไม่เคยคิดว่ามันฉาบฉวยไงคะ ความเห็นของคนอื่นดูจะมีผลกับคุณแม่มากนะคะ ของพี่แฟรี่ของพี่ชนินทร์ อิจฉาค่ะ พี่ไม่เคยพูดกับแม่คุณแม่ไม่เคยฟังไงคะ ตั้งแต่เด็กจนโตคนเดียวที่คุณแม่ฟังก็มีแต่พี่ชนิน คนที่เราคิดว่ามันก็น่าจะเป็นทีมคนเดียวอยู่แล้วลูกชายคุณแม่ก็แค่เซ็นเอกสาร สิ่งที่พิมพ์พอจะทำได้ก็คือย้ำกับคุณแม่ชัดๆตรงนี้อีกครั้ง พี่ไม่เคยคิดเอาความน่าสงสารมาทำการตลาดแบบฉาบฉวย เข็มตั้งใจภักดิ์บางสิ่งนี้เพราะจริงๆมันจะดี คิดแบบนี้พี่มาจะดูอ่อนต่อโลกไร้เดียงสา พี่รู้ตัวดีค่ะว่ากำลังทำอะไรอยู่ แม่ค่ะ อยากให้คุณแม่มาดูโชว์นะคะ เสียงแซกโซโฟน มีแต่คนชื่อ ตอนนี้ปัจจุบัน กำลังตื่นเต้น แต่ก็ได้ไม่เป็นไร ไม่เป็นไร เธอก็ชอบ พี่ไผ่ดาวคะ บ๊ายบาย เราเมื่อสักครู่นี้พี่ทำอะไรอยู่หรอคะหนูทำได้ไหมคะอ๋อพอดีเมื่อกี้ ตื่นเต้นมากเลยกำลังจะดูเมฆ ยังไงล่ะคะ มันเป็นเทคนิคน่ะเปรียบเทียบจิตใจเรากับท้องฟ้าเหมือนกับว่าเวลาเรารู้สึก ตกลงสบายก็จะเหมือนกับเวลาฉี่ เอาผักสดใสแต่ถ้าเรารู้สึกเหมือนมีอะไรมารบกวนจิตใจก็เหมือนกับท้องฟ้ามีเมฆเข้ามามันเอาไว้เก็บความรู้สึกตัวเองแล้วมันทำไปทำไมล่ะคะถ้าเรารู้ตัวว่าเรากำลังรู้สึกอะไรอยู่เราก็จะหาวิธีรับมือกับมันได้ หนังสือเนี่ยพี่รู้ตัวว่าตัวเองกำลังตื่นเต้นใช่ไหมพี่ก็เลยตอบตัวเองว่าโอเคไม่เป็นไรเราตื่นเต้นได้ ให้วางใจแล้วก็ทำให้เต็มที่จะผ่านไป คิดว่าเข้าใจพอจะเข้าใจค่ะ คุณต๋อยดาวเดือนไหนครับ nostalgia เดี๋ยวไปสหกรณ์แคนาดา risiblehd extent escobar ไปวัชรพลนัดกับเบอร์ติดต่อ I wish I was awarded John wyatt index time constraint occasion of Cotton stranded I don’t know I just want to say something lettuce I’m working with Company understand ซื้อเลยขาย OK ginger รูปภาพใจผมมากเลย จริงหรอคะดาวตื่นเต้นอะไรไม่ถูกเลยค่ะยังไม่เชื่อเลยนะคะว่ามันจะเกิดขึ้นจริงๆ คุณเนี่ยเหรอทำงานดีทุกอย่าง ขาดความรับผิดชอบรับผิดแต่ไม่ยอมรับผิดชอบเนี่ยสิตั้งใจทำงานเต็มที่มาตลอดถึงเวลาแล้วที่ความพยายามของคุณเนี่ยดอกออกเชื่อมเถอะ แล้วสรุปว่าหวยออกแล้วหรอคะ สัมภาษณ์เนี่ยรู้จักตัวจริงทั้งนั้นแหละทั้งโครงการตั้งแต่เห็นโปรไฟล์ผลงานคุณแล้ว เออแล้วนี่คุณ ลืมเผื่อช่วงเวลาส่งมอบงานด้วยล่ะ มีไข่เจียวด้วย ทำไมมันเยอะขนาดนี้เนี่ยกินเยอะๆเดี๋ยวไปอยู่นู่นมันจะหากินยากนะลูก เอกเป็นเดือนกว่าดาวจะไป ตอนนี้แม่ไม่คิดจะรั้งดาวไว้หน่อยหรอคะลูกสาวคนเดียวจะไปอยู่เมืองนอกต้องเป็นปีเลยนะ เราเลือกเองไม่ใช่หรอ เมื่อเราเลือกแล้ว นี่ก็ชีวิตของดาว ทำไมแม่ต้องล้างดาไว้ด้วยเหรอลูก แล้วถ้าดาวน์เรื่องผิดอ่ะแม่ เลือกผิด ก็แค่ยอมรับมัน ดาว กลัวว่าดาวจะกินอะไรอยู่ยังไง คนเป็นแม่มันอดห่วงลูกตัวเองไม่ได้หรอก แต่หน้ารู้สึกดีใจมากกว่านะที่เราได้มีโอกาสเลือกชีวิตของตัวเอง เดี๋ยวจะไปนะลูก ชีวิตที่ดีอ่ะมันไม่ใช่ชีวิตที่มีแต่ความสุข แต่มันคือชีวิตที่มีสิทธิ์เลือก ไม่ว่าสิ่งที่เราเลือกแล้วสุดท้ายมันจะออกมาเป็นยังไง ยอมรับมัน แล้วก็ภูมิใจที่ได้มีโอกาสเลือกเอง ถ้ามันไม่เป็นอย่างที่คิด กลับมา ยังมีแม่อยู่ทั้งคน ขอบคุณนะคะแม่ เชื่อนะว่ามันจะดี ลูกสาวแม่ เก่งที่สุดในโลกเลย ดีจัง ที่เกิดมาแล้วมีลูกคนนี้ กินเยอะลูก เธอก็ว่าเราพร้อมที่จะให้คำตอบแล้วล่ะ ได้ เราไปหา ที่เราว่ามันจะพังไหมถ้าเกิดว่าถูกกระแสตีกลับขึ้นมาจริงๆจะทำยังไงชื่อเสียงของเค็มมันจะเสียหายขนาดไหนยังไม่เข้าใจ ว่ามาธุระไม่เข้าใจอะไรสักอย่าง เราคิดทบทวนกับตัวเองนานมากกว่าโครงการที่แคนาดาและทำเพื่อพิสูจน์อะไรอีกหรือเปล่า อันนี้มันไม่ใช่ถึงเราจะไม่ได้อยู่ด้วยกัน เรายังคบกันได้นะ เราคิดว่า เราสองคนมันก็น่าจะดีที่สุด ฉันลืมตาขึ้นมา ความจริงที่มัน เมื่อคืนยาวนานชีวิต ละครที่ทำอารมณ์ดีที่รักต้นชีวิตใหม่ไปจำนำกล้องดีกว่านะครับ ที่รักที่จะทำให้คนตายทุกวันพุธพฤหัสบดีเวลา 13:00 น เริ่มต้น สัตว์ป่า 3 ชนิดจาก 3 ประเทศในทวีปเอเชีย กระบวนการปกปักรักษาที่แตกต่างกันแต่มีเป้าหมายเดียวกันคือการก้าวข้ามวิกฤตแห่งสายพันธุ์ ธรรมชาติ In The Wild ปักรักษาเริ่มตอนแรกวันอาทิตย์ที่ 24 กันยายนนี้เวลา 21:10 น ทาง ThaiPBS สวัสดีครับต้อนรับเข้าสู่ตอบโจทย์วันศุกร์นะครับจับตาดูนโยบายของรัฐบาลคุณเศรษฐาทวีสินได้หลายประเด็นครับจากเรื่องเศรษฐกิจ ซึ่งเป็นเรื่องใหญ่ที่สุดขณะนี้ อีกเรื่องหนึ่งที่ผู้คนสนใจเป็นอย่างยิ่งคือนโยบาย ความมั่นคงครับ มันคงไม่มีหลากหลายมิติ ตั้งแต่เรื่องเกณฑ์ทหารไปจนถึงเรื่องปฏิรูปกองทัพ แล้วก็แน่นอนครับลงมาถึงเรื่องชายแดน อาเซียน ความสัมพันธ์ของเรากลับ อำนาจทั้งสิ้นทั้งปวงนี้อยู่ในกรอบของความมั่นคงทั้งสิ้น วันนี้ เชิญท่านผู้รู้ 3 ท่านมาตั้งวงคุยกันเรื่องนี้ครับว่า รัฐมนตรีกลาโหมที่เป็นพลเรือนครั้งนี้และเป็นคนแรกนะครับที่ไม่ใช่นายกและมาโคตรตำแหน่งรัฐมนตรีกลาโหม คุณสุทินคลังแสงนี่คือรัฐมนตรีกลาโหม คนเรา ไม่ได้มีตำแหน่งใหญ่กว่านั้นมา กำกับและควบคุมด้วยครับ จะมาดูครับว่าคุณสุทินในฐานะเป็นผู้ดูแลกองทัพนั้น บทบาท ที่ผ่านมาเป็นอย่างไรที่เรามองเป็นอย่างไร รัฐบาลเศรษฐาจะมอง โยบายความมั่นคง เศรษฐกิจ และกับการเมืองไทยในกับการเมืองระหว่างประเทศอย่างไรบ้างวันนี้เชิญดรปณิธานวัฒนายากรครับ ฉันเป็นนักวิชาการด้านรัฐศาสตร์ความมั่นคง พลโทภราดร พัฒนถาบุตรครับท่านเป็นอดีตเลขาธิการสภาความมั่นคงแห่งชาติและคุณศุภลักษณ์กาญจนบุรีครับสื่อมวลชนอาวุโสนักวิจัยอิสระกับ 3 ท่านสวัสดีครับสวัสดีครับที่คุณภราดรก่อนครับ มองภาพรวมว่าเรามีรัฐมนตรีกลาโหมอย่างคุณสุทินเนี่ยครับ ช่างเขาบอกว่ายังไงในฐานะความมั่นคง ตั้งความหวังผมขอย้อนไปที่มาที่ไปนิดนึงมันจะได้เห็นว่าเราจะหวังได้มากน้อยแค่ไหน ตอนนั้นที่ เกิดอุบัติเหตุรัฐบาลทั้งคู่ครับ นโยบายความมั่นคงมันก็จะเป็นตัวแบบหนึ่ง ซึ่งค่อนข้างชัดเจนครับใบรายการจะยกเลิกการเกณฑ์ทหารการแก้ไขปัญหาจังหวัดชายแดนภาคใต้การให้พลเรือน มานำ เรื่องของด้านความมั่นคงคือกฎหมายกรณีมีความชัดเจนว่าความชัดเจนใน ของที่เป็นรัฐบาล MOU 31 20 เนี่ย ความเป็นไปได้จากนโยบายนี้จะสัมฤทธิ์ผลไหมผมชื่อว่าเป็นไปได้เพราะปัจจัยสำคัญที่จะเกิดความสัมฤทธิ์ผลยืนยันครับทั่วประเทศ ทุกประเทศในโลกปฏิรูปกองทัพ ไม่เคยสัมฤทธิ์ผลด้วยของตนเอง สัมฤทธิผลด้วยฝ่ายการเมืองแล้วฝ่ายการเมืองนั้นไม่มีอะไรมากครับต้องเป็นประชาธิปไตยสำคัญที่สุดกล้องหลังประชาชนแน่นถ้าเป็นรัฐบาล MOU มันจะแน่น 14 ล้านเสียง + 10 ล้านปี นโยบายเหล่านี้เริ่มจางหายไปเลยครับไม่ปรากฏเลยนะครับ แปลกมากไม่ปรากฏเลยนโยบายเร่งด่วนรัฐบาล นโยบายเป็นเรื่องเศรษฐกิจหมดทั้งทั้งที่จริงๆแล้ว แล้วนะอย่างน้อยมันต้องมีเรื่องความมั่นคงสักเรื่อง กระเบื้องภาคใต้ มันเป็นเรื่องของ นึกว่ามันเปลี่ยน กองหนุนก็ต่างกันเป็นเรื่องของยกเลิกการเกณฑ์ทหารกราบเรื่องกม หายไปเลยเพราะว่าถ้าเป็นรัฐบาลเดิม MOU ผมยืนยันครับว่าในปีนี้และปีหน้าเนี่ยไม่มีการเก็บ ออกมาเป็นตรงนี้ก็ เป็นไปตามแผนที่กระทรวงกลาโหมทำไว้เดิม ค่อยๆทยอยลดไปลดมาเมื่อไหร่ครับปฏิรูปมาเป็นพัฒนาร่วมได้ครับ อะไรมันต้องเปลี่ยนมันทำให้มีความรู้สึกว่าเรียกว่า อ่อนโยนกันและกันหน่อย 20 ปีก็จะเข้าปฏิรูปใช่กับแผนกองทัพเองก็จะเข้าไปแล้วทำไมรัฐบาลต้อง มีความรู้สึกคำว่าปฏิรูปนี่มัน ย้อนกลับมาที่บอกว่าไอ้ตั้มตีเป็นพลเรือน กระเป๋าสานคุณสุทินก็ไม่น่าจะพึงประสงค์มาศึกษา ว่าทำแล้ววนกลับมาเราก็พูดให้ดูดี เอามาเป็นน้ำที่ว่าการกระทรวงกลาโหมประกอบการบริการบุคลากรแล้วเนี่ย เลขานุการ สวัสดีเลขาสมชครับที่ปรึกษา เลขาสมชท่านก็น่าจะรู้จะมาตลาดครับเดี๋ยวจะเริ่มปรากฏกายนะครับซึ่งบุคลากรเหล่านี้ บุคลากรที่อยู่ในรัฐบาลสุดยอดมากที่สุด ครับผมสักครู่น้องผมนะครับแต่ต่างกันตรงหลักนิยมนิยมอนุรักษ์นิยม ของพลเอกประยุทธ์ ยังมีสูงมากในรัฐบาลชุดนี้โดยเฉพาะด้านความมั่นคงอย่างนั้นหรือร้อยเปอร์เซ็นต์เลยครับงานนี้เกิดขึ้น ก็เห็นชัดถ้าไม่เกิดประยุทธ์ยก พรรคการเมืองปีกพลเอกประยุทธ์ยกมือมันจะเกิดได้ยังไง มันไม่ต้องไปตลาดนัดนะครับพยากรณ์ได้ว่า เบื้องหลังการเกิดรัฐบาล ต้องอาศัยพลเอกประยุทธ์ ฉะนั้นการร้องขอ การที่ประชาชนร้องขอการบังคับ ว่างานความมั่นคง ต้องยังอยู่ในมือเขามันจริงๆเกือบจะตรงนะถ้าไม่สังฆทานโดย เสื้อแดง นี่กลับนี่ก็แปลว่า รัฐบาลใหม่นี้ ยอมรับการสืบทอดอำนาจอย่างนั้นบางส่วนของรัฐบาลเก่าที่ผ่านมาเราเห็นชัดงานความมั่นคงไม่ชัดเลยนะครับ น้ำพริกกากหมู กับงานที่เกี่ยวข้องกับความมั่นคง ไปตกอยู่ในมือของนายกเลยนะครับมันคงไม่ได้ปล่อยมือ จังหวัดภาคใต้ ซึ่งมันก็ไม่กินไปทั้งหมด เรานั้น ทำไมถึงต้องอยู่ที่ท่านนายกก็แสดงว่ามันจะต้องมีเงา ใครเป็นพระเอก การเกิดขึ้นของรัฐบาลมันเป็นคำตอบที่ชัดเจนที่ไม่ต้องไปติดตามกันนะครับผมเชื่อว่าเข้าใจตรงกันที่ผมทั้งนั้นน่ะ คุณศุภลักษณ์คิดว่านโยบายความมั่นคงรัฐบาลนี้มีอะไรที่หายไป ที่คุณศุภลักษณ์ คิดว่าควรจะมีแล้วมันไม่ปรากฏ มันยังไม่ได้อะไรมามันจะหายนะครับ พูดถึงอาทิตย์แถลงในสภา ไปสะพานเนี่ยผมเห็นอยู่ 5 ข้อก็คือเรื่องแลกเปลี่ยนระบบการเกณฑ์ทหารวันที่ 2 ปรับปรุงการเรียนรถใหม่สร้างสรรค์ศิลปะว่าอันที่ 3 ก็จะลดกำลังในผลและปรับปรุงเล็กน้อยในกรณีที่ 4 ก็ อันนี้น่าสนใจครับจะให้มีความโปร่งใสเรื่องการจัดซื้อจัดจ้างและหุ้นละอันที่ 5 เรื่องการใช้ที่ดินของกองทัพ ทั้งหมดนะเนี่ย คือสิ่งที่ เขาเตรียมไว้แล้วว่าจะต้องถามนะครับแล้วก็มันเป็นการเตรียมซึ่งน่าจะเรียกว่าเป็นการ เล็กน้อยไม่ใช่ปฏิรูปปฏิรูปในความหมายที่เราพูดกันก่อนหน้านี้รวมทั้งที่หาเสียงกันในตอนระหว่างการเลือกตั้งมันมี 2 ในระยะแรกคือเราต้องการ เอากับทหาร ขอจากการเมืองอันนี้เป็นหัวใจของการปฏิรูปจริงๆอันที่ 2 การประยุกต์ในแบบคลาสสิคคือทำการปฏิรูปเพื่อให้กองทัพแข็งแรง มีประสิทธิภาพกะทัดรัดและโปร่งใส ถ้าเราดูทั้ง 2 อันแรกไม่ต้องพูดถึงเรื่องที่เกิดขึ้นแน่ๆเข้าใจสถานการณ์ที่ 2 ที่พูดมาช่วยสักครู่เนี่ย อาจจะพอประพิมพ์ประพายได้ว่าบางอย่างอาจจะช่วยให้กองทัพ ดูดีขึ้นมากขึ้นไม้เอาเรื่องแรกก่อนเรื่องการเกณฑ์ทหาร ถามเท่าที่ฟังแล้วมันดิบเป็นการผสม ซึ่งเป็นระบบเดิมนะครับผสมเนี่ย แล้วคุณสมมุติว่าคุณจบ โมโห จะไปตีหรี่ คุณก็สมัครไปเป็นทหารก็จะ Search เดือน ซึ่งระบบนี้ก็มีเขาอยู่แล้วถ้าไม่สมัครเรียนมาก็ ต้องตี มีอะไรใหม่ไม่มีอะไรใหม่นะครับละเอียดไปก่อนนะเนี่ยคงชอบก่อนที่เราจะพูดกับระบบการเกณฑ์ทหารผมอยากให้เสื้อผ้าหรือรัฐบาล ถามกองทัพก่อนว่ากำลังพลที่เกณฑ์กันในแต่ละปีต่อปี 80,000 บ้างปีทั้งชาติ กำลังจะใช้ทำอะไรบ้าง Mission คืออะไรคืออะไรครับเพราะว่ามันเกี่ยวข้องกับใครมันเกี่ยวข้องลงมาปนมากับมันมากนะรัฐบาลและรัฐสภาสามารถพูดเรื่องนี้ได้อย่างชัดเจนว่าเราน่าจะพูดเรื่องนี้ให้ชัดเจนสำคัญ สิ่งสำคัญระบบเช่น มิกอยู่ในเวลานี้เราจะได้กำลังพลซึ่ง ไม่เต็มประสิทธิภาพนะครับพอดีผมไปซื้อแค่ 6 เดือนผมทำอะไรเดือนนั้นผมก็นั่งนั่งนอนนอนแล้ว หรือจบม 6 แบบฝึกปฏิบัติหน้าที่จริงๆ มองในแง่เนี่ยมันไม่เป็นผลดีกับกองทัพนะครับ ประสิทธิภาพ ขนาดกำลังพล contemplation ต่างๆน้ำมันจะต้องแบ่งครึ่งแบ่งโซนไปก่อนส่วนตัวนี้มาจัดสรรกำลังพลได้ยังไง มันเป็นระบบค่ายมันจะกลับมันไม่ใช่นี่มันมีส่วนเข้าออกนี่มันคือผมคิดว่ามันน่าจะมีปัญหาสำหรับการปฏิบัติอันนี้ผมอยากให้รัฐบาลพูดเรื่องนี้ให้ชัดเจนแล้วเปลี่ยน เรียนทั้ง ความคิดเลยนะครับว่ามันต้องขึ้นมา Vision คืออะไรของเราคืออะไรคือภัยคุกคามคืออะไรคืออะไรกันแน่แล้วกำลังพลที่ต้องใช้มีขนาดไหนและแผนที่มีการพูดกันผมคิดว่ามันก็คือว่าเราต้องให้คนที่เป็นทหารอยากเป็นทหารอยากเป็นทหารอาชีพแล้วเขาจะมี กำลังใจที่จะ ไปทำงานที่สัมพันธ์ครั้งที่ 2 ตอนนี้เด็กจำนวนมากรออยู่ เป็นคนรุ่นเก่า เราไม่อยากเป็นทหาร เพราะฉะนั้นถ้าเกิดมันไม่ต้องเปลี่ยนแล้วไม่ต้องให้คนที่เขาอยากฝึกไปให้เกม ก็เลยไม่ทำ อันนี้จะเป็นปัญหาที่จะทำให้ไอ้ระบบการวิเคราะห์หน่อยของแต่ละระดับ ทำไมเราไม่ตัดสินใจไปเลยว่าเราต้องการคนที่ต้องการเป็นทหารมีแคลิเบอร์ที่เป็นทหารการเป็นทหารไม่สมัครใจหรือมีปัญหาครอบครัวอะไรมากมายมาอยู่ในสถานการณ์ที่เขาเขาไม่พร้อมก็เกิดปัญหาคอรัปชั่นเพราะว่าคนที่ต้องการเป็นคนที่ไม่มีเส้นสายที่ไม่มีตังค์ อาจารย์ปณิธาน มองว่า 2 คันเนี่ยความเป็นมาและโครงสร้างอย่างนี้แหละที่เป็นพลเรือนอย่างนี้ แล้วมีนโยบายรัฐบาลที่ดูเหมือนจะเกรงใจกองทัพมาก มันจะ มีอะไรใหม่ ฝรั่ง Run The Show เข้าเอกก็เข้าจังหวะ ให้ฉันดูแลต่อนะ ของพลเอกประยุทธ์อยู่เนี่ยนะ มันจะไปทางไหน มันก็จะต้องไปข้างหน้าให้ได้ เรื่องความมั่นคงถ้าไม่ไปข้างหน้าผมคิดว่าตอนนี้ก็จะอยู่ไม่ง่ายล่ะเพราะว่าคนก็รู้เรื่องพวกนี้เยอะ อย่างที่ 2 ท่านพูดนะครับ เรื่องเกณฑ์ทหารก็เป็นเรื่องใหญ่ ยังมีอีกหลายคนก็รู้สึกมาก ทรัพย์สิน 2 กรมธรรม์เยอะมากนะครับ ท่านนายกเก่งเรื่องทรัพย์สินอยู่แล้วเอาทรัพย์สินของทางไปพัฒนางอกเงยเป็นเงินแล้วก็เป็นเรื่องที่ตรงกับ รัฐบาลได้ กล่าวแถลงนโยบายว่าจะถูกคุณภาพชีวิตกับเรื่องของความมั่นคงในประเทศคำมั่นคงระหว่างประเทศเรื่องของศักยภาพของกองทัพ คือพูดง่ายๆชอบดูในอัลบั้ม ของการแถลงนโยบาย 21 กันยายนของรัฐบาลชุดนี้เอาเรื่องของ ความรุ่งเรืองความเจริญไปผูกพันกับความมั่นคงความมั่นคงดีนะ ความเจริญรุ่งเรืองก็ดีด้วยนะคะแล้วก็เป็นเรื่องซึ่งผมคิดในแง่นี้การแถลงนโยบายก็ น่าสนใจครับ มีภาพรวมที่เป็น อนามัยทำตำรวจอยู่หลายเรื่องที่ 5 เรื่องแล้วก็จะมีภาพรวมที่ประหยัดที่ทำให้เป็นรูปประธรรมที่คุณศุภลักษณ์ พวกนั้นอีก 5 ข้อนั้นจะต้องมีตัวชี้วัด สหกรณ์อันดับที่ว่าเป็นนโยบาย จ่ายกับข้าวจากตลาดจะเป็นนโยบายที่สำคัญคือจะไปหาคนมาทำงานได้ยังไงเป็นหมื่นนะครับ แก้ไขปัญหารั่วไหลซึ่งมีอยู่เป็นประจำที่หลายคนก็คิด ว่าน่าจะเป็นปัญหาขาดนะครับจะทำยังไง 7 8 แสนคนที่ออกจากระบบการศึกษาเกือบล้านคนเข้าถึงเรื่องนี้ มันจะต้องเป็นอาหารไหมใช่ไหมเราก็ยังมี เรื่องนี้ยังไม่ได้พูดเรื่องรถในขนซึ่งเป็นของแสลง ของแสลง ผมคิดว่าเริ่มต้นก็คือ สบายมัน ข้างกว้างไม่มีตัวชี้วัดอันกันเป็นปัญหาที่ฝ่ายค้านก็ตั้ง แย่มาตั้งนานแล้วเรื่องเศรษฐกิจเรื่องความมั่นคงจะไม่สอดคล้องกับสถานการณ์จริง กลับรายการจริงๆเรื่องความมั่นคง ทั้งในและต่างประเทศโดยเฉพาะต่างประเทศใดไม่มีปัญหาอยู่ 7-8 ปัญหายังไม่ได้ลงรายละเอียดซึ่งเราเข้าใจนะครับ อาจจะยุ่งแต่ถ้าไม่ลงเนี่ยมันอาจจะยุ่งกว่าหรือเปล่าไปปลูกกันว่าความมั่นคงไทยจะต้องสอดคล้องกับต่างประเทศใช่ไหมครับแล้วก็จะต่างประเทศดีใช้ก็ดีเพราะฉะนั้นจะต้องปรับโครงสร้างไม่ทันสมัยกำลังตรงนี้ ไม่รองรับ คุกคามหน่อยที่มันซับซ้อนไปลงรวมนะครับเสร็จแล้วก็กลับมาจัด บ้านตัวเองมาจัดครัวตัวเองก็มีนโยบายจ่ายตลาด หาข้อมูลแล้วมันไม่ค่อยสมบูรณ์มานะครับ ชุดตัวเราที่สุดเลยก็คือศาลจังหวัดชายแดนภาคใต้จะมีคนตายทุกวันมันเป็นความมั่นคงโดยแท้ มีกองกำลังติดอาวุธต่อสู้มาจากประเทศเพื่อนบ้านด้วยซ้ำซ้อนมากได้ตอนนี้ท่านนายกก็ไม่พูด เพื่อนบ้านที่สัญญาชาติ โครงสร้างของโครงสร้างพิเศษกฎหมายพิเศษ 1 ชั่วโมงจะยกเลิกไม่ยกเลิกมันเป็นเรื่องใหญ่มากสำหรับคนที่อยู่ในวงการความมั่นคงนะครับฝนตกเยอะแยะนะครับทำอะไร ไม่สอดคล้องกับที่แถลงก็จะต้องบอก ว่ามันเกี่ยวข้องกับชีวิตคนเป็นหมื่นเป็นแสน เบื่อครอบครัวพวกผมก็อยู่ที่นั่น ขยับมานิดนึงก็เมียนมาร์ วันนี้ปิดร้าน นะครับรบกัน ลงตรงไหนเดี๋ยวจะหาเงินมาที่บอกว่าเก่งตอนเนี้ย หงายหลังไปหลายที่แล้วที่มาจากไหนก็อย่าไปพูดเลยนะครับ ห</w:t>
      </w:r>
      <w:r>
        <w:rPr>
          <w:i/>
        </w:rPr>
        <w:t xml:space="preserve">ใหญ่ เสียหายนะครับแล้วกำลังมีปัญหาเยอะ ทำไมต้อง ทำไมไม่เห็นใช่ไหมครับทำไมไม่พูดที่นี่เหรอที่นี่แต่ละคนฟังทั่ว คำปราศรัยของท่านนายกถามผมไม่เห็นคำเกี่ยวกับเรื่องนโยบายต่างประเทศเรื่องความมั่นคงเรื่องจุดยืนของไทยในเวทีทั้งสองแล้วนะครับ ไม่เราไม่อยากให้ถูกบังคับให้เลือก แล้วจะต้องไปคุยกับประธานอาเซียนยิ่งแปลก เราไปคุยกับ Un ดีกว่าแล้วค่อยกลับมาคุยประธานอาเซียนที่หลังแล้วก็บอกประธานอาเซียนว่า Un ก็คุยกับผม ประธานอาเซียนที่ไทยทำก็ไม่คุยกันทั้งที่ลึกๆแล้วทุกคนก็บอกว่า คนตอนนี้ทุกฝ่ายคุยกับใคร ทำไมไม่ต่อยอดตรงนั้นเมื่อคุยกันแล้วทำไมไม่เสนอแผนกำลังคุยกับฝ่ายประชาธิปไตย endogenous รัฐบาลจะได้ดีด้วยทำไมไม่ต่อยอดไปเลยวันนี้วันที่ 2 ที่ 3 หนักกว่านี้ นะครับ ตอนนี้กำลังซ้อมรบในทะเลจีนใต้อาเซียนมีความกำลังไปกี่คน ไม่ได้ถามถามว่าบนเครื่องบิน 50 คนมีกี่คนเท่านั้นเอง อาหารไทยประยุกต์ ทะเลจีนใต้กี่คนนะครับท่านจะรู้ดีกว่านะครับแล้วก็ นอกจากเรื่องทะเลจีนใต้มีเรื่อง คาบสมุทรเกาหลีซึ่งเกาหลีเหนือจะไปซ้อมรบกับจีนกับ ไต้หวัน รอบๆนะครับ ตรงนี้มันก็จะเป็นเรื่องที่คนจะมองไม่เห็น เป็นภัยคุกคามสมัยใหม่ที่อันน้อยงานของกองทัพคนที่ทำงานเรื่องนี้น่าจะบอกแล้วว่าเขาจะทำยังไงอันนี้อันที่ 3 ไปไกลกว่านั้นอีก รัสเซียกับยูเครน หลายอย่างในเรื่องนี้ทั้งเรื่องเกษตรที่เราขายได้ดีขึ้นทะเบียนปัญหากับรัสเซียเป็นล้านที่มันอยู่บ้านเราตรงไหนครับ ขยับไป อีก 2 เรื่องสุดท้ายก็คือ เรื่องจีนกับสหรัฐที่ทะเลาะกัน ต่างประเทศที่คนไทยไปจีนตัวสุดท้าย มันไม่ได้อยู่ในคำแถลงเย็นนี้ เข้าใจนะครับแล้วก็อยู่ในภาพรวมของๆในเชิงนามธรรมแต่พอลงไปปฏิบัติแล้วเนี่ยทางฝ่ายกระทรวงทั้งฝ่ายและมีฟรี ครับท่านกระทรวงกลาโหมกระทรวงความมั่นคง 14:00 น ยังไม่เห็นนะครับให้คนเห็นพูดถึงภาคใต้เนี่ย ข้อเท็จจริงตอนนี้ที่มันเกิดขึ้นมันเป็นลักษณะหันรีหันขวางเดิมรัฐบาลเดิม เขาก็อนุมัติ ที่จะต่อ 3 เดือน ไปเป็นตามรูปแบบตามนโยบายเพราะนโยบายรัฐบาล ประกาศพรกกับการศึกษา จะยุติในปี 70 ต่อมาเป็นแพทเทิร์นหรอคะพอดีมันเกิดรอยต่อเปลี่ยนรัฐบาลครับ เปลี่ยนรัฐบาลเข้า ก็มาอยู่ในมือรัฐบาล มันเป็นรัฐบาลข้ามขั้วรัฐบาลที่เป็น MOU 320 เนี่ยเขาก็จะมีกระบวนการที่จะเตรียมไว้ละ กะว่าจะต้องเลิกยังไงเลิกยังไงเลิกยังครับ ตอนนี้ออกมันไม่ใช่คู่เดิม แล้วก็ไม่ชัดเจนทุบโต๊ะจริงๆเนี่ยเจ้าภาพล่ะ มันจะไหลมาจากกทมเป็นคนดำเนินการยุทธทางนโยบายคือประธานสภาความมั่นคงตอนนี้สภาความมั่นคงกำลังลงไปในพื้นที่ เพราะว่าพอหันรีหันขวางจะต่อ 3 เดือนก็กลัวเสียเหลี่ยมที่เคยหากินกับประชาชนไว้ว่าจะไม่ประกาศเอาไว้เดือนนึงก่อนแล้วมาคิดว่าไอ้ตรงเดือนเนี่ยเดี๋ยวจะแก้ยังไงเพราะว่าผู้ปฏิบัติจริงโดยเฉพาะตำรวจก็มีปัญหามากเพราะจะเป็นเครื่องมือสำคัญของเขาที่ทำให้เขาทำงานได้ครับทหารเนี่ยบางคนนึกว่า ไม่เป็นทหารมายุ่งกับกู ตัวการศึกษาส่งมาให้ตำรวจตำรวจเกี่ยวข้องกับการสืบสวนสอบสวนกระบวนการต้องใช้เวลาตรงนี้ เขาก็มีพวกเวลา 30 วันพิเศษแล้วกำลังเข้าสู่บริการปกติ กลับได้เลยไม่ต้องมีหมายจับตำรวจอยู่ที่ตำรวจแต่จริงๆเรื่องนี้ ผังนโยบายรัฐบาล กับพี่น้องประชาชนก็พึงประสงค์ความเร่งด่วนจังหวัดแรก จริงๆก็คือยกเลิกกฎอัยการศึก แล้วก็รอแล้วใช้พรบความมั่นคงครอบคลุมพื้นที่แต่แน่นอนครับความมั่นคงยังไม่เป็นเครื่องมือเพียงพอที่จะให้เข้าทำงานได้สะดวก อันนี้ต้องมีการปรุงแต่งที่พรบความมั่นคงที่ประชาชนต้องการ ให้เป็นพลเรือนเป็นเจ้าภาพมันก็เกี่ยวข้องกับปัจจุบันเราเนี่ยมันกลายเป็นฐานเป็นเจ้าภาพ พรบความมั่นคง ถือว่าเป็นสากลในทุกประเทศประชาธิปไตยต้องเป็นเครื่องมือแต่ว่ากลไกที่เขาจัดรับผิดชอบ เราไม่เหมือนเค้าเรื่องความมั่นคงเนี่ยเขาเป็นพลเรือนตำรวจนะเจนครับ อาจจะเป็นพลเรือนตำรวจชัดเจนตามสนับสนุนแต่เมื่ออัยการศึกไม่ถึงจะฐานชัดเจน เป็นทหารก็ว่า เมื่อใช้ปราจีนกับอริราชศัตรูหรือจัดการภัยพิบัติ ถึงจะเป็นทหารอย่างนี้ว่ากระบวนการตัดสินใจผมเห็นว่ารัฐบาลพลเรือนเข้าไปพูดถึงเข้าป่า แต่ว่าหันขวางครับ 15 เสียงเอายังไงครับกับ 2 กับกองทัพว่ายังไม่มีบัตรยังไม่อยากมีปัญหาก็เลยอยู่ตรงๆตอนนี้เลขาพื้นที่ เพราะว่าฝ่ายตำรวจบอกว่า ถ้าเลิกไปเลยผมไม่มีเครื่องมือในการทำงานที่เป็นประธาน คณะกรรมการลูกเสือโลกคือท่านสมศักดิ์เทพสุทินความมั่นคงอะไรมา อีกสักพักก็คือนายกนะถูกต้องครับ มีความคิดที่เป็นข่าว สงสัยจะท่านภูมิธรรมนะเคยมีประสบการณ์ความรักกลายเป็นพาณิชย์ ถ้าไปเป็นรองนายกองค์กรมั่นคง อะไรวะรองนายกไปกูไปส่งมันก็ไปไม่ได้มันเลยกลับไปอยู่ที่ไหนอยู่ที่นายกจะไปตกที่เลขานายกถนอมครับ เอากอง เลขนายก ไปนั่งอยู่ในสภามาก่อนคงไม่ได้อยู่ในฐานะเลขาธิการนายก เดินตามนายกเข้าไปดูได้ครับ ถึงจะมีอิทธิพลทางความคิดต่อนายกมากนะครับ กลับมา รู้สึกว่ามันหนักๆ ตรงนี้ ปัญหาการเกิดทีหลังขวาเนี่ยแล้วภายใน 1 เดือนนี้จะหาสมุดชั้นไม่ได้ดีไม่ดีจบไปไหนก็เอากลับมาต่อ 3 เดือนใหม่ สันติสุข คณะกรรมการพูดคุยสันติสุข ความรับผิดชอบต่อความมั่นคงอีก แต่ตอนนี้ปิดรอยต่อ สบายผู้เห็นต่างก็ ไอ้ฟายเราก็ ยังไม่ชอบคณะเดิมก็หยุดปฏิบัติหน้าที่ก่อนเพราะรอ นโยบาย ฝ่ายนู้นก็ ทองหล่อ แล้วมันเกิดการชะงักงันแล้วมันแบบที่อาจารย์ปณิธานว่านะไอ้บัติบริบทบรรยากาศของประเทศ คุณจะเป็นเศรษฐกิจยังไงนะแต่จริงๆแล้วเนี่ยเศรษฐกิจมันจะเคลื่อนไปสมูทแล้วบรรยากาศดีมันต้องมาจากความมั่นคงแน่นอนเพราะ มันชัดเจนเรื่องอธิปไตยของประเทศมันชัดเจนเรื่องความปลอดภัยสาระกับปลอดภัยความมั่นคงชายแดนเนี่ย ถ้าประเทศมัน มีความมั่นคงปลอดภัยไม่ใช้กฎหมายพิเศษอยู่นั่นแหละ เศรษฐกิจชายแดน 8:00 น สึกอยู่นี่คือประเด็นน่ะไม่เข้าใจจริงๆแล้วจากนั้นรับมันไปด้วยกันครับ บริษัท เห็นด้วยกับผมไหมที่จะเลือกภาคใต้มีคำตอบหลังกันยาเนี่ยผมคิดว่าน่าจะมีคำตอบแชทขึ้นอันนี้ก็ด้วยความเป็นธรรมกับรัฐบาลที่ต้องเข้ามาครับต้องขึ้นนะครับคำตอบด้วย ที่สุดแล้วเนี่ยให้น้ำหนักกับเรื่องพรบความมั่นคงจริงๆใช้คำมันๆคนจะ ยกเลิกรายการฉุกเฉินนั้นไม่ฉุกเฉินจริงและกฎอัยการศึกก็ควรจะควบคุมไว้แล้วก็ลดลงใช่ไหม ทั้งหมดเนี่ยแล้วก็มาใช้พรบความมั่นคงในมันซับซ้อนนิดหน่อยมันต้องเตรียมการและคนที่มีประสบการณ์มากที่สุดก็คือ 2 ซึ่ง ซึ่งอาจจะต้องรับลูกจาก 14:00 น จะมีเลขาที่การคนใหม่ หนึ่งในชื่อที่เสนอขึ้นมาเดี๋ยวจะเป็นคนที่รู้เรื่องใต้ดีที่สุดและสามารถที่จะเข้ามาเปลี่ยนโครงสร้างทั้งหมด ใช้คำสัญญาที่เคยร่วมใน กรรมการร่างพรบความมั่นคงเนี่ยผมก็สงสัยมาตั้งนานแล้วทำไมก็ไม่ใช้ พรบความมั่นคง มันเกี่ยวข้องกับความเข้มในการใช้การสืบสวนสอบสวนซึ่งมีระยะเวลาพิเศษตรงนี้ตำรวจและอีกอย่างของเราเนี่ยมันก็แปลก ประกาศพ.ร.บ. ความมั่นคงใช้พื้นที่ ประกาศพรกฉุกเฉิน สามารถในการใช้ของพรบความมั่นคงใช้ไม่ได้ครับ สมการต้นไม้จังหวัดอยุธยา ดำรงอยู่นะครับสามารถจะเลือกให้ใช้ได้ป่ะ อำนาจพรบความมั่นคง พูดไม่ชัด ที่จริงท่านอาจจะเกรงใจพวกทหารตำรวจฉุกเฉินป้องกันลูกน้องท่านทหารตำรวจ ต้องเตรียมการเยอะ ก็ต้องรายงานต่อไป สอดคล้องกับการเมือง เตรียมการให้มันตั้ง 2 อันนี้สภาพอากาศร้อนกันอยู่เนี่ยมันยังใช้ได้เพราะมันสามารถ ไอ้ใช้จากเบาไปหานั้นสถานการณ์แล้วจากนั้นเนี่ย พอมันสนธิกำลังแล้วค่อยปรับปรุงแต่งหน้าค่อยไปเพิ่มความเข้มขลัง บางอย่างขึ้นได้กับพรบความมั่นคงแล้วสุดท้ายก็จะ ภาคใต้มีเรื่องสำคัญพม่า สลากกินแบ่งรัฐบาลชุดนี้เนี่ยวันนี้เนี่ยมีท่าทีอะไรที่มัน แตกต่างไปจากเดิมไม่เจอนะครับผมก็ฟัง ทั้งนายกทั้งงานราชมนตรีต่างประเทศหลายรอบละครึ่งก็ไม่ตรงประเด็นสักที ช่วงช่วงนี้มีคนถามเยอะนะครับ 32 เรื่องของไทยกับเรื่อง มาจะเอายังไงกับยูเครนยูเครนยังต้องๆจ้ะแต่เรื่องเข้ามาเนี่ยมันชัดเจนเพราะมันเกี่ยวข้องกับ ใส่ในหลายมิติครับเรื่องชายแดนเป็นประเด็นคอนเฟิร์มเป็นความห่วงใยหลักแต่ว่าเรื่องค่าที่ทางการพูดก็มีความจำเป็นมันเกี่ยวข้องกับสิ่งที่ ทุกคนคาดหวังและคิดว่าที่ผ่านมา 8-9 ปีภายใต้รัฐบาลของคุณประยุทธ์ ทำดีโดนทำเนี่ยมันค่อนข้างจะเอาอกเอาใจ รัฐบาลทหารพม่ามาตราหน่วยในหลายกรณี จะเป็นการจัดไฟล์ให้ความชอบธรรมของการยึดอำนาจในนั้นเลยก็ได้โดยมีข้ออ้างอยู่อย่างเดียวว่าเขาเป็นเพื่อนบ้านใกล้ชิดติดกันอะไรเกิดบ้านเขาแล้วเราจะกระทบด้วย ที่จริงเราต้องคิดเรื่องนี้ใหม่ตั้งลำโพงไม่ได้ยินคำว่าข้อเสนอต่างๆนานาที่จะให้เราตั้งต้นใหม่ในการพิจารณาเรื่องปัญหาโดยเริ่มจากเรื่อง ข้อเสนอที่วางอยู่แล้วเนี่ยเมื่อไหร่จะไปสักทีเนี่ยก็คือ gedore ก็อยากจะให้เราน่ะเป็นโรคกระเพาะย่อยศูนย์กระจายของประเทศไทยนะครับผมคิดว่า คิดเรื่องนี้จริงๆทางเราจะได้เครดิตมากและเสียดายไป Un ไม่พูดเลยแล้ววันนี้จึงเตะที่พักนึงเพิ่งประกาศว่าเขามี Package 116 ล้าน US Dollar พม่า โรฮิงญา โดยเฉพาะอย่างยิ่งประเทศไทยในอยู่ในเรื่องนี้ได้ดีมากๆ ผมเป็นรัฐบาลนะครับผมจะบอกว่าเรามีแพ็คเกจสำหรับ ที่อยู่ตามแนวชายแดนลาวเรามีทั้งที่อยู่มา หัวหน้าตาปีแล้วเรามีทั้งที่มาใหม่แล้วมีทั้งที่เขาเข้าก็ออกผมว่าอันนี้เป็นสิ่งที่เราทำและเราจะได้เครดิตมากๆเลยยังไม่ต้องพูดเรื่องการแก้ไขปัญหาระยะยาวนะครับเอาเรื่องนี้ก่อนแต่ว่า ได้ยินมาก็คือจะไปโฟกัสเรื่องเรื่องเรื่องการค้าการลงทุนและการที่กำลังเป็นอยู่ในปัจจุบันเขาปิดพรมแดนพวกเขารบกันอยู่แล้วเขาจะพาไปขายตลาดนัด ยังไม่สายหรอกครับถ้าเกิดว่ากลับมาแล้วเนี่ยมาตั้งหลักกันใหม่แล้วก็เราคุยเรื่องนี้มีผู้เ</w:t>
      </w:r>
      <w:r>
        <w:rPr>
          <w:i/>
          <w:b/>
        </w:rPr>
        <w:t xml:space="preserve">วชาญเยอะแยะที่อยากจะเสนอความว่าเราจะทำยังไงดีกับปัญหามากอย่างมากนะครับที่กำลังจะขึ้นในเวลานี้ผมอยากเข้าแต่ไม่มีรูปวรรณยุกต์มาใช้ได้เลยถ้ารัฐบาล คุยกับเพื่อนเอาเส้นก่อนนะตั้งนายกกับผู้ใดนับได้พูดว่าเราก็คงจะทำตามแนวอาเซียน ASEAN เนี่ยให้ใช้ไลน์อันสำคัญซึ่งผมพูดไม่ได้เลย เราอยู่ใกล้ 700 ยังไม่ต้องพูดเรื่องอื่นหรอก สำนักงานเรื่อง เรื่องอาการเป็น ug ผมกรุณาพูดว่ามีการติดต่อกันอยู่นะครับเดี๋ยวนี้ทำยังไงให้มันโปร่งใสที่สุด ก็ไม่ไว้ใจก็จะไม่ไว้ใจหรอกค่ะมันทำให้เขาไว้ใจนั่นก็คือติดต่อมันอยากลงไปทุกทีแล้วเรามีแฟนปลอมประเทศไทยเคยมีใครทำนะครับ เคยมีประวัติผ่อนที่ดีสำหรับการทรานซิชันของ inches ของเล่นแป้งข้าวโพด แปลว่า อย่างน้อยที่สุดมันมีความริเริ่มว่าประเทศไทยควรจะทำอะไรกับเพื่อนบ้านของเราปัญหามันนับวันจะทวีความรุนแรงมากขึ้นนะครับถ้ามาพูดเรื่องความมั่นคงโดยเฉพาะอย่างยิ่งของที่ว่าเรื่องนี้มันต้องเกี่ยวข้องกัน เนื่องจากว่าไอ้แอ๊ดตายทุกวันนี้ที่เกิดขึ้นที่ฝั่งพม่าแล้วก็ต่างกันอย่างไร เราจะต้อง พูดกับกองทัพของเราให้ชัดเจนว่าไลน์ที่ควรปฏิบัติควรเป็นอย่างไร เข้าสนามหน้าบ้าน ว่าจะยื่นหลักการอะไร อันนี้อันนี้ต้องพูดแล้วสบายไม่พูดก็จะไม่เกี่ยวข้องกัน เข้ายังไงก็ต้องรับตอนนี้หันรีหันขวางก็คนแย่ก็คือแน่นอนแล้วอาม่าเองนะครับ ชายแดนไทยกับอินโดนีเซียยังไง ต้องเสนอว่าให้เราเนี่ยเป็นเหมือนกับ ส่วนหน้าของประธานอาเซียน แม่ของประธานอาเซียนซึ่งมีส่วนหน้าของสำนักงานหลายอย่างที่คุณศุภลักษณ์พูดว่ามี เป็นจริงมากขึ้นอยู่ 2 ประเด็นในรัฐบาลชุดนี้คือคือเรื่องแรกคนที่ใช้คำเนี้ยนะครับ ระเบียง ระเบียบเข้าไปเป็น น่าจะเป็นกรรมการผู้ช่วยรัฐมนตรี กระทรวงต่างประเทศได้เลยครับแต่ว่าอาจจะไม่ได้แล้ว ถ้าไม่เห็นด้วยก็คงจบไปหรือเปล่าไม่ทราบต้องเข้าไปในสภา สมาชิกในฐานะผู้เข้าร่วมประชุมความมั่นคงนะครับ จริงๆผู้บัญชาการเหล่าทัพไม่ใช่สมาชิกสมาชิกเท่านั้นนะครับ และเลขา การสมัครความมั่นคงเป็นสมาชิกและเลขานุการผบเหล่าทัพ ผู้เข้าร่วมประชุมมาช่วยมาเป็นครั้งคราวใช่ครับ เหมือนกัน ก็ย่อมได้แต่อ้วน ก็ต้องไปเสนอให้เป็นเรื่องตาต้องเสนอเป็นเรื่องเป็นราวที่มันติดขัดมาวันนี้ ซึ่งจริงๆที่ US น่าจะแก้ได้ซึ่งตอนนี้มันก็ผ่านไป ก็คือว่า ขณะนี้ถ้าจะเอา เอาเงินไปเลี้ยง ไปที่กาชาดสากลซึ่งจะทำงานให้กับทหารพม่าเยอะซึ่งหลายฝ่ายไม่เอาไม่เอาก็อยากจะส่งเสบียงวันนี้ ส่งไปให้กับไป อองซานซูจี ระหว่างนี้ก็คุยกันไปคุยกันมาจน เกือบจะลงตัวแล้วบ้าง ให้ประเทศไทยและนานาชาติ กำกับไม่ให้การช่วยเหลือทั้งหมดเป็นเรื่องการเมือง ไม่ต้องไปคุยที่สำนักงานครับ ว่าจะไม่ให้ไม่ให้ไม่ให้แบ่งเสบียงไปให้กับฝ่ายนั้นฝ่ายนี้มันจะได้กลายเป็น อย่างนี้นะผมที่ผมเคยมีไอเดียเราก็ชอบเราต้องเสนออันนี้ให้มัน opel International Server ต้องมี คุณจะข้ามไปเข้ามาเมื่อเข้าเซฟโหมดต้องทำอย่างนั้นถึงจะทำได้แล้วกัน กองกำลังทหารไทยเดือนละก็มีแน่นอน ที่จะต้องมาจาก อันนี้เราถือหลักอย่างนี้เราก็ต้องไปดูว่ามีคนละกองกำลังที่วางอย่างต้องชัดเจนเพราะบางทีเนี่ย ปัญหาที่เห็นมาตอนนี้ที่เขามาเข้ามาเพราะว่า เป็นช่องทางที่เข้ามาเนี่ยระหว่างหน่วยทหารพรานย่อยหน่วยเล็ก ไม่มาไปกองร้อย ก็ทำอะไรไม่ได้อันนี้เราต้องรู้ว่า ช่องทางไหน รัฐบาลประยุทธ์ เคยพูดกันในที่ทั่วไปนะครับว่า อุดรไม่เอาด้วยหรอกเพราะว่าตอนนั้นมีความสุขส่วนตัวอาหารของเราก็เป็นของเราถูกใช้เพื่อเอาใจท่อน้ำพม่ากว่าจะใช้ในการสร้างไอ้สิ่งที่มันมีปัญหาอยู่ วันนี้ รัฐบาล คงจะต้องแปลว่า สภาพแวดล้อมของรัฐบาลอาจจะลำบากสักหน่อยนึงเพราะว่าเกรงใจคนในกองทัพหยุดความสัมพันธ์เดิมก็ยังมีอยู่จะเอายังไง รัฐบาลต้องการตัดสินใจและใช้เสียงของนานาชาติเป็นเป็นตัวช่วยด้วย เธอมาตอนนี้เนี่ย ทหารเมียนมาร์โดน กองกำลังภาคประชาชนล้อมไว้หลายที่แล้วก็เสียเปรียบละอย่างเช่นที่พักสกายนั้นการช่วยเหลือเนี่ย จะดีกับทหารเมียนมาร์เขาก็เลยมีทีท่าอ่อนภายในเวลาไม่กี่เดือนที่ผ่านมาเราก็ต้องช่วยเหลือจากตรงนี้ ให้ทุกฝ่าย อาหารไทยอาหารอาเซียนจัดระบบเข้าไปอย่างที่ว่านะครับแล้วก็แบ่งให้ดีแล้วก็ดูให้ดีให้มันกระจายไปในชั่วซึ่งตอนนี้ผมมีโอกาสตรงนี้ทำได้ก็คือข้อที่ 2 ไม่มีข้อนี้ทำได้กวนแล้ว มันมีการพูดคุยสัก 1 ครึ่ง คือการเจรจาเรื่องการเจรจาหยุดยิงตอนนี้มันเป็นรูปเป็นร่างขึ้นเยอะ ว่างว่าหลายฝ่ายรวมทั้ง คิดถึง ก็อยากจะหยุดจริงนะเพราะว่าตอนนี้เขาก็มารับเองว่าเขาก็คงไม่ได้แล้วตัวเองจะทิ้งไว้ที่ศาลาชาติผมก็ต้องกลับมาดูแล้วเราก็จะได้ไม่ต้องมารับแล้ว แต่ว่ามันเป็นโจทย์ยากและเวลาก็น้อยด้วยกันสนใจรัฐบาลจริงๆรัฐบาลก็ 19 ปี พ่อหลวงพ่อเจริญสไลด์แต่ว่าเพื่อนไม่ได้แสดงสไลด์แต่ก็ยังไม่ได้เป็นรัฐบาลอีก เตรียมมาแต่ว่าอย่างที่บอกไงว่า ประยุทธ์กับคุณดอนเนี่ยประกอบจะมาขับเคลื่อนนโยบายจริงๆอ่ะมันมีแต่พอมันเกิดรัฐบาลข้ามขั้ว แค่ขำๆสันติภาพเนี่ยกว่าจะหาเจออยู่ในผนวก เรือดำน้ำของอาจารย์คุยกันมากี่ปีแล้ว เพราะว่าคุณสุทินพูดคล้ายๆกับว่า เปลี่ยนเป็นปุ๋ย เรื่องตกใจว่าจะเปลี่ยนเป็นปุ๋ยนะไม่รู้ว่าจะเปลี่ยนเป็นอะไรกันแน่นะครับแต่ว่ามันเดินไปไกล แล้ววันนี้ก็มีข้อมูลออกมาเยอะ มากขึ้นเยอะ มันๆจะต้องไปเจรจา รับให้ได้ใน 2 ประเด็น เยอรมันที่เคยเสนอขายรวมน้ำด้วยนะครับก็คง พอใจที่เราไม่ซื้อครับ นะครับอาจจะต้องไปเสนออะไรเขาด้วยนะครับต้องไปดึงเอาเครื่องยนต์ของเยอรมันเนี่ยกลับมา ภาษาจีน ใช่สเปคก็เป็นของเยอรมันอยู่แล้วปัญหาที่มันขายให้ไม่ได้อันนี้จีนก็ไม่สามารถดิวกับเดียวมันได้ไม่ต้องเป็นภาระของเรา ถ้าเราคิดอยากจะได้จริงๆครับ ไม่ทำก็ไม่ได้เขาก็ถามว่าทำไมไม่ทำแล้วมันไม่คุยกับเรามันลำบากนะ เดี๋ยวมันกำลัง ติดตามผลิตละแต่เข้าไปตรงนี้ดีไม่ดีพอไปเจรจาว่าจะได้บอกว่า ไม่ผลิตแล้วก็เป็นปัญหามันจบแต่ต้องทำให้มันได้ข้อยุติการตอนนี้ สุดท้ายที่เรากำลังคุยกันเนี่ย เรือคนปัจจุบันที่ก็เห็นชอบในเรื่องของการที่จะเปลี่ยนเสื้อผ้า เข้าเก็บเข้าเทียบเท่าตอนนี้มันถูกคำถามว่าไอ้คำว่าตรงนี้ที่กองทัพเรือยอมรับของจีนเนี่ย คนอื่นเขายอมรับได้ไหมเนี่ยพอดีมันไม่มีใครเคยใช้มันน่ะ สกรีนเองก็ไม่ได้ใช้ด้วยนะครับไม่อยากมาก็บอกว่าไม่เคยใช้เครื่องนี้นะ เขาก็ไม่ได้ใช้แต่ว่ามันมันก็มีการทดสอบละ การเจรจากับจีนก็ต้องเปิดขึ้นใหม่ว่าถ้าเราจะไปทางจีนถ้า ถ้าทางเยอรมันไปไม่ได้แล้วจะต้องมี สัญญาเพิ่มเติม กับจีนหลายเรื่อง พี่จะรับประกัน ทดแทนชดเชย การขยายผลต้นแบบท่านอาจารย์ว่าจะต้องได้อะไร มากกว่านั้นที่จะยอมให้เกิดการอย่างเดียว 30 เพิ่มเติมคือว่าจะให้เอากุ้งไปแลกอะไร สมัยก่อนที่เราซื้อจากอเมริกาแล้วก็เอากุ้งไปให้ญี่ปุ่นซื้อแต่ตอนนี้มันก็ไม่ค่อยจะมีมากเท่าไหร่เราก็ต้องไปหาของอื่นแล้วก็อาจจะต้องเดินเทคโนโลยี ของเขา Stop อันนี้ก็ต้องเจอกับเพิ่มเพราะว่าผมคิดว่าแค่ซื้อ คนไม่เอาเพราะว่าคนมองว่าไม่ดีมันก็ไม่มีอะไรติดไม้ติดมือกลับมานะครับอันนี้ก็ต้องเจรจาเพิ่มสุดท้ายถ้าไม่ได้จริงๆเลยนะครับ ต้องถอน จะต้องเสียเงิน ร้าน 7 ต้องไปเจรจามัดจำคืน ก็ทำไม่ได้เลยนะ จริงๆมันเลยภาระ หน้าที่ของนายกจะไปจีน นายกท่านนายกแล้วแต่ว่าไม่ใช่เรื่องใหม่แล้วก็มัดจำคืนมาแล้วชวนหลีกภัย รัฐบาลชุดนี้มีทางเลือกเยอะ แล้วก็มีความสามารถในการเจรจาทำได้ไม่ดีบรรยากาศดีมีพลัง ถ้าทำได้ไม่ดีเนี่ยผลเสียตามมาเยอะเรื่องอย่าลืมน้ำเพราะคนก็คาดหวังไว้เยอะๆวันหนึ่ง นะครับเอาของไปแลก ครับแล้วก็เอาของใหม่ๆกลับมาให้ได้กำไร 2 เอาของดีก็คือของเยอรมันไม่ให้เกิดเรื่องตามเจ้าของจีนซึ่งเราก็รู้ว่ามีดีบ้างไม่ดีบ้าง ส่งใบขับขี่รถประกันให้มากขึ้น ถ่ายทอดต่างๆมากขึ้นนะครับแล้ว 3 3 อย่างในคนอยากจะรู้ว่ารายละเอียดเป็นยังไง แผนความต้องการตั้งแต่ผมรับ ชอบความมั่นคงและก่อนหน้านั้นมาเนี่ยมันไม่เคยเห็นความเร่งด่วนในเรื่องความต้องการอันนี้ มาจากกองทัพเรือเลยแต่ไม่เคยเห็นเลย มันโผล่ขึ้นมา เป็นปัญหาไม่ใช่เฉพาะในกองทัพกองทัพเองก็ถามกันเองประชาชนก็ทำไม่ได้เพราะว่ามันไม่เคยมีกระแสและประกอบกลับเนี่ย เราก็พอเข้าใจตรงกันว่าในฝั่งอ่าวไทยเนี่ยมันก็ตรงนี้ แต่จริงๆแล้วเนี่ย ไอ้ความสัมพันธ์กับประเทศเพื่อนบ้านที่ดีพอสมควรที่เรามีขีดความสามารถอยู่ความร่วมมือทางทหารและข่าวต่างประเทศ มันเลยถามว่า ความจำเป็นเร่งด่วนมันควรจะมีก่อนหรือไม่ชัดเลยตอนนี้จะซื้อเครื่องเก่าคำว่ากะสำนัก 1 คือเขาจะไม่ไปทางเดิมนะเขาบอกว่าเขามีมาตั้งแต่สมัยสงครามโลกครั้งที่ 2 ผู้บัญชาการ ดำน้ำมาคุยด้วย อยากเห็นนายกคนนี้ทำเรื่องความมั่นคงและนโยบายต่างประเทศอย่างไร ผมช่วยตั้งหลักใหม่เลยจะดีกว่าคำว่าไอ้สิ่งที่เราควรจะต้องนับถือในฐานที่รัฐบาลมาจากการเลือกตั้ง ผมคิดว่าเราพูดให้ชัดเธอว่าเราเป็นรัฐบาลพลเรือนอะไรที่มันผิดหรอ ของรัฐบาลพลเรือนในแง่ของการต่างประเทศนะครับ ออเดอร์นะครับอะไรที่มันเป็นหลักการตามหลักการแต่ครับ อย่ามัวตามอะไรที่มันเหมือนกันเรื่องยูเครนก็เหมือนกันว่าสิ่งที่วงการระหว่างประเทศถามกันมาก มีโอกาสเจอ นักการทูตเยอะช่วงนี้ ฟอร์มรัฐบาลมีสอนอย่างไรจะบวชเรื่อง You can อย่างไรถ้ามีการโหวตอีกครั้งหนึ่งว่า ละครเรื่องพม่าเจ้ายังไงครับ กลับมาอยู่ตัดแบบเดียวกับอาเซียนไหมตอนนี้มันก็ยังไม่สายหรอกถ้าหากว่าจะปรับใหม่เราเสนอตัวเป็น friends of the chair ก็ไม่ได้บอกว่าซอย 9 เป็นมากกว่าจะคุมราวเรื่องนี้เรายังมีโอกาสนะครับเราสนิทกับเรา เสนอตัวเป็นแฟนด้วยแล้วก็ดี เราก็คงจะมี saver ให้ถ่ายน้อยลงแต่ว่าเราอยากจะมีบทบาทจริงๆไหมหลักของมันคืออะไรแทนที่เราจะมาพูดเรื่องบ้างน้ำมันเรากลับบ้านได้ติดตามเรื่องภายในของมันไม่ใช่เรื่องภายในอีกต่อไปแล้วครับ ของสากล หลักแล้วมันต้องเป็นเรื่อง จะทำอะไรก็จะทำให้เกิดความร่วมมือ ยอมรับซึ่งกันและกันได้เรื่องยังมีอีกหลายประเด็นเลยครับผมชัวร์เรื่องความมั่นคงเนี่ยมันโยงกับเรื่องเศรษฐกิจ ความมั่นคงในที่นี้ไม่ได้หมายถึงเฉพาะเรื่องกองทัพเครื่องอาวุธนะครับหมายถึงเรื่องความมั่นคงในทุกมิติที่ประเทศไทยกำลังจะต้องเผชิญกับความท้าทายระดับโลกเลยครับมีโอกาสมีจังหวะแล้วคุณก็ต้องกลับมาคุยกันเรื่องนี้ต่อครับวันนี้ต้องออกเป็น 3 คันนะครับ อธิบดีบาชาร์อัลอัสซาดแห่งซีเรียเดินไปเรียนจีนพบประธานาธิบดีสีจิ้นผิง และการส่งสัญญาณด้านการต่างประเทศจีน สวัสดีค่ะพบกับท่านโลกกับ ThaiPBS สำนักขาโกมลวาทินรายการค่ะ ไปยืนสหรัฐเป็นเวลา 3 วันเต็มค่ะสำหรับประธานาธิบดีวลาดิเมียร์ CNG ได้เดินทางไปกล่าวสุนทรพจน์ที่ยูเอ็นได้พบกับ สสและสวที่สภาคองเกรส และประธานาธิบดีโจไบเดน เปิดต้นเปิดทำเนียบขาวต้อนรับด้วยค่ะ ก็คือภาพการพบกันระหว่าง ประธานาธิบดี และ anelka สุภาพสตรีหมายเลขหนึ่งของยูเครนที่เจ้าบ้านก็คือประธานาธิบดีโจไบเดนและจิ๋วไปเล่นสุภาพสตรีหมายเลข 1 ให้การต้อนรับที่ทำเนียบขาวนะคะทักทายกันแล้ว ใบเด่นและเศรษฐกิจ ที่สำนักงานรูปไข่สองฝ่ายหารือกันเรื่องสงครามในยูเครนผู้นำสหรัฐ ความสำคัญที่ชาวรัฐจะให้ความช่วยเหลืออยู่เขตต่อไป ขณะที่จะย้ำความเป็นพันธมิตรต่อกันระหว่างสเปนและสหรัฐและความเป็นเพื่อนกันในเชิงยุทธศาสตร์ เซ็กโฟน อันดับผู้นำทั้งสองคบกันใบเด่นและเศษขี้ก็นำคณะของสองฝ่ายหารือกันต่อที่ทำเนียบขาวนะคะ โดยต่างฝ่ายต่างก็มีผู้แทน ร่วมหารือกันแบบเต็มคณะ ใบเด่นๆในที่ประชุมว่ารัสเซียฝ่ายเดียวที่ขัดขวางหนทางสู่สันติภาพ ไม่เช่นนั้นสงครามก็จะจบไปนานแล้วค่ะ ก่อนหน้าที่จะเดินทางไปทำเนียบขาวประธานาธิบดีเจริญจีได้เดินทางไปที่อาคารรัฐสภาของสหรัฐพบกับสมาชิกสภาผู้แทนราษฎรและวุฒิสมาชิกของสหรัฐนะคะสารสำคัญที่ผู้นำยูเครนส่งไปก็คือถ้าไม่มีการให้ความช่วยเหลืออยู่เครนก็จะต้อง แพ้สงครามนะคะเป็นความพยายามสำคัญที่ต้องการจะบอกกับสมาชิกสภาผู้แทนราษฎรสหรัฐและวุฒิสมาชิกว่าจะต้องให้ความช่วยเหลือทางการเงินและการทหาร สำหรับยูเครนต่อไปแต่เรื่องนี้ก็คงจะเป็นความท้าทายสำหรับประธานาธิบดีโจไบเดนค่ะเพราะว่าส.ส. บางกลุ่มโดยเฉพาะวุฒิสมาชิกของพรรครีพับลิกันตั้งคำถามแล้วมีความคุ้มค่าแค่ไหนกับการใช้เงินงบประมาณของสหรัฐเพื่อนำไปช่วยสนับสนุนทางการทหารให้กับยูเครนค่ะ ขณะที่ใบเล่นก็เตรียมประกาศให้งบประมาณช่วยเหลือทางการทหารเพิ่มเติมกับยูเครนเป็นเงิน 325 ล้านดอลลาร์สหรัฐ นับตั้งแต่รัสเซีย ยูเครน สหรัฐได้ใช้งบประมาณในเชิงความมั่นคง และความช่วยเหลือทางมนุษยธรรมให้แก่ยูเครนไปแล้วไม่ต่ำกว่า 10,000 3,000 ล้านดอลลาร์สหรัฐคาดว่าไปเล่นจะประกาศการให้ความช่วยเหลือทางการทหารเพิ่มเติมทั้งเรื่องระบบ ป้องกันภัยทางอากาศและอาวุธอื่นๆค่ะสำนักข่าวรายงานว่า ถ้าดูภาพรวมสรุปข้อความของสาร จาก serenity ที่พูดต่อนักการเมืองสหรัฐก็คือ ถ้าเราไม่ได้รับความช่วยเหลือ เราจะแพ้สงคราม รายการของบเพิ่มของใบแดงประเชิญแรงต้านจากพรรครีพับลิกันนะคะที่เป็นห่วงว่า การตอบโต้กลับของยูเครนไม่คืบหน้า โดยพรรครีพับลิกันระบุว่าคนอเมริกันก็มีสิทธิ์ที่จะรู้ว่าจะนำเงินงบประมาณไปทำอะไรบ้าง อีกด้านหนึ่งก็ต้องจับตามองการไปเยือนจีนของประธานาธิบดีซีเรียบาชาร์อัล-อัสซาดนะคะ และก็คงจะเป็นการเพิ่มบทบาทของจีนในเวทีการเมืองโดยเฉพาะในโลกตะวันออกกลางจากการที่อัตรา ในครั้งนี้ด้วยค่ะ ซูชิหัวหินกว่าประธานาธิบดีสีจิ้นผิง ใบหน้าที่ยิ้มแย้มนะคะในการพบกันที่นครหางโจวอาสาเดินทางไปเยือนพร้อมกับสุภาพสตรีหมายเลข 1 smartheart โดยเดินทางไปถึงจีนเมื่อวานโดยสายการบินแอร์ไชน่านำจีนและผู้นำซีเรียหารือกันในระดับทวิภาคีเพื่อยกระดับความสัมพันธ์ทางการทูต พ่อถามสื่อจีนรายงานว่าผู้นำซีเรียเดินทางไปจีนครั้งแรกนับตั้งแต่เกิดสงครามกลางเมืองในซีเรียเมื่อ กว่า 12 ปีที่แล้ว คาดว่าผู้นำซีเรียจะหารือเรื่องการฟื้นโครงการก่อสร้าง แหล่งน้ำแหล่งน้ำมันโครงสร้างพื้นฐานอื่นๆและความร่วมมือในเรื่องอื่นๆด้วยค่ะ น่าจับตามองบทบาทของจีนในโลกอาหรับนะคะที่กำลังเพิ่มขึ้นอย่างมีนัยยะสำคัญย้อนกลับไปเมื่อเดือนมีนาคมที่ผ่านมาจีนเป็นกาวใจในการฟื้นฟูความสัมพันธ์ระหว่างซาอุดิอาระเบียและอิหร่านนะคะจึงถือว่ามีความสำคัญอย่างมาก สำหรับจีนที่เดินหน้าทำบทบาทไม่ได้ขณะที่ประธานาธิบดีบาชาร์อัลอัสก็คงจะต้องการได้รับความช่วยเหลือที่เพิ่มขึ้นจากจีนโดยเฉพาะความช่วยเหลือทางการเงินในการฟื้นฟูประเทศและก็ต้องการที่จะ พริก ภาพลักษณ์ของตนเองในสายตาของประชาชนซีเรียด้วยเองก็กำลังเผชิญปัญหาทางเศรษฐกิจอย่างหนักนะคะแล้วก็มีแรงต่อต้าน ตอบคุณอ่ำจากอัตรามีการประท้วง ต่อเนื่องไปหลายรอบค่ะ ชุมชนรวมตัวกันตามท้องถนนที่เมืองสุราษฎร์ธานีฝ้ายของสี่เหลี่ยมเมื่อวันที่ 8 กันยายนใกล้การประท้วงยืดเยื้อมาตั้งแต่เดือนสิงหาคมค่ะคนไม่พอใจที่รัฐบาลยกเลิกนโยบายเชื้อเพลิง ซึ่งสะท้อนปัญหาเศรษฐกิจที่ย่ำแย่ในซีเรีย ย้อนกลับไปเมื่อ 12 ปีที่แล้วเกิดเหตุการณ์เอากับลิงอาจารย์ปราบปรามประชาชนอย่างหนักและนำไปสู่สงครามกลางเมืองรัฐบาลซีเรียถูกกล่าวหาว่าใช้อาวุธเคมี ต่อบ้านประชาชน ทรมานคนจำนวนมาก ที่ต่อต้านและปิดล้อมหลายเมืองมีคนเสียชีวิตไปมากกว่า 5 แสนคน ตะวันตกคว่ำบาตรซีเรียต่อเนื่องนับตั้งแต่เกิดสงครามกลางเมืองเมื่อปี 2011 ค่ะรัฐบาลอัตราได้รับการสนับสนุนจากรัสเซียและกี่บาทและได้ครอบครองพื้นที่สี่เหลี่ยม ขณะที่อัตราดอกพญามีความสัมพันธ์กับประเทศเพื่อนบ้านสันนิบาตอาหรับ ซึ่งก็ได้รับสี่เหลี่ยมกลับเป็นสมาชิกครั้ง ปี 2022 ประกาศว่า Siri จะเข้าร่วมโครงการแถบและเส้นทางของจีนและในระยะยาวก็เป็นไปได้ว่าจีนก็เล็งที่จะ ใช้เมืองท่าตะเกียบของซีเรียเป็นฐานในเชิงพุทธศาสตร์ บริเวณทะเลเมดิเตอร์เรเนียนด้วยค่ะ การเดินทางของอาจารย์ในครั้งนี้ไปที่จีนก็เพื่อไปร่วมพิธี เปิดการแข่งขันกีฬาเอเชียนเกมส์นะคะและก็มีผู้นำคนอื่นๆในโลกอาหรับในโลกตะวันออกกลางเดินทางไปร่วมพิธีในครั้งนี้ด้วยซึ่งก็น่าจับตามองอย่างมากค่ะเช่นบทบาทของจีนโดยเฉพาะการใช้เวทีการแข่งขันกีฬาในระดับระหว่างประเทศเป็นเวทีที่ส่งเสริมความเป็นจีนในเวทีระดับโลกโดยเฉพาะท่ามกลางสถานการณ์การแข่งขันในเชิงภูมิศาสตร์รายงานจากคุณชลันธรโยธาสมุทร ประเทศต่างๆทยอยเดินทางถึงเมืองหางโจวประเทศจีนเตรียมเข้าร่วมพิธีเปิดการแข่งขันกีฬาเอเชียนเกมส์ครั้งที่ 19 หลังจากเลือดมาเพราะสถานการณ์ covid-19 ประธานาธิบดีบาชาร์อัลอัสซาดของซีเรีย เดินทางถึงจีนเมื่อวานนี้นะเป็นการเดินทางเยือนประเทศในภูมิภาคเอเชียครั้งแรกนับตั้งแต่ปี 2004 ซึ่งการเดินทางเยือนครั้งนี้ถูกจับตาว่าเป็นความพยายามที่จะยุติการถูกโดดเดี่ยวทางการพูดโดยชาติตะวันตกมามากกว่า 1 ทศวรรษ มกุฎราชกุมารแห่งคูเวต เป็นผู้นำประเทศคนแรกที่เดินทางถึงเมืองหางโจว เรทส่งนักกีฬาเข้าร่วมมากที่สุดเป็นประวัติที่การนับเป็นประเทศตะวันออกกลางที่มีความสัมพันธ์ใกล้ชิดกับจีนเป็นชาติแรกใน ที่พัฒนาความสัมพันธ์ทางการทูตกับจีน และเป็นประเทศแรกในตะวันออกกลางที่เข้าร่วมโครงการแคปและเส้นทาง ประเด็นความขัดแย้งระหว่างประเทศ ก็ถูกดึงเข้ามาเกี่ยวข้องตั้งแต่ยังไม่เริ่มเปิดงาน ไม่ได้รับอนุญาตให้เดินทางไปยังเมืองหางโจวแม่จะได้รับเอกสารที่รับรองคุณสมบัติแล้วขณะที่เพื่อนร่วมทีมคนอื่นๆสามารถเดินทางเข้าจีนได้โดยไม่มีปัญหา โฆษกกระทรวงการต่างประเทศจีนแถลงต่อเรื่องนี้ วัดศรีไม่เคยรับรองอรุณาจัลประเทศและพื้นที่ทางตอนใต้ของทิเบตเป็นส่วนหนึ่งของจีนทุกสิ่งมีชีวิตเอาชื่อกับอั้มเท่านั้น ในการแข่งขันกีฬาฤดูร้อนมหาวิทยาลัยโลกที่เฉิงตูก่อนหน้านี้ นักกีฬาทั้งสามคนก็ไม่สามารถเข้าร่วมการแข่งขัน ธงของสภาโอลิมปิกแห่งเอเชียถูกใช้แทนถุงไต้หวันในพิธีต้อนรับนักกีฬาที่หมู่บ้านนักกีฬาขณะที่ทีมไต้หวันระบุว่าจะจับตาพิธีเปิดอย่างใกล้ชิดว่าจริงจะมีความพยายามลดสถานะ ขายของไต้หวันหรือไม่ หลังจากปีที่แล้วจีนระบุสถานะไต้หวันว่าเป็นส่วนหนึ่งของจีนในหนังสือคู่มือเอเชียนเกมส์สื่อจีนได้สัมภาษณ์อดีตประธานพรรคก๊กมินตั๋งที่สนับสนุนการรวมชาติย่อมถึงความพยายามใช้กีฬาลดความขัดแย้งทางการเมืองขณะเดียวกันก็ชิงพื้นที่การเมืองด้วยการวิจารณ์รัฐบาลปัจจุบัน สิงโต เจ้าสัว ตู้โชว์ชื่อหรือยัง ทิ้งไป การเข้าร่วมการแข่งขันเอเชียนเกมส์ของทีมจากเกาหลีเหนือในครั้งนี้นับเป็นการส่งสัญญาณยุติการถูกโดดเดี่ยว ในการเข้าร่วมแข่งขันกีฬาระหว่างประเทศที่เดินหน้ามามากกว่า 3 ปี ในการส่งนักกีฬา 191 คนเข้าร่วมการแข่งขัน หลังจากก่อนหน้านี้ปิดประเทศเพราะสถานการณ์ covid 19 อีกด้านสื่อต่างประเทศจับตา การเดินหน้าจัดเอเชียนเกมส์อย่างยิ่งใหญ่ของจีน ท่ามกลางปัญหาเศรษฐกิจ คนในพื้นที่มีความเห็นที่หลากหลาย บางส่วนมองว่าการจัดเอเชียนเกมส์ มีส่วนช่วยสนับสนุนเศรษฐกิจของจีนขณะที่บางส่วน มองว่าน่าจะนำเงินไปใช้อย่างอื่น เพื่อให้คนทั่วไปในจีน มีคุณภาพชีวิตที่ดีขึ้น สมุดไทยพีบีเอสรายงาน ประเทศภารกิจของนายกรัฐมนตรีไทยที่ไปร่วมประชุมที่สหประชาชาติก็เพื่อต้องการที่จะผลักดันความเป็นไทยในเวทีโลกนะคะและก็ได้พบกับผู้นำของภาคธุรกิจโดยเฉพาะในวงการเทคโนโลยีได้พบกับผู้บริหารระดับสูงก็เป็นหนึ่งในความพยายามที่จะผลักดันให้ไทยน่าลงทุนและน่าดึงดูดมากขึ้นในโลกดิจิทอลและได้พบกับนายกรัฐมนตรีของมาเลเซียด้วยค่ะติดตามรายงานจากคุณธรณินทร์เทพวงศ์ ภาพการพูดคุยกับ aramis ผ่านวีดีโอคอลกับนายเศรษฐาทวีสินนายกรัฐมนตรียืนยันตามที่เคยกล่าวก่อนเดินทางไปสหรัฐตามวิสัยทัศน์การทูตเซลล์แมนดึงนักลงทุนมาประเทศไทย สื่อต่างชาติรายงานการเข้าพบผู้บริหารบริษัทเทสล่าของนายเศรษฐาเป็นการหารือเกี่ยวกับอุตสาหกรรมยานยนต์ไฟฟ้า ใครได้เสนอสิ่งจูงใจแก่ผู้ผลิตรถยนต์ไฟฟ้าและแบตเตอรี่ ลดภาษีสำหรับผู้ซื้อรถยนต์ไฟฟ้าในประเทศเพื่อรักษาความเป็นศูนย์กลางรถยนต์ระดับภูมิภาคซึ่งไทยเป็นศูนย์กลางการประกอบรถยนต์ที่ใหญ่เป็นอันดับ 4 ของเอเชีย ตลาดรถยนต์ไฟฟ้าในอาเซียนกำลังได้รับความสนใจ ยอดขายกว่าครึ่งหนึ่งในภูมิภาคมาจากไทย ซึ่งภาครัฐกำลังหาทางดึงดูดการลงทุนแข่งกับเพื่อนบ้านในอาเซียน เช่นขยายฐานการผลิต อุตสาหกรรมผลิตแบตเตอรี่รถยนต์ไฟฟ้า ความพยายามในการลงทุนด้านเทคโนโลยี หนึ่งในแนวทางที่นายเศรษฐาได้พบกับตัวแทนจาก Microsoft และ Google โดยระบุใน Excel เกี่ยวกับความสนใจในระบบ Cloud ดัชนีรัฐบาลอิเล็กทรอนิกส์ของสหประชาชาติจัดอันดับความพร้อมของรัฐบาล 193 ประเทศประเมินความพร้อมของการพัฒนารัฐบาลอิเล็กทรอนิกส์ สะท้อนความสามารถของภาครัฐในการนำเทคโนโลยีสารสนเทศมาประยุกต์ใช้ในการดำเนินงาน ข้อมูลล่าสุดในปี 2022 ว่าไทยอยู่ในลำดับที่ 55 ของโลก วันที่ 3 ของอาเซียนรองจากสิงคโปร์กับมาเลเซียโดยประเมินจากการให้บริการออนไลน์โครงสร้างด้านโทรคมนาคม และบุคลากรที่มีทักษะ ปัจจุบันการพัฒนาเทคโนโลยีสารสนเทศแห่งชาติเช่น Cloud ปัญญาประดิษฐ์ ศูนย์ข้อมูลหรือ Big Data กำลังได้รับความสนใจในหลายประเทศ บริการของภาครัฐที่เข้าสู่ระบบอิเล็กทรอนิกส์ ไม่จำเป็นต้องมีศูนย์ข้อมูลที่จัดเก็บข้อมูลพื้นฐานจำนวนมหาศาล รวมถึงมีความปลอดภัยสำหรับการใช้ระหว่างหน่วยงานบริษัทเทคโนโลยียักษ์ใหญ่หลายแห่งจึงได้รับการเชิญชวนให้มาลงทุนพัฒนาระบบจัดเก็บข้อมูลขนาดใหญ่ ที่มาพร้อมกับโจทย์ Green Data Center ใช้พลังงานสะอาดมาดำเนินการเนื่องจากคลังข้อมูลต้องใช้พลังงานจำนวนมาก นิเคอิเอเชียรายงานว่าประเทศในอาเซียนกำลังเจอความท้าทายเรื่องการใช้พลังงานเกินความจำเป็น ตามการเติบโตที่รวดเร็วของ Data Center การพึ่งพาบริษัทใหญ่จึงเป็นหนึ่งในทางออก นายเศรษฐากล่าวว่าการประชุมเอเปคที่สหรัฐเป็นเจ้าภาพในเดือนพฤศจิกายนจะเป็นโอกาสเจรจาความคืบหน้าอีกครั้ง ขณะเดียวกันในฐานะนายกรัฐมนตรีคนใหม่ของไทย ต้องสานสัมพันธ์กับผู้นำประเทศโดยเฉพาะอาเซียน ล่าสุดได้พบกับอันวาร์อิบราฮิมนายกรัฐมนตรีมาเลเซียถึงความพร้อมในการทำงานร่วมกัน และส่งเสริมความมั่นคงชายแดน ก็เป็นการพูดคุยและโชคที่ที่มีความเป็นกันเองและได้ประโยชน์ไร้สาระมากไม่ว่าจะเป็นเรื่องของความมั่นคงในทุกมิติประชาชนแดนภาคใต้ซึ่งจะมีการพูดคุยอย่างต่อเนื่องหาการค้าระหว่างประเทศซึ่ง มาเลเซียเป็นประเทศที่เรามีความสัมพันธ์ที่ดีเลิศ ซึ่งคนไม่พูดถึงมากพอนะครับเราก็มีความสัมพันธ์กันด้วยตรงนี้เราก็อยากจะให้มีการพูดคุยและมีการการค้ามากยิ่งขึ้น ก็มีการพูดคุยกันว่า ของผมลงทะเบียนก่อนนะผมสัญญาผมจะไปเยือน นะครับแล้วก็ จะเอามากัด ที่มีความสนใจลงทุนเนี่ยจัดวงธุรกิจและการค้าระหว่างประเทศด้วยน่าสังเกตว่านายเศรษฐาพยายามช่วยความร่วมมือด้านการลงทุนและเศรษฐกิจ ย้ำการเป็นเซลล์แมนที่จูงใจต่างชาติและนำไทยสู่เวทีโลก อีกด้าน เป็นความท้าทายของการทำงานตามที่ให้สัมภาษณ์กับสื่อต่างชาติว่าตั้งเป้าให้เศรษฐกิจไทยเติบโตเฉลี่ย 5 เปอร์เซ็นต์ภายในวาระดำรงตำแหน่งซึ่งจะเป็นบทพิสูจน์ในช่วง 4 ปีต่อจากนี้ ก่อนที่นายกรัฐมนตรีจะเดินทางไปร่วมประชุมที่สหรัฐก็ได้พูดถึงแนวทางแก้ปัญหายาเสพติด นะคะซึ่งก็ถ้าย้อนกลับไปมีหลายแนวทางที่พยายามใช้ในประเทศไทยและก็ได้ผลบ้างหรือว่าไม่ได้ผลบ้างและถ้าเทียบนโยบายการแก้ปัญหายาเสพติดในไทยกับ ต่างประเทศถือว่าเหมือนหรือแตกต่างกันอย่างไร ตามรายงานจากคุณนริศราพิมาน ไปแก้มันมีลิงค์ไปไม่เก่งจะเข้าใจสิ่งนี้ Public enemy Number One brothel Juventus มีการประกาศของประธานาธิบดีนิกสันเพื่อต่อสู้กับยาเสพติด อะไรเป็นจุดเริ่มต้นของคำว่าสงครามยาเสพติดหรืออ่อนรัก ทั่วโลกโดยเฉพาะการปราบปรามยาเสพติดในสหรัฐอเมริกาเท่านั้น กลายเป็นการจุดชนวนให้เกิดความเกลียดชังทำเชื้อชาติและสีผิว ปัญหายาเสพติดในสหรัฐยังคงอยู่ ก็มีพื้นที่ชายแดนติดสหรัฐอเมริกาทำให้เม็กซิโกเป็นทางผ่านการค้ายาเสพติดระหว่างประเทศของผู้ผลิตยาเสพติด อเมริกาไปสหรัฐผู้บริโภครายใหญ่ที่สุด เผชิญกับความถดถอย คนเม็กซิกันที่เป็นผู้รับจ้างขนยากับคาบู escobar เจ้าพ่อค้ายาเสพติดโคลัมเบียไปสหรัฐ กลายเป็นผู้ผลิตและจำหน่ายทั่วประเทศ เอลชาโปราชายาเสพติดในเม็กซิโกตั้งแก๊งค้ายาชื่อ synnara ที่มีอิทธิพลมากที่สุดปี 2549 สหรัฐอเมริกาและเม็กซิโกเปิดสงครามยาเสพติดกับแก๊งค้ายา ทหารถูกสั่งให้ไปประจำจุด มีผู้เสียชีวิตรายวัน ขึ้นมากมาย เคยถูกท่า 69 คนภายใน 1 วันเมื่อปี 2553 จนปี 2561 ถูกยกเลิกโดยประธานาธิบดีคนใหม่ 13 ปีความสูญเสียของสงครามยาเสพติดที่เกิดขึ้นในเม็กซิโก พบว่าไม่สามารถเอาชนะยาเสพติดได้ที่หนักทักษิณชินวัตรเป็นนายกรัฐมนตรีปี 2559 ภายใน 6 เดือนถูกกล่าวหาว่าเกี่ยวข้องกับยาเสพติด เสียชีวิตมากกว่า 7000 คน เฉลี่ยวันละ 34 คนไม่ได้ผล จำนวนของอาชญากรรมที่เกี่ยวข้องยาเสพ ภายหลังจากที่มีนโยบายการปราบปรามอย่างรุนแรง จะลดลงอย่างรวดเร็วในช่วงแรกๆ แต่ว่าไม่นานหลังจากนั้นเนี่ยก็จะไต่ระดับ ขึ้นสู่ระดับเดิม ถ้าเปรียบ เป็นยาเนี่ยก็เหมือนกัน มันเป็นยาที่ได้ผล ชั่วครั้งชั่วคราวเท่านั้น ขนาดที่สิงคโปร์ใช้มาตรการการปราบปรามยาเสพติดอย่างรุนแรงแต่พบว่าได้ผลดี ผู้เ</w:t>
      </w:r>
      <w:r>
        <w:rPr>
          <w:i/>
        </w:rPr>
        <w:t xml:space="preserve">วชาญระบุว่าสิงคโปร์มีกฎหมายที่รุนแรง โทษประหารชีวิต อีกส่วนหนึ่งพลเมืองไม่มาก และลักษณะภูมิประเทศเป็นเกาะควบคุมการเข้าออกได้ประเทศที่มีความรุนแรงด้านยาเสพ 2544 โปรตุเกสหันมาใช้แนวทางการลดทอนความเป็นอาชญากรรมของยาเสพติด หมายถึงว่าตำรวจ ผู้ครอบครองยาเสพติดปริมาณที่น้อยกว่าสามารถใช้เสร็จได้ 10 วันหรือเฮโรอีนยาอียาบ้าไม่เกิน 1 กรัมแต่ไม่เกิน 2 กรัมและกัญชาไม่เกิน 25 กรัมจะไม่ถูกจับวิธีนี้เห็นผลชัด สถิติเช่นอัตราการตายจากการใช้ยาเกินขนาดอัตราการติดเชื้อ hiv จำนวนผู้ถูกจับในคดียาเสพติดก่อนกับหลังนโยบายมีความแตกต่างกัน แต่ก็พบว่า เมื่อนำไปใช้กับประเทศอื่นไม่ได้ผล ที่น่าสนใจในหลายประเทศ ใช้นโยบายการแจกเข็มฉีดยาเสพติดที่เป็นอนุพันธ์ของฝิ่นและนโยบายอื่นๆเช่นการแจกยาป้องกันการติด HIV จากการมีเพศสัมพันธ์แบบไม่ป้องกันจะเป็นส่วนหนึ่งของนโยบายการลดอันตรายจากยาเสพติดหรือเปล่า ให้เรียงลำดับ ประสิทธิผลของนโยบาย อันดับแรกสุดเลย ก็น่าจะเป็นนโยบายที่มุ่ง รถ การเสพของผู้ที่เป็นพิเศษอยู่แล้ว เช่นถ้าเป็นประเทศไทยเนี่ย กัน ธาตุใดมีการบรรจุให้การเข้ารับการบำบัด สิ่งที่ เป็นเป็นศิษย์ที่อยู่ในนโยบายประกันสุขภาพ อันนี้จะเป็นนโยบายที่สามารถ การเสพของผู้ที่เป็นพิเศษอยู่แล้วได้นะครับ กำจัดเข็มฉีดยาและการใช้เน็ตคอนโดในไทยซึ่งผู้เ</w:t>
      </w:r>
      <w:r>
        <w:rPr>
          <w:i/>
          <w:b/>
        </w:rPr>
        <w:t xml:space="preserve">วชาญคาดว่าเป็นเฉพาะกลุ่มสถานะการลักลอบการค้ายาเสพติดว่า ลูกค้ายังคงขนยาเสพติดเข้ามาตามเขตแนวชายแดนไทยอย่างต่อเนื่อง ระบาด covid-19 ส่งผลให้ประชาชนทั่วโลกต้องกลับ ตัวกันในหลายๆเรื่องนะคะไม่ว่าจะเป็นชีวิตเรื่องเศรษฐกิจโดยเฉพาะคนทำงานรุ่นใหม่ก็หันมาให้ความสำคัญกับคุณภาพชีวิตและเรื่องของสุขภาพจิตมากขึ้นนะคะจำนวนมากไม่ลังเลที่จะขอคำปรึกษาจากผู้เ</w:t>
      </w:r>
      <w:r>
        <w:rPr>
          <w:i/>
        </w:rPr>
        <w:t xml:space="preserve">วชาญซึ่งอาจจะแตกต่างจากคนทำงานในรุ่นก่อนๆที่ตามรายงานจากคุณธรณินทร์เทพวงศ์ค่ะ ว่า 3 ปีที่ covid-19 โรคระบาดใหญ่ได้สร้างผลกระทบต่อผู้คนทั่วโลกกิจกรรมหลายประเภทหยุดชะงักกะทันหันรูปแบบการทำงานต้องปรับตัวให้เข้ากับสถานการณ์ขณะเดียวกันองค์กรบางแห่งต้องหยุดกิจการสะเทือนถึงรายได้ทางเศรษฐกิจ อาบน้ำเป็นช่วงที่พอคนอยู่กับตัวเองเนี่ยก็ทำให้เกิดเรียกว่าอ้วน ช่างเถอะครับมีคนไหนครับตัวเองกันแน่มันก็คือนำมาสู่เรื่องของอะไรนะครับแล้วก็เอาเนี่ย ในช่วงหลังรถเข้าอีกละ ก็คนทำงานจนเสียนะครับ กำลังกลับไปนึกว่าเจนที่เข้ามามีบทบาทสำคัญในเรื่องของไปทำงานเนี่ยก็เป็นวันที่ให้ความสำคัญกับการทำงานครับ สอดคล้องกับตัวแทนกลุ่มคนรุ่นใหม่ที่สะท้อนมุมมองการทำงานหรือการตัดสินใจเข้ารับตำแหน่งงานแนะนำปัจจัยด้านคุณภาพชีวิตมาประเมินอนาคตตนเองอีกด้านได้สะท้อนไปยังองค์กรต่างๆที่ต้องนำปัจจัยเหล่านี้มาดำเนินนโยบายเพื่อรักษากำลังสำคัญในการขับเคลื่อนองค์กรของหน่วยเวลาไม่แน่ หรือว่าสิ่งที่เขาทำทำให้เขารู้สึกว่าเขาเติบโตหรือเปล่า เขาได้เรียนรู้เรื่องใหม่ๆไหม เขาได้อยู่ในสังคมที่ เป็นมิตร คำคมที่ดูแลกันและกันหรือเปล่าไอ้พวกนี้แหละมันคือสิ่งที่มากกว่าตัวเงินที่ให้มา ฉะนั้นเวลาที่เรา ไปหาองค์กรเราคงต้องมองไปถึงคุณภาพชีวิตของคนทำงานด้วยกันเนี่ย คอร์ดคนทำงานเหล่านี้คือทรัพยากรที่สำคัญขององค์กรข้อมูลจากกรมสุขภาพจิตซึ่งเริ่มเก็บข้อมูลตั้งแต่ปี 2020 ครับว่าคนไทยในกลุ่มอายุ 20 29 ปีเป็นกลุ่มที่ทำแบบประเมินตรวจเช็คสุขภาพใจมากที่สุด อัตราความเครียด มีภาวะหมดไฟเสี่ยงซึมเศร้าและเสี่ยงฆ่าตัวตายอยู่ในอัตราที่สูงกว่ากลุ่มอายุอื่นๆเราพบว่าในช่วง อายุ ประมาณ 18 25 ปีเนี่ยเป็นกลุ่มที่ กำลังไปศูนย์การสูญเสียเรื่องนี้มากขึ้นเรื่อยๆในโลกใบนี้ทุกคนกำลังจับตามองครับว่าปัญหาสุขภาพจิต เมื่อก่อนเราแทบไม่พูดถึงเลยอาจจะเป็นสาเหตุที่ทำให้เราไม่รู้ตัวเลขจริงๆแต่ปัจจุบันนี้โลก Social Social Media ต่างๆทำให้เราเปิดใจมากขึ้นพูดเรื่องนี้มากขึ้นคนก็ยอมรับและคนเข้ากล้าเข้าสู่บริการมากขึ้นทำให้เราได้เริ่มเห็นตัวเล็กจริงๆว่าปัญหาสุขภาพจิตงานจริงๆรุมเร้า โลกใบนี้ของเราเนี่ยมานานแล้วแล้วก็จะเป็นปัญหาที่กำลังทวีความรุนแรงมากขึ้นเรื่อยๆครับการออกแบบชีวิตหรือวางแผนการเข้าใจตนเองกำลังกลายเป็นแนวทางที่ได้รับความสนใจ คู่ขนานไปกับการเปิดรับเรื่องสุขภาพจิตที่มากขึ้น เครื่องมือหลายประเภทถูกออกแบบให้ประเมินความคิดของตนเองเพื่อหาทางออกของปัญหาในชีวิต งานวิจัยจากมหาวิทยาลัยสแตนฟอร์ดพบว่า สุขภาพที่ใหญ่ที่สุดในสหรัฐไม่ได้เป็นโรคหัวใจหรือเบาหวาน แต่กลับเป็นความเหงาหรือความรู้สึกโดดเดี่ยว จนถูกเปรียบเทียบว่าคนวัยหนุ่มสาวกำลังเจอกับการระบาดของความเหงาและความรู้สึกโดดเดี่ยวและการออกแบบชีวิตจะมีเครื่องมือและเทคนิคหลายทาง เขียนหนังสือ designing Your Life กล่าวว่าเครื่องมือเหล่านี้ สามารถรับมือได้กับปัญหาบางอย่างแต่หากเกิดเรื่องที่กระทบต่อสุขภาพควรได้รับความช่วยเหลือจากแพทย์ kengan ashura comparative โซล ถึงแม้น solstice everything Every Time If you have amenable พรุ่งนี้เจอกัน sorbitol ทำการความสนใจเรื่องสุขภาพจิตที่มากขึ้นในทางกลับกันพื้นที่สำหรับการปรึกษาในทางการแพทย์กำลังอยู่ในสถานการณ์คอขวดจิตแพทย์และผู้ให้คำปรึกษาไม่เพียงพอต่อความต้องการเธอกำลังส่งสัญญาณให้ผู้ออกนโยบายเพื่อผลักดันและคลายปัญหาคอขวดด้านสุขภาพจิต ไปสู่การพัฒนาคุณภาพชีวิตในระยะยาวธรณินทร์เทพวงศ์ Thai PBS รายงาน วันนี้เมื่อ 13 ปีที่แล้วอิรักเริ่มแผนรุกรานอิหร่านและกลายเป็นจุดเริ่มต้นสงครามอิรักอิหร่านสงครามอิรักอิหร่านเริ่มขึ้นเมื่อทำการรุกรานจากข้อพิพาทชายแดน ถึงแม้การโจมตีจะไม่ได้ประกาศล่วงหน้าแต่ก็ถูกต้องกลับอย่างรวดเร็วและอิหร่านจริงๆแดงที่สูญเสียไปทั้งหมดคืนมาได้ภายใน 9 เดือน ทั้งหมดก็คือทันโลกกับไทยพีบีเอสสำหรับคืนนี้ค่ะ ติดตามรายงานบทวิเคราะห์บทสัมภาษณ์ ได้ทางทุกช่องทาง Social Media ของทันโลกกับไทย EMS นะคะสาเหตุได้อยู่หน้าจอนี้ไปกดติดตามก็ได้ค่ะ สวัสดีค่ะ statistical discrepancy of Thailand’s leading สวัสดีค่ะไอ้นัท The Voice Emirate ภูเก็ต 10,000 บาท invitation is awaiting your weaknesses accor Plus นโยบายการเติมเงิน 100 บาท Digital wallet ทำหน้าที่เป็นตัวจุดฉนวนที่จะกระตุกเศรษฐกิจ ประเทศไทย ไม่ตื่นขึ้นมาอีกครั้ง ก็จะใส่เงินเข้าไปในระบบเศรษฐกิจอย่างทั่วถึงและกระจายไปยัง ทุกพื้นที่ เวียนอยู่ในระบบเศรษฐกิจให้ถึงฐานว่าเกิดการจับจ่ายใช้สอยยกระดับคุณภาพชีวิต โอกาสในการประกอบอาชีพ ของประชาชน incidence valgus deformity of the esophagus in the list Application assistance มี Wallpaper chikan No licence nasus Build possessive adjectives รู้สึก supraspinatus orasis เพื่อไทยแขวะ ’ sparking นารานุบาล Monitor Of The ministry of Finance Thailand and the sustainable ประชารัฐ to discover the new Thai Government organizations and institutions ธีรชัยเซฟวัน Possible Way Is restricted From The requested Operation and visited by the Same way of Life ธีรชัย expressionism however attractions พัก nsports always Racing แพงเกิน The Market อันนึงเล่นมณี วรพจน์ the way ไฟแนนซ์ The Voice kinesis confirm ธีรชัย competitiveness of Private Company kudeta Bangkok Thailand Only have the sentences examples accompany Job พี่หนูดำ Action welcome to get on the Digital wallet Thai PBS World of warships Bangkok เจ้าหญิงฟาร์มเฮ้าส์ The Incredibles it of vehicle does not have an expanding วิวัฒน์ congenital and the Golem Of The Incredibles วริศราอาหารไทย PBS World algebraic equation conceited เพชรบูรณ์เทพวิทยา บ้านเชียงอุดรธานี ค่อยจำกัด comparative and superlative adjectives of the stranded expected an indented efficacy of each alphabet lessons expressing opinion in english phonetics and phonology เอากันจนครบ Version strains of congenital syphilis in the requested กดเข้าไปดู เข็มขัด vehicle habits introverted Boss minute of breathing in brisbane to thailand What is according to the interaction Between The Incredibles Excel coefficient and methods h a new Electric Car อากาศชลบุรี success ทำเป็นแฟน extant The siamese รามอินทรา 21 เบอร์โทร Felt comparative and superlative adjectives to describe an obstacle detection OK I see you สบายดีนะคะ senegal senegal Facebook betagen Android Sofia the First virtualization Megalodon เก่า โปรแกรม กสิกร Inside llewyn Davis conceivable Empire Tower to infinitive and Gerund infinitive Interface The Open Driver is installed on the importance of my friend in my home town demogorgon วัยเป้ง เควส I have partnered but I didn’t I Don’t Want That OK One Day Trip occasional YouTube Costa cruises อุดรธานี ’s photo What is this Excuse me and you exid bomb in my heart away welcome to Liverpool asbestos gasket non asbestos congenital syphilis OK Nobody Believe in me I need to only one best friend always be with you all the time It’s me managing job job in Myself establishment of units Of The People nationally Notice Justin Davis embedded Think About model ซอ oliv adverbial phrase How many Colors Of flowers ออฟไลน์ Thank You Scorpions Scorpions benison because Game of Thrones hbo you want to see some Someone or Zombies full of Life There Are Young People know how to start International manage Thailand sotus Business both Of The Incredibles Best the best of you the best Version The Voice Away Nothing is Impossible for you adjustable bracelet อเมริกา อายุหลวงปู่สรวง stefan boltzmann constant This is the first impression In Asia Video NXX ไปรษณีย์ กิตติศักดิ์ I think assistance ไอ้บ้าไอ้บ้า autonomous vehicles deus EX mankind divided ซูกัส guaifenesin formal and boy Vegetable อิจฉา experiences of selected successful personalities Around ใหม่ บีม ชุดดรีมลีก 2018 y</w:t>
      </w:r>
      <w:r>
        <w:t xml:space="preserve">***** household affairs thesaurus orasis condolences affordable Xperia xz2 artisan Bangkok ชิงโชคใช้ PBS World indication of the sweetest ท้าย patrol.com BTS ถ่ายทอดสดมหกรรมกีฬาชุดใหญ่ของชาวเอเชีย 2019 สาธารณะ วันที่ 25 กันยายน วันที่ 3 และ 7 ตุลาคมนี้ตั้งแต่เวลา 9:00 น ถึง 12:00 น และ 14:00 น 18:00 น ติดตามความเคลื่อนไหว www.thaipbs.or.th เอเชียนเกมส์ 2022 และกีฬา สวัสดีค่ะพบกับต่างๆในชีวิตวะหน้าตาและรายการจากรากสู่เราปัจจุบันเมื่อเราพูดถึงนางแกลงต่างๆเชื่อว่าหลายคนคงจะนึกถึงสุนทรภู่กวีเอกแห่งกรุงรัตนโกสินทร์ผู้ประพันธ์นิราศเมืองแกลงครั้งเดินทางไปเยี่ยมพ่อและแม่เข้าใจว่าเมืองแกลงเป็นบ้านเกิดของสุนทรภู่ ความจริงแล้วสุนทรภู่ไม่ได้เกิดที่เมืองแกลงค่ะส่วนตัวเมืองแกลงเองนะคะตั้งแต่สมัยกรุงศรีอยุธยามาจนต้นรัตนโกสินทร์จุดศูนย์กลางของเมืองก็ไม่ได้อยู่บริเวณบ้านสามย่านบริเวณนี้ค่ะและในวันนี้ค่ะจะชวนทุกคนมาเริ่มต้นด้วยการตามรอยสุนทรภู่ที่เมืองแกลงมารู้จักความเป็นมาความเปลี่ยนแปลงของเมืองเล็กๆแห่งนี้ซึ่งเป็นเมืองสำคัญแห่งหนึ่งในภาคตะวันออกของประเทศไทยค่ะ ในสมัยปลายกรุงศรีอยุธยานะคะ พื้นที่บริเวณชายฝั่งทะเลภาคตะวันออกของสยามมีผู้คนกลุ่มใหม่เพิ่มขึ้นค่ะไม่ว่าจะเป็นชาวจีนชาวญวนที่เข้ามาตั้งถิ่นฐานในบริเวณปากน้ำเป็นชุมชนประมงชุมชนค้าขายรับส่งแลกเปลี่ยนสินค้ากับชุมชนไทยในและหัวเมืองต่างๆส่วนศูนย์กลางของเมืองค่ะก็เคลื่อนที่มาบริเวณปากน้ำเช่นปากน้ำบางละมุงปากน้ำเมืองระยองแล้วก็ปากน้ำท่าเรือแกลงค่ะ เมืองแกลงเนี่ยขวาเมืองชั้นรองของวันจันทร์คือตัวชลบุรีหรือระยองเล็กกว่านะคะ ก็อยู่บริเวณปากน้ำฝากซองก็ได้นะคะเป็นเส้นทางน้ำซึ่งขยายตัวขึ้นมาในการเป็นชุมชนการค้านะเพราะว่าเกิดจากเรื่องของการขยายตัวจากคนจีนแล้วก็มาค้าขายทางตะวันออก ไม่รู้ว่ามันเป็นคำอะไรเป็นคำแบบคนชมก็ได้นะว่าคนท้องละอยู่ในภูมิภาคนี้มานาน กวางเนี่ยมันมีชื่อปรากฏว่ามันไม่ใช่ที่ตั้งของตัวอำเภอแกลงมันมีชื่อของแปลงของแกเนี่ยต้นน้ำมันก็คือแนวเขตกั้นธรรมชาตินะของเมืองระยองเมืองแกลงตัวเมืองระยองระยอง ไม่มาเขาจะเป็นเขาแหลมหญ้าบ้านเพแหลมแม่พิมพ์แล้วก็ จะเข้าไปอีกลูกน้ำมันก็เรียกว่าลูกน้ำประแสก่อนถึงตรงนั้นก็จะมีลำน้ำอะไรเป็นชนชั้นต่างหากเป็นหยกบ้านซึ่งตรงนี้เราติดเลยว่าน่าจะเคยดีกว่ากัน ว่าเข้าไปเพื่อจะหาน้ำจืดได้ของภายในได้ทำการประมงได้ ก็จะเป็นย่างซึ่ง ทุกคนเข้าไปทำการค้าอยู่ตลาด เรียกว่าตลาดท่าเรือเป็นศูนย์รวมของที่นี่เลยแล้วก็เป็นตลาดเก่า แถวนี้จะทักหาบ้างเลย ไปๆใครมาก็จะมีเรือสำเภา มีญาติอยู่ตรงนี้เขาก็จะมีเรือแล้วก็เอาถ่านเอาอะไรไปขายที่กรุงเทพฯ ตอนนี้เราอยู่กันที่หัวแหลมปากคลองแกลงนะคะบริเวณอ่าวสมุดที่มีการเขียนเอาไว้ในนิราศเมืองแกลงที่สุนทรภู่ผ่านมาบริเวณนี้ค่ะท่านบรรยายเอาไว้ว่าถึงศาลเจ้าสมุทรที่สุดหาดเรียบนิราศขึ้นตามช่องที่คลองขวางถึงบ้านแปลงลัดบ้านไปย่านกลางฝูงนางสานเสื่อนั้นเหลือใจ มันก็พูดถึงญาติโกงของพ่อเนี่ยก็เป็นคนเชื้อสายชมแถวนั้นน่ะก็น่าจะเป็นคนที่เป็นกลุ่มช่องเข้ามาไม่ได้อยู่แต่ในป่าอย่างเดียวแล้ว เสียงกันเอาเป็นเอาตายว่าสุนทรภู่จะต้องเป็นคนบ้านกร่ำเมืองแกลงหรือว่าสุนทรภู่เป็นคนเมืองเพชรสุนทรภู่เป็นคนบางกอกน้อย มันก็เหมือนคนไทยยุคปัจจุบันก็คงจะไม่รู้หรอกว่าเป็นเป็นคนจีนคนญวนคนมอญคุณเสมอล่ะเพราะมันรวมก็คือพวกที่เคลื่อนตัวโยกย้าย ชั้น 3 ไปหาพ่อท่านอาจจะไม่เคยเจอพ่อเลยตั้งแต่เด็ก หลังจากที่สุนทรภู่พบพ่อแล้วนะคะในนิราศเมืองแกลงท่านเขียนว่า แล้วไปชมกรมการบ้านดอนเดช รั้วเลี้ยงเป็ดหมูเนื้อดูเหลือเข็นยกกระบัตรคัดช้อนทุกเช้าเย็นเมียที่เป็นท่านผู้หญิงนั่งปิ้งปลานิราศเมืองแกลงของสุนทรภู่ในเขตร้อนๆ 2349 รัชกาลที่ 1 ครองราชย์มา 20 กว่าปีแล้ว ท่านเดินทางจากตัวบ้านเปล่าเนี่ยผ่านพื้นที่หลายๆแห่ง บ้านของเจ้าเมืองแกลงเก่ามาอยู่ที่วัดโพธิ์ทองนั่นแหละบ้านทางเกวียนอยู่เหนือจากตลาดสามย่านซึ่งเป็นที่ตั้งของตัวเมืองแกลงปัจจุบัน ขึ้นมาเล็กน้อยไม่ไกลก็จะอยู่ที่บริเวณที่เทศบาลคันบริเวณบ้านทางกลับบ้านจะเป็นบริเวณที่ต่อเนื่องกันจงแก้ปัญหาการเมืองในสมัยรัชกาลที่ 5 เป็นลูกสาวของนักเรียนแก้วกล้าที่ชื่อผู้นั้นเป็นผู้ว่าราชการเมืองแกลงก่อนหน้าที่คุณปู่ท่านจะเป็นวัดโพธิ์ทองจะเป็นวัดที่ต้นตระกูลสร้างกันมา ตั้งเตือน ประมาณ 2300 เป็นบทแรกของวัดโพธิ์ทองแล้วก็ได้ อันใหญ่ 2460 บริเวณบ้านดอนเคสและบ้านทางเกวียนในปัจจุบันที่มีวัดโพธิ์ทองเป็นวัดสำคัญของเมืองแกลงแต่เดิมอยู่ใกล้กับคลองขุดที่เชื่อมรางน้ำประแสซึ่งมีท่าน้ำสำคัญและเคยมีชุมชนเดิมของเมืองแกลงตั้งถิ่น ปัจจุบันไปดูในอดีตจะเป็นชุมชนใหญ่จะอยู่ตรงนั้น แล้วก็อาจจะมีคุกในคุกขังนักโทษเขาจะหันหน้ามาทางนี้กำลังไปให้ดูนะ ได้แต่จำได้ว่ามันชั่ว หาตารางอะไรเนี่ยจากปากคลองแกลงมาถึงตรงนี้อาจแสดงให้เห็นว่าช่วงปลายกรุงศรีอยุธยาต่อมายังกรุงธนบุรีมีชุมชนเกิดขึ้นบริเวณปากน้ำคลองแกลงแล้วในช่วงนั้นชุมชนกลุ่มบ้านหาดเกาะกลุ่มในพื้นดอนใกล้ชายฝั่งทะเลและกลุ่มที่ดอนขนาดย่อมกว่าและแม่น้ำประแสที่บ้านดอนเค้กบ้านทางเกวียนแถบวัดโพธิ์ทองที่มีส่วนเจ้าเมืองอยู่ตัวเมืองมันจะสำคัญก็ต่อเมื่อ มีเจ้าเมือง บ้านหนูอยู่ตรงไหนตัวที่วัดโพธิ์ทองเขาจะไม่ได้ชุมชนจีน ใช้ พื้นที่เรื่องของการค้าริมน้ำหรือว่าอะไรนะคะแต่จะเป็นชุมชนซึ่งเขาอยู่ ท้องทุ่ง เป็นทุ่งกว้างเลย จะเห็นว่ากูลของเจ้าเมือง คนสุดท้ายเนี่ยก็จะมีที่ที่เป็นท้องนาอยู่ในบริเวณใกล้ๆ งานเยอะ ก็ย้ายเมืองแกลงมาอยู่ที่บ้านตลาดสามย่านเหตุผลของการย้ายเนี่ยน่าจะมาจากสาเหตุที่บริเวณนั้น เป็นที่ลุ่มต่ำเป็นพื้นที่ที่น้ำท่วมอยู่ทุกปีมาเลือกทำเลที่บ้านตลาดสามย่านก็เนื่องจากว่า ทิศตะวันตกของแม่น้ำประแสซึ่งทางฝั่งทิศตะวันตกเนี่ยมันจะเป็นพื้นที่ลาดเทตั้งแต่ริมน้ำเนี่ยราบรื่นและเป็นที่สุดก็จะกลายเป็นถนนสุนทรโวหารถนนเทศบาล 12 เฟืองยุคสมัยใหม่ที่ห้างสามย่านมันก็คือการขยับขยะ 212 มณฑลจันทบุรีเป็นมณฑลสุดท้าย ขายของการสร้างรูปแบบการปกครองแบบมณฑลเทศาภิบาลประเทศสยามแล้วเนี่ยก็คือการเปลี่ยนจากรูปแบบของเจ้าเมือง เป็นตัวของอำเภอในระบบของอำเภอจังหวัดแล้วก็ตัวเมืองแกลงก็ขยะที่จำกัดอยู่ที่สามย่านอำเภอแกลงจังหวัดคนใหม่ๆนะเนี่ย บริเวณนี้เราก็จะเห็นว่ามีร่องรอยก็ดีอาคารบ้านเรือนนะครับทั้งเรื่องการอาชีพซึ่งเป็นเมืองที่เป็นคนที่ทำอาชีพการประมงยังไม่ได้ย้ายออกไปเนี่ยแถวนี้ก็จะคึกคักมาก คนเยอะแยะไปหมด พวกตลาดร้อยปีคือรุ่นนี้หมดเลยคือตลาดไม้ในรุ่นแล้วก็จะเป็นแฟนเก่า สวยแล้วก็เป็นเดือนไม้ก็จะมีกลุ่ม ข้าราชการที่อยู่ในเขตเป็นอำเภอมีตำรวจ ไม่ชัดเจนและเริ่มตั้งกรมตำรวจเริ่มแรกของการเป็นย่านที่เป็นชาวชาวของตัวเมืองแปลงใหม่จะมีผังเมืองก็จะกลับไปเป็นรอบประมาณ 3-4 รอบเงินเป็นการวางผังเมืองเฉพาะบ้านหลังนี้เป็นบ้านของเก่าก็คือ มีการจ้างคนนะครับไปหาของป่าร้านที่จำหน่ายน้ำมัน พี่เป็นหัวเรี่ยวหัวแรงในการระดมเงินบริจาคสร้างสะพานเมื่อปี 2466 กลับมาจาก Ok เข้ามาขายของก็จะมีท่านประธานเรื่องการค้าขาย แล้วก็เป็นภาษีสุรา เป็นเมืองในรุ่น 100 ปีตกสะพานข้าม เมื่อย้ายเมืองมาเดี๋ยวมันจำเป็นจะต้องมีสะพานข้ามรอบ 100 ปีที่มีการย้ายเมืองแกลงเดิมมาตั้งที่บ้านตลาดสามย่านเราก็เลย แต่งองค์ทรงเครื่องสะพานตัวนี้ใหม่ แล้วก็ให้ชื่อว่าสะพาน 100 ปีบ้านตลาดสามย่านเพื่อเป็นอนุสรณ์ สำหรับเมืองแกลงที่บ้านสามย่านมีการเปลี่ยนแปลงครั้งสำคัญอีกครั้งนะคะภายหลังจากที่ตัดถนนสุขุมวิทเสร็จแล้วราวๆปี 2493 จะทำให้ภูมิทัศน์เนี่ยเปลี่ยนไปอย่างมากในการใช้รถยนต์แทนการเดินทางทางน้ำ และศูนย์กลางเศรษฐกิจนะคะสาระที่ประแสก็ขยับมาที่บ้านสามย่านอย่างชัดเจนมากขึ้นและทำให้ผู้คนเชื้อสายจีนจำนวนมากจากพื้นที่ต่างๆย้ายมาอยู่อะไรเป็นศูนย์กลางการคมนาคมการติดต่อสัมพันธ์กันการพยานบุคคลในยุค เข้าไปภายในเรื่องของผู้ป่วยนอกคนจีนจะเข้ามาเพื่อ เด็กเต็นท์เช่าที่ไหนลำพื้นเดิมเป็นคนสมุทรปราการจัดการโรงเลื่อยต่อสังคมพื้นที่มีบุตร 7 คนท้องเป็นผู้จัดการหรือว่าหลงจู๊ของโรงแรมแห่งนี้เจ้าขึ้นสวรรค์สุขาภิพัดหรือคนที่ตลาดสามย่านรู้จักกันดีว่าเสี่ย ได้รับสัมปทานจากกรมป่าไม้เขตอำเภอท่าใหม่จันทบุรีไม้มาถึงเนี่ยต้องส่งตรงไหน ครบแล้วก็มาเข้าโรงเลื่อยคำว่า Win ก็คือล่าง อาจจะมีที่อื่นแล้วมั้งส่วนมากใช้คนในพื้นที่อำเภอแกลง 8 นิ้วสำหรับซอยไม้มีใบเลื่อยมันหมุนแบบนี้ ว่าจะเอาไม้มาแล้วก็ต้องผ่านเรื่อยไปฝั่งโน้น พวงเกษมคนในพื้นที่เล่าว่าน่าจะก่อตั้งก่อนปี 2500 ในช่วงนั้นแม้ว่าที่สามย่านเมืองแกลงนี้ทุกคนจะประกอบอาชีพเกษตรกรรมประมงหรือค้าขายและคนในสามย่านก็พูดเป็นเสียงเดียวกันว่าโรงเลื่อยคือตัวขับเคลื่อนเศรษฐกิจหลักของที่นี่อยู่หลายสิบปี มันมีสินค้าส่งออกที่สำคัญนะครับก็คือไม้ไม้นานาชนิด โดยเฉพาะอย่างยิ่งในการที่ 4 ก็มีบันทึกเอาไว้ชัดเจนว่ามีการชักลากไม้เจอไม้ 2 ลังนะครับพี่เอาไปทำเรือพระที่นั่งอนันตนาคราชในสมัยก่อนก็ได้จากแขวงเมืองแกลงนี่แหละครับเนื่องจากจะมีการตัดไม้แล้วก็แปรรูปมีการแปรรูปเป็นลักษณะของเรือซึ่งสมัยก่อนจะเรียกว่ามากคือเราพอให้เป็นรูปเรือนะครับไปขายที่บางเห*้ยสมุทรปราการหลังจากนั้นเนี่ยตัวลงราวปี 2530 เมื่อรัฐบาลประกาศปิดปากวันนี้นอกจากร่องรอยของสิ่งปลูกสร้างแล้วก็มีเรื่องราวความฝันยังคงอยู่ กูลงเรื่อยเนี่ยเช้าแกก็ทำกับข้าวหุงข้าวให้คนงานคนงานที่ว่าขับรถลากไม้อะไรเนี่ย ตัวใหญ่มากเลยคือไม้ก็โคตรทุกวันเลยอ่ะไม้ต้นใหญ่มากเลยเนี่ย ถ้าคนอายุ 60 ขึ้นบอกว่าอยู่บ้านก่อนสัญญาณก็จะผูกพันกับลุงได้ไม่ทางใดก็ทางหนึ่งเช่นค้าขายเป็นคนงานหรือว่าเอาของเข้ามาขายบ้างอะไรบ้างชาวบ้านซึ่งส่วนใหญ่จะทำงานที่ตรงไหนจากที่อยู่ฝั่งตรงข้ามเป็นชุมชนริมน้ำข้ามคลองไปนิดนึงก็จะเป็นตอนที่เทศบาล บริเวณนี้จะมีแต่คนคอแล้วก็มีการเจอไม้มหาศาล ขึ้นมาได้ประมาณ 40 ที่ทำการเกษตรกรรมปลูกมันและต่อมาก็คือยางพาราอุตสาหกรรมเกษตรและมีโรงงานเฟอร์นิเจอร์ไม้เข้ามา การลงทุน ร่วมกับภาคเอกชนญี่ปุ่นดำเนินมาจนถึงปัจจุบันก่อนที่จะแตกสาแหรกออกไปเป็นโรงเรียนน่าจะเป็นอำเภอที่มีโรงไม้ยางที่ครบวงจรที่สุดในประเทศมีมูลค่าการส่งออกสูงสุดในประเทศการที่เราได้แกะรอยเมืองแกลงนะคะไม่ว่าจะเป็นการตามรอยนิราศเมืองแกลงของสุนทรภู่หรือว่าตามร่องรอยต่างๆในอดีตในวันนี้แต่ละคนอาจจะมีคำถามค่ะ สิ่งต่างๆเหล่านี้สะท้อนให้เราเห็นถึงเรื่องราวความสำคัญของการตั้งถิ่นฐานบ้านเมืองและผู้คนอย่างไร มองเห็นว่าตัวเมืองแกลงมันไม่ได้อยู่ ที่บ้านกลับในนิราศเมืองแกลงของสุนทรภู่เดินทางจากตัวเมืองต่ำผ่านพื้นที่หลายๆแห่งกว่าจะไปถึงบ้านยกกระบัตร มันเป็นชุมชนแบบเป็นจุดเป็นจุดเป็นบ้านทางห่างกันเป็นรูปแบบของการตั้งถิ่นฐานจะไปหาตัวเมือง เป็นเซ็นเตอร์ยังไม่มีไม่ใช่แบบนั้นทุกวันนี้ค่ะมีการพัฒนาบ้านเมืองเปลี่ยนแปลงมาตามลำดับ แต่สิ่งหนึ่งที่เห็นได้ชัดก็คือแปลงเป็นพื้นที่ส่วนกลางระหว่างระยองและจันทบุรีซึ่งเป็นซองหัวเมืองใหญ่ที่เกิดขึ้นตามโบราณกับพื้นที่ที่เป็นตัวเมืองระยองระยองมีแล้วก็จันทบุรี รวมอยู่ที่เมืองแกลงทั้งหมด ความเป็นเมืองกึ่งกลางจะกลายเป็นคนสำคัญเกิดขึ้นมา พ่อต่อเนื่องมาจากในยุคจะคิดเริ่มต้นแล้วมันขยายมาเรื่องของเกษตรสมัยใหม่ต่างๆ เรื่องของการส่งออกต่างๆผู้คนที่มีความรู้มากๆเป็นผู้นำในเรื่องของการพยาบาล เรื่องของการรีไซเคิลขยะที่เกิดขึ้นในบ้านเมืองในระบบมณฑลเทศาภิบาลเป็นย่านบ้านเรือนร้านค้าแบบตลาดร้อยปีรายที่ยังอยู่ค่ะกลับตัวเปิดรับการท่องเที่ยวเฉพาะวันหยุดแต่ที่บ้านสามย่านเมืองแกลงหลายคนอาจจะรู้สึกว่าที่นี่ยังมีชีพจรมีชีวิตที่เคลื่อนไหวได้ในทุกๆวันบริเวณนี้ยังเป็นทางการค้ามาอย่างต่อเนื่องจนถึงปัจจุบันเพราะว่ายังมีตัว ตลาดสด ถึงแม้ว่าการค้าร้านลุงอะไรต่างๆอาจจะน้อยลงหรือว่าเราไปบ้าน ยังเป็นจุดศูนย์กลางของตลาดสามย่านเนื่องจากว่าจะไปทางด้านทิศใต้ก็จะต้องใช้เส้นนี้จะไปทางทิศตะวันตกก็ยังต้องใช้เส้นนี้หรือทางทิศตะวันออกไปยังต้องผ่านเส้นนี้อยู่ อำเภอแกดำ ค่อยๆค่อยๆค่อยเอาวันนี้ การปรับตัวเข้ากับสิ่งใหม่ยังดำเนินไปควบคู่กับการเห็นคุณค่าของตัวตนเดิมด้วย ปัจจุบันของการรวมความรู้ ฟัง YouTube แบบท้องถิ่นแล้วก็จับคู่คนที่มีการศึกษาสูงจากข้างนอกเข้ามาวันนี้ก็คือความความหมายของเมือง แต่มีความสำคัญและยิ่งใหญ่ในรูปแบบการเชื่อมขนาดใหญ่เกิดขึ้นที่นี่ สมัยก่อนการประมงมันจะดี คนข้างข้างแม่น้ำประแสเนี่ยนะเป็นสายหลักเลยตอนนั้นมีสุขุมวิทก็ต้องนั่งเรือมาปากน้ำกระแสเพื่อไปกรุงเทพฯ พบกับรายการจากรากสู่เราตอนปากน้ำประแสเมืองท่าการประมงและการท่องเที่ยววันจันทร์ที่ 25 กันยายนนี้เวลา 21:45 น ทางไทยพีบีเอส ไม่เจอเขาเลยอ่ะ ตื่นเต้นมากตอนนั้นแบบเขาอ่ะ ใช่พี่บวกมาก ละครที่มาร้องคู่กันแล้วเขาจะให้กู้เป็นคู่จิ้นกันเป็นแบบเขาอยากรู้นักผจญเพลง วันเสาร์ 22:05 น เป็นต้นไปทาง Thai PBS สวัสดีครับท่านผู้ชมเข้าสู่ทาง Thai PBS นะครับวันนี้ค่ำคืนที่ 22 กันยายน 2560 6 เกี่ยวกับพระชัยอุดมครับเรายังคงติดตามความคืบหน้าคดีที่พ่อและแม่แท้ๆฆาตกรรมลูกวัย 2 ขวบแล้วอำพรางคดีจัดการปกปืนไปไว้ที่จังหวัดกำแพงเพชรครับล่าสุดตำรวจเตรียมแจ้งข้อกล่าวหาเพิ่มเติมคือข้อหาค้ามนุษย์หลังจากมีหลักฐานไปเชื่อมโยงว่าเคยโพสต์รับบริจาคให้ช่วยเหลือลูกวัยเพียง 4 ขวบส่วนความคืบหน้าคดีที่ผู้ต้องหาเคยก่อเหตุทิ้งศพลูกอีก 4 คนร่วมกับภรรยาคนที่ 3 คดีนี้ตกของเด็ก 2 คนปรากฏว่าตรงกับ DNA ของผู้ต้องหาทั้งสองคนส่วนก่อนหน้านี้ที่อ้างบอกว่าเอาศพลูกอีก 2 คนไปทิ้งไว้ที่ย่านสายไหมแล้วตำรวจเขาไปขุดไปเจอกระดูกนะครับล่าสุดยืนยันแล้วว่ากระดูกที่พบไม่ใช่ชิ้นส่วนมนุษย์ ผลการตรวจดีเอ็นเอศพของเด็กชายอายุ 10 เดือนเสียชีวิตเมื่อปี 2556 ซึ่งพบไร่กันบริเวณสวนรถไฟจตุจักรเมื่อปี 2556 รวมถึงเด็กอายุ 2 เดือนครับที่เสียชีวิตเมื่อปี 2557 ไปพบศพที่บริเวณหน้าตลาดจตุจักรกรีนเมื่อปี 2557 ปรากฏว่าจากการตรวจสอบไปตรงกับผู้ต้องหาก็คือนายสมศักดิ์และนางสาวเจษฎาภรรยาคนที่ 3 ขณะเดียวกันครับวันนี้ตำรวจยังได้พาตัวนางสาวเจษฎาไปชี้พิกัดจุดที่ทิ้งเด็กชายอีก 2 คนที่เสียชีวิตเมื่อปี 2559 แล้วปี 2561 หลังจากบ้านบอกว่านำเด็กทั้งสองคนไปทิ้งย่านสายไหมที่ก่อนหน้านี้เขาไปขุดค้นบริเวณตรงนั้นนะครับดินตรงนั้นก็ไปพบชิ้นส่วนกระดูกกว่า 40 ชิ้นเมื่อ 2 วันที่ผ่านมานี้ปรากฏว่าผลตรวจสอบ DNA กระดูกที่ไปพบทั้งหมดตำรวจยืนยันบอกว่าไม่ใช่กระดูกของมนุษย์ตำรวจจึงต้องมีการวางแผนในการขุดค้นหากระดูกใหม่ครับหลังจากที่นางสาวเจษฎาเองเขาไปชี้จุดเพิ่มเติมบอกว่าจริงๆแล้วจุดที่ทิ้งศพเนี่ยห่างจากจุดเดิมที่ตำรวจเขาไปขุดและตอนนี้กลายเป็นทางออกของปั๊มน้ำมันไปแล้วนะครับเบื้องต้นนางสาวเจษฎาถูกตำรวจดำเนินคดีทั้งหมดค่าก็หาด้วยกันก็คือทำร้ายร่างกายผู้อื่นทำร้ายร่างกายผู้อื่นจนถึงแก่ความตายต้นเร้นอำพรางศพ ช่วยเหลือผู้อื่นไม่ให้ต้องรับโทษแล้วก็ร่วมกันกระทำการใดๆต่อศพหรือที่ฝังศพเพื่ออำพรางศพเพราะว่าตัวนางสาวเจษฎาไม่ยอมแจ้งความครับหลังจากที่นายเอ็มผู้ต้องหาทำร้ายลูกเสียชีวิตถึง 4 คนแล้วยังไม่พอยังมีการช่วยกันเอาศพไปทิ้งแม่จะให้การว่าถูกในเอ็มทำร้ายข่มขู่จนหวาดกลัวก็ตาม นิติเวชนะครับจะได้แจ้งทางข้างมาว่าตอนนี้ผลการตรวจ DNA ของศพที่เจอที่บางซื่อในปี 56 กับ 57 นั้น ตรงกันกับ ทางพ่อแม่คือ นายเจษฎาก็มีความสัมพันธ์เป็นพ่อแม่ลูกกันจริงแสดงว่า สภาพของเขานะครับว่ามีการร่วมกันนำศพไปทิ้ง นั้นเป็นลูกของเขาจริงๆ และคดีนี้ดูเหมือนจะยังไม่จบง่ายๆเพราะว่าตำรวจเขายังไปพบอีกครั้งนะครับว่าก่อนหน้านี้ผู้ต้องหาและภรรยาคนล่าสุดก็คือนางสาวสุนันท์และนางสาวเจษฎาซึ่งเป็นภรรยาคนที่ 3 เคยไปโพสต์รูปลูกสาววัย 4 ขวบของนางสาวสุนันท์ในลักษณะ พิการก็เป็นการเปิดรับบริจาคบัญชีที่ใช้รับบริจาคเป็นชื่อของนางสาวเจษฎาที่ใช้รับเงิน คนสำคัญที่เดินทางมาให้ข้อมูลกับตำรวจก็คือนายสังวรครับมีศักดิ์เป็นลุงของเด็กบอกว่าผู้ต้องหาซึ่งเป็นพ่อและแม่เคยนำเด็กไปฝากเลี้ยงไว้ที่จังหวัดกำแพงเพชรตั้งแต่แรกเกิดจนเด็กอายุได้ 2 ขวบจากนั้นพ่อก็มารับกลับไปเลี้ยงเอง ลุงบอกว่ามีหลักฐานสำคัญที่ไปมอบให้กับตำรวจคือเป็นรูปถ่ายมีการเปรียบเทียบก่อนและก็หลัง ลองสังเกตนะครับว่าก่อนหน้านี้ ลักษณะปากของเด็กยังปกติอยู่แล้วลุงบอกว่าจนพ่อจะเอากลับไป เลี้ยงดูปรากฏว่าเด็กก็มีลักษณะปากเป็นแบบนี้แล้วก็อ้างว่าเป็นปากแหว่งเพดานโหว่ เลี้ยงแต่แรกเกิดก็ปกติดีนะมันก็ไม่มีอะไรปากก็ดีมันก็ปกติของมัน รับประกันตามกฎทุกอย่างครับดีทุกอย่างเลยไม่มีอะไรแล้ว เขาไปเอาประมาณเด็กประมาณ 2 ขวบ ทั้งคู่ครับตอนตอนไปรับนี่ผม ไม่ได้อยู่ตรงนั้นก็มารับแม่ตอนไปรับเสียใจเลยเห็นพี่นี่แหละไม่เคยจะทักผมไม่เคยเจออีก ถ่ายรูปมาให้กูดูบ้างสิเป็นคนยังไงมันเป็นยังไง ก็ไม่ถ่ายไม่ทำอะไรมันอยู่ไหนเนี่ย นี่แหละ ถ่ายรูปเราดูซิ ดินดินลองดู การโพสรับบริจาคเด็กที่ผ่าน Facebook นะครับพรุ่งนี้พลตำรวจตรีนพศิลป์พูลสวัสดิ์รองผู้บัญชาการตำรวจนครบาลระบุบอกว่าชัดเจนแล้วว่าตัวนายทรงศักดิ์หรือเอ็มและนางสาวเจษฎารู้เห็นกันเรื่องของการโพสต์ภาพเด็กเพื่อรับบริจาคนางสาวเจษฎามีการรับเลี้ยงเด็กไว้แม้จะรู้ว่าเป็นลูกของนางสาวสุนันท์แล้วก็ยังไปพบเส้นทางการเงินมีเงินโอนเข้าบัญชีช่วงเดือนกรกฎาคมจำนวน 3558 บาททั้งคู่นำเงินไปใช้จ่ายในครอบครัวครับ จึงมีเจตนาชัดเจนว่ามีการโพสต์ภาพเด็กที่ถูกอ้างว่าพิการเพื่อหาเงินผ่านการรับบริจาคเรื่องนี้ก็เข้าข่ายการค้ามนุษย์นะครับขณะนี้อยู่ระหว่างการเตรียมแจ้งข้อกล่าวหาเพิ่มเติม เหมือนน้องเขาเหมือนกับเราก็โตขึ้นมาปากแหว่งเพราะฉะนั้นวันนี้ได้รับแจ้งจากคุณกันว่า ก็จะพยายามช่วยเหลือเหยื่อการที่สามารถรักษาน่าจะรักษาได้นะคะก็ดีใจ วันนี้ก็ยืนยันว่ารายการเรียก ประโยชน์จากการที่เด็กพิการในครับมันเข้าข่ายอยู่แล้วเรื่องค้ามนุษย์ แต่ทุกอย่างเป็นทางการสอบสวนต้องให้รอบคอบและชัดเจนนะครับ เรียบร้อยครับ สองคนผัวเมียร่วมกัน เข้าสู่วันที่ 6 แล้วนะครับพี่ตำรวจยังคงติดตามหาตัวเด็กชายวัย 14 ปีที่ถูกลักพาตัวไปจากวัดโสมศรีในจังหวัดสิงห์บุรีครับแต่ต้องถึงขนาดนี้ก็ยังไม่พบตัวแล้วก็ล่าสุดมีเบาะแสเพิ่มเติมก็คือภาพจากกล้องวงจรปิด เด็กชายวัย 14 ปีชื่อเล่นมวยครับซึ่งเป็นชาติติพันธ์ถูกลักพาตัวไปจากวัดโฉมศรีตำบลชีน้ำร้ายอำเภออินทร์บุรีจังหวัดสิงห์บุรีตั้งแต่วันที่ 16 กันยายนกูบอกครองไปแจ้งความไว้แล้วครับตอนนี้ผ่านมาแล้ว 6 วันตำรวจก็ยังไม่พบตัวแปลว่าล่าสุดมีกล้องวงจรปิดกล้องตัวนี้เป็นกล้องตัวที่ 1 อยู่บริเวณถนนภายในหมู่บ้านจะเห็นภาพของคนที่ลักพาตัวเด็กออกไปแล้วหลังจากนั้นกับกล้องตัวที่ 2 ตัวนี้อยู่บริเวณถนนออกจากโรงเรียนแห่งหนึ่ง เครื่องบันทึกภาพอย่างชัดเจนส่วนบริเวณนี้คือกล้องจุดที่ 3 อยู่บริเวณริมถนนสิงห์บุรีชัยนาทสายเก่าใกล้กับกล้ององค์การบริหารส่วนตำบลทับยาห่างจากวัดโฉมศรีจุดที่เด็กถ่ายออกมาประมาณ 20 กิโลเมตร หลังจากนั้นกล้องตัวที่ 4 อยู่บริเวณถนนสายอินทร์บุรีสิงห์บุรีช่วงหน้าพระประธานสิงห์บุรี หลังจากนั้นครับมีกล้องตัวที่ 5 ที่สามารถบันทึกไว้ได้ก็คือภาพเมื่อสักครู่ที่ผ่านมาจะอยู่กับฝั่งตรงข้ามชลประทานจังหวัดสิงห์บุรีถนนอินทร์บุรีสิงห์บุรีจัดภาพผู้ชมครับจะเห็นได้ชัดเจนและเด็กชายมวลนั่งอยู่บนรถ ซาเล้งแล้วก็มีอายุประมาณ 50 ปีเป็นคนขี่ซึ่งชายที่ปรากฏในภาพ การยืนยันจากพระในวัดสมศรีวัดคือนายพันได้พันคนนี้เป็นคนเก็บของเก่าครับ เข้ามาหาเด็กชายมวยในวัดอยู่บ่อยครั้งแล้วก็สงสัยว่าเป็นคนลักพาตัวเด็กไป เดินทางไปตรวจสอบกับญาติของนายพันเล่าให้ฟังว่าในพันจริงๆแล้วมีอีกหนึ่งชื่อก็คือชื่อบอย ชื่อเล่นชื่อบอยชื่อจริงชื่อ ไม่เคยมา ไม่เป็นไรครับ มีข้อมูลของตัวในพันหรือว่าในบอยครับจากหัวหน้าศูนย์ข้อมูลคนหายเพื่อการต่อต้านการค้ามนุษย์มูลนิธิกระจกเงาบอกว่าผู้ต้องหาผู้ต้องสงสัยลักพาตัวเด็กชายมัวจริงๆแล้วเคยมีประวัติ เหตุที่จังหวัดปราจีนบุรีมาแล้วเหมือนกันแล้วก็มีการตั้งข้อสังเกตว่ากรณีนี้เป็นการลักพาตัวเด็กที่โตแล้วผู้ก่อเหตุน่าจะอาศัยความต้องการของเด็กมาหลอกล่อเพื่อเป็นการจูงใจให้อยากไปด้วย ประวัติของเด็กชายเป็นเด็กชาติติดพันนะครับมีบ้านพักอยู่ที่อำเภอพบพระจังหวัดตากแต่เดินทางมาอาศัยอยู่ที่วัดโฉมศรีจังหวัดสิงห์บุรีเพื่อเรียนหนังสือก่อนจะหายตัวไปก่อนหน้านี้ก็ไปพักอาศัยอยู่ที่วัดครับพร้อมกับกลุ่มเพื่อนต้องเดินทางมาจากจังหวัดตากไปหลายคน ส่วนในพันจากการตรวจสอบก็พบว่ามีการใช้หลักฐานของบุคคลอื่นในการเปิดใช้โทรศัพท์แล้วก็ไปเปิดจองห้องพัก ตำรวจตอนนี้อยู่ระหว่างการตรวจสอบ ส่วนคดีที่มีผู้ต้องหาเป็นเยาวชน 2 คนหลอกให้เด็กหญิงอายุ 14 ปีเสพกัญชาแล้วก็มีการล่วงละเมิดทางเพศจนเด็กตั้งครรภ์นะครับเจ้าหน้าที่ตำรวจได้มีการตามไปจับกุมตัวได้ 1 คนและล่าสุดก็ต้องหาคนล่าสุดเดินทางเข้ามอบตัวกับตำรวจแล้ว กรณีเด็กหญิงอายุ 14 ปีถูกวัยรุ่น 5 คนบังคับให้เสพกัญชาและก็ถูกชาย 2 คนล่วงละเมิดทางเพศที่เพลิงในซอยเอราวัณ 19 ตำบลคลองสองอำเภอคลองหลวงจังหวัดปทุมธานีจนตั้งครรภ์และเมื่อวานนี้เจ้าหน้าที่เขตสายไหมต้องรอดได้พาญาติแล้วก็เด็กหญิงผู้เสียหายเข้าแจ้งความที่สถานีตำรวจภูธรคลองหลวงทราบว่าหลังเป็นข่าวครับทำให้ผู้ก่อเหตุซึ่งเป็นเด็กชายอายุ 14 ปีได้หลบหนีไปที่จังหวัดเลยโดนตำรวจได้เข้าพูดคุยกับญาติผู้ก่อเหตุแล้ว แล้วก็ล่าสุด ติดต่อขอมอบตัวกับตำรวจหลังจากเมื่อวานนี้ครับผู้ก่อเหตุอีก 1 คนซึ่งเป็นเยาวชนชายอายุ 15 ปีญาติได้นำตัวมาพบตำรวจ ตัวให้การรับสารภาพบอกว่ามีการล่วงละเมิดทางเพศเด็กหญิงจริงแต่ไม่ได้มีการบังคับให้เสพกัญชาตำรวจจึงแจ้งข้อหากระทำชำเราเด็กอายุยังไม่เกิน 15 ปีร่วมกระทำความผิดลักษณะเด็กหญิงภาคเด็กอายุไม่เกิน 15 ปีไปจากบิดามารดาผู้ปกครองเพื่ออนาจาร รัฐมนตรีว่าการกระทรวงสาธารณสุขออกมาประกาศย้ำชัดนะครับเกี่ยวกับเรื่องของการผลักดันนโยบายที่จะให้เห็นผลภายใน 100 วันโดยเฉพาะเรื่องของการส่งเสริมการมีบุตรให้เป็นวาระแห่งชาติกัญชาย้ำนะครับว่าจะต้องเป็นทางการแพทย์และก็รวมไปถึงสุขภาพเท่านั้น นายแพทย์ชลน่านศรีแก้วรัฐมนตรีว่าการกระทรวงสาธารณสุขให้นโยบายติดตามเรื่องกับบุคลากรกระทรวงสาธารณสุขทั้งผู้บริหารส่วนกลางและส่วนภูมิภาคโดยมุ่งเน้น 5 นโยบายหลักที่จะเห็นผลได้ 100 วันก็คือโครงการพระราชดำริบัตรประชาชนใบเดียวรักษาทุกที่ โดยนำร่อง 4 พื้นที่เขตสุขภาพเช่นเชียงใหม่สระบุรี-บุรีรัมย์รวมทั้งตั้งทีมแครี่ Plus หรือว่าทีมสร้างกำลังใจให้กับบุคลากรทางการแพทย์ในโรงพยาบาลทุกระดับ สร้างโรงพยาบาล 120 เตียงในพื้นที่ 50 เขตกทมนำร่องที่เขตดอนเมืองแล้วก็มีสถาน แล้วก็มีสถานีชีวะที่บานจังหวัดละ 1 แผ่นครับรวมถึงจะมีการผลักดันนโยบายส่งเสริมการมีลูกให้เป็นวาระแห่งชาติด้วยภาระหน้าที่ที่รับผิดชอบมาจีบโดยเฉพาะเรื่องของ พร้อมชลบุรี และงานที่จะดูแลนะครับ ไม่ว่าขณะตั้งครรภ์ดูแลบุตรหลังคลอดนะครับ กระดาษที่เมื่อวานนี้นายแพทย์ทวีศิลป์นายกรัฐมนตรีได้ให้สัมภาษณ์สื่อต่างชาตินะครับบอกว่าจะไม่สนับสนุนกัญชาเสรีวันนี้มีคำยืนยันจากรัฐมนตรีว่าการกระทรวงสาธารณสุขย้ำชัดผิวเรื่องนี้บอกว่าเป็นนโยบายทางการแพทย์และสุขภาพเท่านั้นส่วนร่างพรบกัญชากัญชงที่พรรคภูมิใจไทยเดินหน้าเสนอร่างฉบับนี้เข้าสภาบอกว่าต้องไปดูรายละเอียดนะครับว่ามีประเด็นเรื่องของกัญชาเพื่อการสันทนาการหรือไม่เขาว่านโยบายของรัฐบาลเน้นเรื่องกัญชาทางการแพทย์เท่านั้นใน ขณะเดียวกันมีความเคลื่อนไหวจากหลายฝ่ายนะครับหลังจากนายเศรษฐาทวีสินนายกรัฐมนตรีจะไปขอคำปรึกษาการทำงานทางการเมืองจากนายทักษิณชินวัตรหากพ้นโทษทางการเมืองแล้วนะครับบางคนก็บอกว่าเห็นด้วยกับกระดาษที่สวบางคนบอกว่าไม่อยากให้ทักษิณมายุ่งเกี่ยวกับรัฐบาลชุดนี้ กรณีนายทักษิณกรณีขออภัยครับกรณีนายเศรษฐาทวีสินนายกรัฐมนตรีให้สัมภาษณ์สำนักข่าวต่างประเทศโดยระบุว่าทนายทักษิณชินวัตร โคตรจะไปขอคำปรึกษาจากนายทักษิณแล้วก็เชื่อว่าตอนนั้นนายทักษิณจะมีบทบาทในรัฐบาลชุดนี้แล้วก็ทำให้รัฐบาลมีเสถียรภาพอย่างมากเรื่องนี้มีความเห็นจากรองนายกรัฐมนตรีและรัฐมนตรีว่าการกระทรวงพาณิชย์บอกว่าเป็นเรื่องที่ดีกับพี่นายเศรษฐาจะไปขอคำปรึกษานายทักษิณในฐานะผู้มีประสบการณ์บริหารประเทศก็ต้องไม่ขัดกับกฎหมายแล้วก็ไม่ทำให้เกิดความขัดแย้งจากกลุ่มคนเห็นต่างด้วยกัน ตัวท่านนายกนะครับที่คิดว่าเธออยากได้ประสบการณ์ความรู้ความสามารถ ประชากรทุกอย่างแล้ว การให้ความคิดเห็น ขณะที่นายสมชายแสวงการสมาชิกวุฒิสภาก็มองว่ามีอดีตนายกรัฐมนตรีหลายคนมีความรู้ไม่ต่างกับนายทักษิณครับเช่นนายสมชายวงศ์สวัสดิ์นายชวนหลีกภัยนายอนันต์ปัญญารชุนสามารถไปขอคำปรึกษาได้เหมือนกันทักษิณไม่ควรให้มีบทบาทในรัฐบาลชุดนี้เพราะว่าจะส่งผลกระทบกับความเชื่อมั่นและศรัทธารวมทั้งต้องเข้าสู่กระบวนการยุติธรรมอย่างตรงไปตรงมาต้นการขอลดโทษเพิ่มคิดว่านายทักษิณได้มาพอสมควรแล้วจึงควรทำให้เป็นแบบย่างหากปล่อยออกมาก่อน แล้วคนอื่นยังอยู่ติดคดีสังคมอาจจะไม่สงบเกิดคลื่นใต้น้ำไปยังรัฐบาลได้ เช่นเดียวกับนายองอาจคล้ามไพบูลย์ครับรักษาการรองหัวหน้าพรรคประชาธิปัตย์มองว่านายแต่ถ้ากวนช่างใจก่อนขอคำปรึกษาจากนายทักษิณซึ่งนายทักษิณคือสายล่อฟ้าทางการเมืองมีคนชอบแล้วก็ไม่ชอบก็อาจจะส่งผลกระทบต่อการบริหารประเทศ ของรัฐบาลได้ครับ อาการของนายแพทย์วรงค์เดชกิจวิกรมประธานภัทรภักดีมีการโพสต์ Facebook รายวันนี้เหมือนกันบอกว่าเรื่องนี้ไม่เป็นประโยชน์แล้วก็เป็นคนกับนายเศรษฐาที่จะนำนายทักษิณมาเป็นที่ปรึกษาเนื่องจากว่าทั่วโลกต่างต่อต้านการทุจริตคอรัปชั่น ชาวโลกเขาจะมองว่าประเทศไทยมีคนแก่แค่นี้เองเหรอหาคนเก่งที่มีความซื่อสัตย์สุจริต ไม่ได้แล้วเหรอ กลับในเมืองไทย วันนี้การติดคุกของนักข่าวชายท่านนี้ ก็เหมือนนักโทษเทวดาเหนือกว่าคนอื่น ไม่มีความเท่าเทียมในหลักการของประชาธิปไตยที่ควบคุมพูด เพลงอยากจะบอกว่า อันนี้จะเป็นจุดเริ่มต้นของความเสื่อมของรัฐบาล มีความคิดเห็นจากนายพิชิตชัยมงคลครับแกนนำเครือข่ายนักศึกษาประชาชนปฏิรูปประเทศหรือว่ากกทมีการโพสต์ข้อความผ่าน Facebook เตือนอธิบดีกรมราชทัณฑ์และแพทย์โรงพยาบาลตำรวจระหว่างต้องโทษหากให้ความช่วยเหลือนายทักษิณพร้อมโชว์หลักฐานอ้างว่านายทักษิณไม่ได้ป่วยจริงแล้วก็ขอให้เปิดเผยอาการป่วยหลังผ่าตัด รักษาตัวด้วยครับ ตลาดที่นายพงษ์สินเสนพงศ์น้องชายของนายเทพไทเสนพงศ์อดีตส.ส. นครศรีธรรมราชพรรคประชาธิปัตย์โพสต์ข้อความทาง Facebook บอกว่านายเทพไทแจ้งว่าได้ทำหนังสือทูลเกล้าขอพระราชทานอภัยโทษเช่นเดียวกับนายทักษิณแล้วโดยตั้งแต่เข้าเรือนจำวันแรกหลายคนก็แนะนำให้ทำหนังสือทูลเกล้าแต่คิดว่ามีโทษจำคุกเพียง 2 ปีก็ควรจะต้องยอมรับชะตากรรมแต่เมื่อไหร่ทักษิณกลับประเทศไทยโดยอ้างว่าต้องการเข้าสู่กระบวนการยุติธรรมแต่หลังจากอยู่ในเรือนจำไม่เกิน 12 ชั่วโมงก็ย้ายไปอยู่โรงพยาบาลตำรวจก่อนที่จะทำหนังสือทูลเกล้าขอพระราชทานอภัยโทษโดยเหตุผลเช่นได้ทำคุณงามความดีให้กับประเทศชาติจงรักภักดีต่อสถาบันพระมหากษัตริย์เป็นผู้สูงอายุแล้วก็มีโรคประจำตัวซึ่งจากเหตุผลเหล่านี้ครับนายเทพไทบอกว่ามีคุณสมบัติไม่ยิ่งหย่อนไปกว่านายทักษิณ สำหรับนายเทพไทศาลฎีกายืนตามศาลชั้นต้นและศาลอุทธรณ์ให้จำคุก 2 ปีและเพิกถอนสิทธิ์การทางการเมือง ไป 10 ปีจากคดีทุจริตเลือกตั้งนายกอบจนครศรีธรรมราชครับ ตอนนี้ใกล้จะครบ 2 เดือนแล้วนะครับกับเหตุการณ์โกดังพลุระเบิดในตำบลมูโนะอำเภอสุไหงโก-ลกจังหวัดนราธิวาสขณะที่กองทุนยุติธรรมจังหวัดก็ได้มีการรวบรวมคำขอจากญาติผู้เสียชีวิตแล้วก็รวมไปถึงผู้บาดเจ็บเกือบ 400 คนนะครับตอนนี้อยู่ระหว่างการพิจารณาเรื่องของการให้ค่าตอบแทนผู้เสียหายในคดีอาญาส่วนการสร้างบ้านตอนนี้ก็ยังไม่มีความคืบหน้าหน่อยครับ ความคืบหน้าการก่อสร้างและการซ่อมแซมบ้านที่ได้รับผลกระทบจากเหตุโกดังเก็บระเบิดในตำบลมูโนะอำเภอสุไหงโก-ลกจังหวัดนราธิวาสเมื่อวันที่ 29 กรกฎาคมนั้นขณะนี้กองทุนยุติธรรมจังหวัดได้มีการรวบรวมคำขอจากญาติผู้เสียชีวิตผู้บาดเจ็บจำนวน 389 คนแล้วก็ตอนนี้อยู่ระหว่างการพิจารณาเรื่องค่าตอบแทนผู้เสียหายในคดีอาญาให้ได้รับความช่วยเหลือคนละ 2 แสนบาท ส่วนของโยธาธิการจังหวัดนราธิวาสครับได้ให้ความช่วยเหลือเรื่องของการซ่อมแซมบ้านที่ได้รับความเสียหายทั้งหมด 649 หลังตอนนี้อยู่ระหว่างการพิจารณาดำเนินการโดยได้งบประมาณจากกองทุนสำนักนายกรัฐมนตรี 100 ล้านบาทบริจาคประมาณ 33 ล้าน 9 แสนบาท แล้วก็เงินช่วยเหลือจากองค์กรเอกชนและส่วนราชการจำนวน 35 ล้าน 3 แสนบาท เบื้องต้นแต่ละหน่วยงานอยู่ในขั้นตอนของการพิจารณาหลักเกณฑ์เพื่อเร่งมอบเงินช่วยเหลือให้กับผู้เสียหายเพื่อเยียวยาและฟื้นฟูบ้านจากความสูญเสียดังกล่าว สำหรับสำนวนการสอบสวนคดีดังกล่าวนะครับได้ดำเนินการเสร็จสิ้นแล้วนอกจากนี้ยังมีการดำเนินคดีกับผู้ต้องหาที่เกี่ยวข้องกับโกดังพลุระเบิด 3 คนมีการดำเนินคดีกับบริษัทที่จำหน่ายดอกไม้ไฟโดยฝ่าฝืนกฎหมาย 7 บริษัทและก็ขยายผลดำเนินคดี และเจ้าหน้าที่รัฐซึ่งละเว้นการปฏิบัติหน้าที่ทั้งหมด 15 คนกับ วันที่ 22 กันยายนของทุกปีนะครับทั่วโลกจะรณรงค์ให้เป็นวันปลอดรถหรือว่าทางฟรีเดย์ครับปีนี้ผู้ว่ากทมให้ผู้บริหารกทมทุกคนลองทดลองเดินทางด้วยระบบขนส่งสาธารณะนะครับเพื่อเป็นการรวบรวมปัญหาและอุปสรรคในการเดินทางเพื่อเป็นการเก็บข้อมูลและนำมาแก้ไขปัญหาเชิงระบบโดยเฉพาะเรื่องของการเชื่อมต่อการเดินทางจากต้นทางจนถึงประตูบ้าน ผู้บัญชาการกรุงเทพฯเดินทางออกจากบ้านย่านทองหล่อไปขึ้นรถไฟฟ้า BTS เชื่อมต่อไปยังรถไฟฟ้าใต้ดินแล้วก็เดินเข้าไปทำงานที่ศาลาว่าการกทมเสาชิงช้าพร้อมกับย้ำถึงการแก้ไขปัญหาระบบขนส่งสาธารณะ ว่าต้องครอบคลุมและก็เข้าถึงให้มากขึ้นกับ นาคีตอนแรกจะให้ผู้บริหารระดับผอเขตรองผู้ว่าปลัดรองปลัดเนี่ยมาเดินทางเดินทางมาทำงานโดยใช้รถสายนะ ลดการใช้รถยนต์ถ้าผู้บริหารเข้าใจปัญหาอุปสรรคเป็นอย่างไร เราสามารถ แก้ปัญหาได้ตรงจุดมากขึ้นหลายคนเองอาจจะไม่ได้ใช้รถฐานะหรือว่าใช้เดินทางฟุตบาทอะไรมากมายนะวันนี้เห็นหายใจจริงเลย อันนี้ผมคิดว่าก็เป็นสิ่งสำคัญเลยถ้าเราต้องเข้าใจว่าปัญหาคืออะไรเราจะได้บริการจะได้ดีขึ้น ส่วนรองผู้ว่ากทมวันนี้ครับวันนี้ทดลองเดินทางด้วยระบบขนส่งสาธารณะแทบจะทุกประเภทเลยค่ะผู้ชมตั้งแต่เดินออกจากบ้านไปขึ้นรถสองแถวแล้วจากนั้นต้องไปต่อเรือโดยสารคลองแสนแสบก่อนเดินทางเข้าไปทำงานรวมทั้งยังมีการปั่นจักรยานครับออกจากศาลาว่าการไปขึ้นรถไฟฟ้าใต้ดินเพื่อที่จะไปประชุมกับ กรมการขนส่งทางบก ส่วนขากลับ เลือกที่จะนั่งรถโดยสารนะครับนายวิษณุยังบอกว่ากรุงเทพฯมีโครงข่ายระบบขนส่งมวลชนใหญ่เกือบครอบคลุมแล้วแต่ว่าต้องทำให้ 1 กม. สุดท้ายเชื่อมระหว่างบัตรประชาชนกับระบบโครงข่ายสาธารณะให้ได้มากที่สุดกับ มีตัวครอบคลุมข้างๆไม่ต้องกระจายไปหลายที่แล้ว ความสะดวกจากสถานีรถไฟฟ้าเข้าบ้าน ที่สุดท้ายเนี่ยยังไม่เข้าใจ จากการใช้รถสองแถวรถหมด 4 รถเล็กจักรยานเป็นการเดินทางครั้งสุดท้ายดู ไปฟังมุมมองของประชาชนที่ใช้บริการขนส่งสาธารณะกันบ้างครับหลายคนสะท้อนบอกว่าใน 1 วันต้องเดินทางหลายต่อ ก็ต้องการให้กทมหรือรัฐบาลมีการสนับสนุนและก็จัด ยานพาหนะและจัดความถี่ให้บริการเพียงพอต่อประชาชนครับ สำหรับคาร์ฟรีเดย์ของกทมปีนี้มีกิจกรรมทั้งหมด 3 วันนะครับนอกจากวันนี้แล้วว่าพรุ่งนี้จะมีการจัดกิจกรรมเพื่อเน้นเรื่องโอกาสในการเดินทางด้วยระบบต่างๆและก็วันที่ 24 จะมีงานใหญ่ประกาศเป้าหมายสู่ Bangkok ฟรีในอนาคต การท่าเรือไปเสียสถิติแพ้นัดแรกในไทยลีกนะครับหลังจากบุกไปแพ้ทีมน้องใหม่อย่างตราด 1 ประตูต่อ 0 ติดตามพร้อมข่าวกีฬาอื่นๆที่น่าสนใจ บดินทร์หลายมาแทนที่ตั้งการแข่งขันฟุตบอลไทยลีกนัดที่ 5 ของฤดูกาล FC ทีมน้องใหม่เปิดบ้านพบกับการท่าเรือเอฟซี แรกนาทีที่ 13 เปอร์เซ็นต์ทำประตูให้ตราดขึ้นนำ 1 ประตูต่อ 0 เป็นประตูแรกของเจ้าตัวในฤดูกาลนี้ก่อนที่ช่วงทดเวลาบาดเจ็บครึ่งแรกตราดจะหนีห่างเป็น 2 ประตูต่อ 0 จากธนเสฏฐ์สุจริต ครึ่งหลังนาทีที่ 60 การท่าเรือไล่มาเป็น 1 ประตูต่อ 2 จากการหมุนของธีรศักดิ์เผยพิมายถึงนาทีที่ 81 การท่าเรือมาเหลือผู้เล่น 10 คนสมพรยศตัดสินใจใช้มือปัดบอลนอกเขตโทษ โดนใบแดงไล่ออกจากสนาม จบเกมตราดชนะการท่าเรือ 2 ประตู 1 ทำให้การท่าเรือแพ้เป็นนัดแรกในฤดูกาลนี้ ส่วนตลาดเก็บชัยชนะเป็นนัดแรกของฤดูกาลวอลเลย์บอลหญิงโอลิมปิกเกมส์ 2020 รอบคัดเลือก 8 ล้านอารีน่าประเทศโปแลนด์ ที่ 5 ของกลุ่ม 4 สาวไทยที่เพิ่งชนะเจ้าภาพโปแลนด์ในนัดที่แล้วยังทำผลงานยอดเยี่ยม เมื่อเอาชนะสโลวีเนียอันดับ 28 ของโลก 3 เซตรวด 2521 2523 และ 2558 นักตบสาวไทยเก็บชัยชนะ 2 นัดติดต่อกันหรือเพิ่มเป็น 5 คะแนนนะต่อไปจะพบกับเกาหลีใต้วันพรุ่งนี้เวลา 19:30 น การแข่งขันกีฬาเอเชียนเกมส์ที่เมืองหางโจวประเทศจีนวันนี้วอลเลย์บอลชายที่หลินปิง Sport Center รอบก่อนรองชนะเลิศทีมชาติไทยลงสนามพบกับแชมป์เก่าอิหร่านปรากฏว่าทีมไทยต้านความแข็งแกร่งไม่ไหว อิหร่านเจ้าของแชมป์ 2 สมัยหลังสุด 3 เซตรวด 21 ต่อ 2558 ต่อ 25 แล้ว 16 ซอย 25 ทำให้ทีมวอลเลย์บอลชายไทยไปแข่งในรอบจัดอันดับ 7-10 วันพรุ่งนี้จะมีพิธีเปิดการแข่งขันอย่างเป็นทางการ เริ่มเวลา 19:00 น ตามเวลาประเทศไทยทีมชาติเยอรมนีแต่งตั้ง yudanaka มัน เข้ามาทำหน้าที่เฮ็ดโค้ชทีมชาติคนใหม่แทนที่ hundred ที่ถูกปลดจากตำแหน่งเมื่อต้นเดือนที่ผ่านมาด้วยนะแกมันวัย 36 ปี เซ็นสัญญาคุมทีมชาติเยอรมนีระยะสั้นจนถึงเดือนกรกฎาคมปีหน้า รูปภาพทีมลงแข่งขันฟุตบอลยูโร 2024 ที่เยอรมนีเป็นเจ้าภาพ ขายที่การแข่งขันกอล์ฟผสมชายหญิง Thailand esport the last dance รายการสุดท้ายของปีที่สนามเลควิวรีสอร์ทแอนด์กอล์ฟคลับ จังหวัดเพชรบุรีหลังจบการแข่งขันรอบแรกพิมพ์นิภาปานทอง รัชนกมะณีเจริญพัฒนาสถิตย์ทำคะแนนเท่ากัน 7 อันเดอร์ขึ้นเป็นผู้นำร่วม โดยมีณัฐดนัยเนื่องจากมินและนิวพอร์ตลาภาโรจน์กิจทำคะแนนตามหลังหนึ่ง Stroke หมดเวลาของเข้าดึกทาง Thai PBS แล้วนะครับผู้ชมสามารถกลับมาติดตามข่าวเด็กครั้งโดยการชั่วโมงข่าวเสาร์อาทิตย์เวลา 8:30 น สวัสดีครับ รถติดแห่งประเทศไทยขอเชิญติดตามรับชมการถ่ายทอดสดการแข่งขันกีฬาเอเชียนเกมส์ครั้งที่ 29 รายการต่อไปนี้เป็นรายการที่มีบริการคำบรรยายแทนเสียงและบริการเสียงบรรยายภาพบรรยายแทนเสียงบรรยายภาพได้เสียงบรรยายภาพจากเครื่องรับโทรทัศน์ในระบบดิจิตอล กินอยู่คือวันนี้ควรกินผลไม้ตามฤดูกาลอย่างทุเรียน เงาะมังคุดว่าเราควรเลือกกินอย่างไรจากเกษตรกรตัวจริง กินอยู่ สวัสดีค่ะยินดีต้อนรับคุณผู้ชมเข้าสู่รายการกินอยู่คือรายการที่ใส่อาหาร 1 จานเปลี่ยนแปลงโลกได้ทั้งใบค่ะ คุณผู้ชมหลายคน คงสงสัยว่าทำไมโบย้ำนักย้ำหนากับการกินแบบ ผัก ผลไม้ที่ปลูกด้วยวิธีอินทรีย์วันนี้ถ้าบ่มีแขกรับเชิญแต่มาให้คำตอบกับคุณผู้ชมค่ะ และตอนนี้เขาบอกว่าอยู่กับแขกรับเชิญที่เป็นเจ้าของผลไม้ที่อยู่ข้างหน้าโบว์ค่ะสวัสดีค่ะคุณสุธีสวัสดีครับสวัสดีค่ะ คุณผู้ชมหลายท่านสงสัยว่าทำไมโบว์ต้องย้ำนักย้ำหนากับการกินผลไม้อินทรีย์ก็อยู่ที่ทำสวนอินทรีย์นะมานานเท่าไหร่ล่ะ อาชีพทำสวน เกิดมาก็เห็นพ่อแม่ทำอยู่แล้ว กลับบ้านไปแล้วก็พ่อแม่เธอทำอยู่มัน มันสามารถปรับเป็นนิติได้แล้วนะเราแค่หยุดใช้ปุ๋ยเคมีกับยาอีก บางตัว ก็ลองหยุดแล้วคุณ ทำอินทรีย์มากี่ปี วันที่เริ่มเปลี่ยนมีปัญหามาจนถึงวันนี้ จะเข้าปีที่ 6 หรือ 7 ผมเจอว่ามันมีบางตัวที่แบบว่าเขาบอกว่า มันจะสลายภายใน 2 สัปดาห์ไอพ่นก่อนเก็บผลผลิต 2 สัปดาห์ผมตรวจผลผลิตทุกปีเขาอยากรู้ว่าสิ่งที่มันตกค้างในผลไม้ผลมีอะไรบ้างผมก็ถือว่ามีบางตัวที่เขาบอกว่าตกค้างของสัปดาห์แต่ 3 ปีมันยังไม่หมดจากคลองถมเลยอ่ะ กินไปเยอะๆแล้วเป็นอะไรไอ้พวกตกค้างแบบนี้ คือถ้าเราอ่านตำรา มันมีค่าที่ยอมรับได้คือค่า minimum คนกินไม่เป็นไร ไกลโฟเสท พระไพรี Force คือสารเคมีอันตราย ประเภทดูดซึม ที่ตกค้างอยู่ในผักผลไม้ไม่สามารถล้างออกได้ ส่งผลร้ายต่อสุขภาพคนจีนคนปลูกและสิ่งแวดล้อมคนไทยกับผลไม้เป็นของคู่กันแล้วมันก็ออกเต็มไปหมดคนก็ชอบรับประทานเพราะว่ารสชาติที่หวานแต่ มันมีอะไรต้อง ควรระวังหรือว่ามีอะไรแฝงไว้ไหมอย่างเงาะไม่ได้ซื้อเงาะกินสิให้ไปดูการผลิตว่าเขาทำอย่างไร ไม้ส่งออก ขั้นตอนการแพ็คกิ้งกันส่งออก ประเด็นแรกเลยเนี่ยมันต้องสวยและในความสวยเนี่ยมันจะมาได้อย่างไรในเมื่อผลไม้ 24d หน้าตามันเป็นอย่างนี้ ดำๆที่ยาก็มีรูปนี้ยางก็มีผิวลายก็มี ในชาวเกษตรอินทรีย์ในจังหวัดจันท์ก็ยังพูดอยู่ว่าไม่รู้น่าจะทำอย่างนั้นนะ สเกลที่พวกเรามีอยู่ไม่ถึง 1 เปอร์เซ็นต์ของเกษตรกรที่ทำในแนวแบบนี้เราก็ อันนี้มันรวมกัน ก็เป็นคนที่ ก็ชั่งน้ำหนักแล้วก็ยกขึ้นแล้วก็จะอันนี้ไปที่นี่ที่นี่ที่นี่ เลยไม่รู้ว่าเราจะเรียกเราว่าลงกลุ่มเลยครับ ผู้บริโภคก็ต้องเปลี่ยนทัศนคติว่าถ้ามันไม่สวย ไม่ต้องเข้าใจ ถูก ไม่รู้ว่าเราจะกินเปลือกนึงนะตอนนี้มาถึงแล้วเนี่ยได้เงาะมาบอกก็เลยจะทำ ขวานใส่วุ้นขวางเป็นหนึ่งในวิธีการทำอะไรให้มีสีสันเด็กรับประทานได้ ปากน่าสงสารกระสือมันจะเป็นอย่างนี้มันเลยแล้วก็ใส่ลงไปในน้ำมันก็กลายเป็นสีแดงโดยธรรมชาติ แล้วเราก็ใส่ผงวุ้น ปกติสูตรวุ้นนะคะคือน้ำ 1 ลิตร ตุ๋น 10 กรัมถ้าอยากให้แข็งหน่อยก็ใส่มากกว่า 10 กรัมอาวุธแช่ลงไปในน้ำก่อนแล้วค่อยเอาลงไปคนในน้ำที่เราอยากทำให้มันเป็นวุ้นจะเอาไปใช้ก็ไม่จำเป็นต้องใส่น้ำตาลเพราะว่ามันหวานแล้ว คนพอรอให้เดือดสักพักเดี๋ยวค่ะเราก็เดี๋ยวมันก็แถมตัวเองแตกต่างระหว่างผงวุ้นและจะลาติน สกัดจากสาหร่ายสีแดงส่วนเจลาตินสกัดมาจากกระดูกและหนังสัตว์ วุ้นสามารถแข็งตัวได้ในอุณหภูมิห้องแต่เจลาตินจะต้องแช่แข็งเท่านั้นถึงจะแข็งตัวไว้ก่อนน้อคุณสุธีบอกว่า มีปัญหาหนักในการกิน หลายคนชอบ เอาเข้าปากแล้วก็กลับ วิธีที่ดีที่สุดเนี่ยค่ะ รักคือ ไอ้นิวอ่ะครับกด กดที่เปลือกไปนิดนึงค่ะให้เปิดเป็นรอย ถ้าเป็นรอยแล้วก็แยกออก เพราะว่าเราไม่รู้ว่าน้อยที่เราซื้อมามันมีของแถมอะไรมา ส่วนโบว์เนี่ยถ้าไม่ถนัดเล็กก็มีค่ะ อย่างนี้ก็ได้เข้าไปนิดนึง แต่สุดท้ายแล้วคือมันไม่ควรจะต้อง ใช้เอาเข้าปากแล้วกัด คือสนามว่าสารที่อนุญาตให้ใช้ ตกค้าง ไม่มีใครอนุญาตทั้งนั้นน่ะแต่ว่า หลายคนไป แทงเอาเองอ่ะผมว่า วันนี้จริยธรรมก็มีแต่ว่าไม่มีใจทำก็มีอย่างที่เราก็รู้กันว่านั้น การเลือกซื้ออะไหล่ให้ดูแบบ คนขายด้วยอะไรพวกนี้ครับปัจจุบันถูกสั่งห้ามใช้ใน 53 ประเทศทั่วโลก เล่นอังกฤษ จีนสหภาพยุโรปในประเทศไทยแม้จะมีกระแสเรียกร้องให้รัฐบาลออกกฎหมายห้ามใช้สารเคมีอันตรายดังกล่าว คณะกรรมการวัตถุอันตรายมีมติเพียงแค่ให้จำกัดการใช้ หนูก็เอาครึ่งนึงของเปลือกเนี่ยลงไปในรังไข่เอาเป็นมันเป็นแม่แบบแล้วมันจะได้ไม่ลงเวลาเทวุ้น ผู้บริโภคอยากรับประทานเงาะ วิธีเลือก ตามธรรมชาติของเงาะเนี่ย รูปนี้ค่ะ ไม่มีรอยแมลงที่มันแทะ เปลือก ครับไม่เป็นไร ไม่เป็นไร มันเป็นแค่ลอยลอยที่ผิวนอกแต่ว่า แกะออกมามันก็คุณภาพเนื้อก็เหมือนเดิมเพราะว่า เปิดดำแต่ว่า ในนี้ไม่เป็นไร คำ แถมมากับน้องเนี่ยน่าจะสรุปไม่ได้ มันจะมีแบบสวยๆแล้วมันจะมีลูกพี่ไม่ใช่นะฮ่าๆๆ ผมถึงบอกว่าให้เลือกซื้อกับคนขายที่บ้าน เราดูแล้วเราเราไว้ใจในคุณภาพของเขาอ่ะ เงาะเนื้อแกะเนื้อไม่แท็กเมือกออกนี่ ต่างพันธุ์หรือว่าแต่แรกก็คือดินค่ะดินปัจจัยที่สองก็คือสภาพอากาศ เราจะสังเกตว่าเงาะดูอย่างช่วงนี้แต่ยังไม่แฉะมาก นะครับยังไม่แฉะมากเท่าไหร่แต่ถ้าเป็นเงาะช่วงที่มีพายุลมฝนตกหนักๆ ขำมากฉันก็ไม่ชอบคนที่อยู่บนเนิน ต้นที่อยู่ริมคลอง ชาติก็ไม่เหมือนกันเกี่ยวกับสภาพดินที่เป็นกรดเป็นด่างที่อยู่ในดินย้ายมาถึงมังคุดลักษณะธรรมชาติของมังคุดบางคนจะเป็นยังไงสิ่งที่จะเลือกเนี่ยอาจจะเป็นเรื่อง สี แล้วก็ขนาดลูก ก็กินได้ถ้าชอบเที่ยวนะว่าชอบแบบไหนยังไง มีข้อควรระวังนะคะเอาปลากลับกันไหม จะบอกว่าเปิดมังคุดทานได้แล้วก็เป็นยาที่ดีมากๆ มากๆเลยเลือกมังคุดมีสารแอนโทไซยานิน อาหารที่พืชสร้างขึ้นเองตามธรรมชาติช่วยต้านอนุมูลอิสระชะลอความเสื่อมของเซลล์ลดอาการบวมช้ำลดการเกิดริ้วรอยรักษาสิวฝ้า บางทีนะเปิดออกมาแล้วตัวเหลืองแบบนี้มันคืออะไรคะเหลือเนี่ยมันเกิดจากสภาวะที่ช่วงที่ฝนตก ฝนตกเยอะคือต้นมังคุดเขาดูดน้ำ ไม่เยอะค่ะ ในสภาวะนะเนี่ยไม่มีแดก ฝนตกทุกวันเลยเขาก็ไม่รู้จะ เหมือนคนสำลักน้ำๆๆนะครับก็จะสำลักออกมา ในรูปของยางหรือว่าจะเป็นเนื้อใสๆเม็ดมังคุดเนี่ยหลังอยากให้ลอง ลองกินดู เม็ดใหญ่ๆนี้เลยอร่อยนะ ก็มีงานวิจัยว่ามันช่วยเรื่อง ไขข้อ มันเฉพาะส่วนคุณสุธีบ้านไหม เหมือนกันแล้วก็ไม่อะไรแล้ว แล้วก็เอาน้ำอุ่นที่ใส่เหยือกนะผู้ชมจะได้ทำงานง่าย แล้วก็ไม่เป็นไรกูไม่ชอบคำว่าคุณก็ต้องใช้ลังไข่กระดาษนะ เดี๋ยวมันก็ย่อยสลายไปตามกาลและเวลา เงาะกินได้ทั้งปีไหมคะ คณะปัจจุบันมีสระทั้งปีนะ ที่นี่หมดภาคเหนือก็ออก พม่าปัจจุบันสภาพอากาศมันเปลี่ยนไปเนาะ ก็ขึ้นอยู่กับคนทำ ใจแข็งพอไหมอันนี้ขาก็เสร็จเรียบร้อยแล้วค่ะสำหรับเงาะขวานใส่ไส้เนื้อมังคุดกับวุ้นฝากค่ะ ทำงานก็มาถึง ทุเรียน ที่ผ่านมาผมว่าทุกคนรู้จักแต่ หมอน หมอนทองเพราะตั้งแต่เด็กก็มีแต่คนอยากกินหมอนทอง พวงมณีนี้ผมชอบกินตั้งแต่เด็กเลย เวลาไปขายอะไรอ่ะไม่รู้จักอ่ะ ไม่เอาดีกว่า โลกแคบลง Google Facebook อะไรเต็มไปหมดเลยว่าทุกคนเนี่ยอยาก สรรหาพันธุ์แบบ โบราณที่มันๆกับพวกเนี้ยมันโบราณที่ทุกคนลืมบางทีแบบมีอะไรอีก ปั่นกบทั้งหลายวันก่อนได้กินกบพิกุล ไม่รู้มันจะเปรียบเทียบกันมันหอมเป็นดอกไม้ได้เลยอ่ะ หลงรักแรกหลวงพ่อชอบกบแม่เฒ่าจอกลอยนกหยิบกระดุมสีนาคเม็ดในยายปรางหมอนละอองฟ้าเป็นเพียงส่วนหนึ่งของทุเรียนโบราณซึ่งรสชาติสีและกลิ่นของแต่ละสายพันธุ์มีความแตกต่างเป็นเอกลักษณ์เฉพาะตัวที่เราอยากให้คุณผู้ชมลองหาโอกาสกินสักครั้ง รองเท้านมเย็นนมเช้านมเย็นเลยนะ คาถาพอดี เรายังไม่มีเวลากินน่ะมากินตอนเย็นผมละ มีคนมาขอซื้อทุเรียนแล้วบอกว่า เอาพวงมณีแต่ชอบแบบสอบถามได้ไหมผมบอก เสียของให้ซื้อเลยขอเก็บไว้ให้คนที่ชอบกินทุเรียนเละดีกว่าไหมอร่อย ใช่แต่ถ้าเป็นผมขอร้องให้กินทุเรียนสุกเถอะผมขอร้องจริงๆนะ ระหว่างที่เราวางไว้เนี่ยน้ำมันจะเคยไปทุกวันมันก็จะแห้งขึ้นแห้งขึ้นแล้ว ความมันก็จะถูกเปลี่ยนเป็นความหวานอย่างธรรมชาติ คือปกติชาวสวนให้ดูระยะความสุขใกล้สุดเนี่ยเขาจะขอฟังเสียง เราอุปกรณ์ใกล้ตัวแล้วกัน อันนี้เสียงนึงนะ นิเหมือนมีโพรงอยู่ข้างในนะ โชคกว่ามันแน่นๆเสียงมันไม่แน่นเท่าเหมือนมีถ้ำอยู่ข้างในอ่ะ โลกนี้ติดกันนิดเดียวตั้งใจจะทำบัวลอยทุเรียน เนื้อเละๆอาหารไม่อร่อยมากๆเลยท้อหนังหนาหน่อย แค่นี้เองมันแตกแล้วนะเพราะมันสุก ตามธรรมชาติ ได้แล้วก็แค่เอา ซ่อมเข้าไปเงี้ย เนื้อยังแห้งอยู่เลย ปล่อยให้เขาธรรมชาติให้ยาแล้วปล่อยให้ตูดแตกมันก็จะเละไปเลย เล็กอ่อนกรุแตกด้วยคือสารที่ใช้บ่มทุเรียนให้สุกเร็วขึ้นโดยการป้ายที่ขั้วข้อสังเกตทุเรียนป้ายยา ว่าจะมีสีเหลืองเนื้อนอกกรอบแต่เนื้อในเละเทะไม่มีกลิ่นหอมของทุเรียน มีนะคนถ่ายบางคนบอกฉันไม่ได้แต่คุณต้องรอนะ เราไหวไหมเนี่ยมันเป็น ปัญหาที่คนงง ตกลง มันป้ายแล้วมันกินได้ไหมหรือว่าป้ายแล้วอันตรายแค่ไหนเพราะว่ามี พี่อยู่ใต้แล้วเขาก็บอกว่า กูบอกห้ามซื้อทุเรียนเลยนะ ภาพวาดวันป้ายาหมด ใช่ครับมันมีอะไรที่ เราควรต้องระวังกับการป้ายยาทุเรียนไง ผมเชื่อว่าสารเคมีไม่เคยผิด มันผิดที่คนใช้เขาบอกให้ใช้แค่ 1 แต่คนอยากให้มันสุกเร็วๆเนี่ยถ้าเขาใช้ 2 มันจะเกิดอะไรขึ้นมันก็ถูกแล้วขึ้นไง ส่งเร็วขึ้นนะมันจะสลายได้หมดตามระยะเวลามั้ยสลายภายใน 3 วันไหม ในผลไม้เนี่ยเขาจะสูงอย่างเขาจะปล่อยออกมาป้ายเขาก็ เป็นสังเคราะห์ชนิดหนึ่งที่สลายตัวแล้วให้แกก็ทำให้สุกเร็วขึ้น ผมว่า ปล่อยสุกธรรมชาตินี่แหละอร่อยที่สุดแล้ว เกษตรกร ทุกคนอยากให้คนกินจะได้รับ รสชาติที่ดีที่สุด คำว่าดีที่สุดเนี่ยทุกคนไม่ได้อ่านหรอกครับค่ะแล้วก็จะบอกว่าคุณต้องรอนะคุณซื้อไปนะคุณต้องรอให้ผมบอกอีกรูปนึงนะ แต่ถ้าหมอนทองปลอมแบบนี้ไม่ไหวนะครับ เปลือกมันหนา โลกนี้ช่างกำลังดี เห็นไหมครับว่า มันมีแบบช่องว่างระหว่างเปลือกกับเนื้อ ธรรมชาติน้ำแล้วจะระเหยไปเลี้ยงก็จะหดลงแห้งลงในความเป็นธรรมชาติมัน ก็บอกว่าเม็ดทุเรียนตั้งแต่ดูเม็ดนี้สีขาว มันไม่เสมอไป อันนี้คือมัน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ข่าวค่ำมิติใหม่ 22/09/2566</dc:title>
  <dc:creator/>
  <cp:keywords/>
  <dcterms:created xsi:type="dcterms:W3CDTF">2023-12-21T07:40:02Z</dcterms:created>
  <dcterms:modified xsi:type="dcterms:W3CDTF">2023-12-21T07: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2 กันยายน 2566 เวลา 18.50 น.</vt:lpwstr>
  </property>
  <property fmtid="{D5CDD505-2E9C-101B-9397-08002B2CF9AE}" pid="3" name="subtitle">
    <vt:lpwstr/>
  </property>
</Properties>
</file>